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88994" w14:textId="77777777" w:rsidR="00AA3EEA" w:rsidRPr="009C187D" w:rsidRDefault="003F626B" w:rsidP="00F9074B">
      <w:pPr>
        <w:ind w:right="14"/>
        <w:jc w:val="center"/>
        <w:outlineLvl w:val="0"/>
        <w:rPr>
          <w:rFonts w:eastAsia="Arial"/>
          <w:sz w:val="28"/>
          <w:szCs w:val="28"/>
        </w:rPr>
      </w:pPr>
      <w:r w:rsidRPr="009C187D">
        <w:rPr>
          <w:rFonts w:eastAsia="Arial"/>
          <w:b/>
          <w:sz w:val="28"/>
          <w:szCs w:val="28"/>
        </w:rPr>
        <w:t>Edwin O. Reischauer Institute of Japanese Studies</w:t>
      </w:r>
    </w:p>
    <w:p w14:paraId="0F62EAA7" w14:textId="5D35EE9F" w:rsidR="00107B30" w:rsidRPr="009C187D" w:rsidRDefault="003F626B" w:rsidP="00F9074B">
      <w:pPr>
        <w:ind w:right="14"/>
        <w:jc w:val="center"/>
        <w:outlineLvl w:val="0"/>
        <w:rPr>
          <w:rFonts w:eastAsia="Arial"/>
          <w:sz w:val="28"/>
          <w:szCs w:val="28"/>
        </w:rPr>
      </w:pPr>
      <w:r w:rsidRPr="009C187D">
        <w:rPr>
          <w:rFonts w:eastAsia="Arial"/>
          <w:b/>
          <w:sz w:val="28"/>
          <w:szCs w:val="28"/>
        </w:rPr>
        <w:t>Japan Forum Series (1974-20</w:t>
      </w:r>
      <w:r w:rsidR="00960E7F">
        <w:rPr>
          <w:rFonts w:eastAsia="Arial"/>
          <w:b/>
          <w:sz w:val="28"/>
          <w:szCs w:val="28"/>
        </w:rPr>
        <w:t>2</w:t>
      </w:r>
      <w:r w:rsidR="0051583F">
        <w:rPr>
          <w:rFonts w:eastAsia="Arial"/>
          <w:b/>
          <w:sz w:val="28"/>
          <w:szCs w:val="28"/>
        </w:rPr>
        <w:t>6</w:t>
      </w:r>
      <w:r w:rsidRPr="009C187D">
        <w:rPr>
          <w:rFonts w:eastAsia="Arial"/>
          <w:b/>
          <w:sz w:val="28"/>
          <w:szCs w:val="28"/>
        </w:rPr>
        <w:t>)</w:t>
      </w:r>
    </w:p>
    <w:p w14:paraId="60D0D41E" w14:textId="77777777" w:rsidR="00107B30" w:rsidRPr="009C187D" w:rsidRDefault="00107B30" w:rsidP="008F79C5">
      <w:pPr>
        <w:spacing w:after="120"/>
        <w:ind w:right="20"/>
        <w:jc w:val="center"/>
        <w:rPr>
          <w:rFonts w:eastAsia="Arial"/>
          <w:sz w:val="22"/>
          <w:szCs w:val="22"/>
        </w:rPr>
      </w:pPr>
    </w:p>
    <w:p w14:paraId="1C83AE72" w14:textId="7F591D01" w:rsidR="00277F55" w:rsidRDefault="00277F55" w:rsidP="00277F55">
      <w:pPr>
        <w:rPr>
          <w:rFonts w:eastAsia="Arial"/>
          <w:b/>
          <w:bCs/>
          <w:w w:val="103"/>
          <w:sz w:val="22"/>
          <w:szCs w:val="22"/>
          <w:u w:val="single" w:color="000000"/>
        </w:rPr>
      </w:pPr>
      <w:r w:rsidRPr="004C05A3">
        <w:rPr>
          <w:rFonts w:eastAsia="Arial"/>
          <w:b/>
          <w:bCs/>
          <w:w w:val="103"/>
          <w:sz w:val="22"/>
          <w:szCs w:val="22"/>
          <w:u w:val="single" w:color="000000"/>
        </w:rPr>
        <w:t>202</w:t>
      </w:r>
      <w:r>
        <w:rPr>
          <w:rFonts w:eastAsia="Arial"/>
          <w:b/>
          <w:bCs/>
          <w:w w:val="103"/>
          <w:sz w:val="22"/>
          <w:szCs w:val="22"/>
          <w:u w:val="single" w:color="000000"/>
        </w:rPr>
        <w:t>5</w:t>
      </w:r>
      <w:r w:rsidRPr="004C05A3">
        <w:rPr>
          <w:rFonts w:eastAsia="Arial"/>
          <w:b/>
          <w:bCs/>
          <w:w w:val="103"/>
          <w:sz w:val="22"/>
          <w:szCs w:val="22"/>
          <w:u w:val="single" w:color="000000"/>
        </w:rPr>
        <w:t>-2</w:t>
      </w:r>
      <w:r>
        <w:rPr>
          <w:rFonts w:eastAsia="Arial"/>
          <w:b/>
          <w:bCs/>
          <w:w w:val="103"/>
          <w:sz w:val="22"/>
          <w:szCs w:val="22"/>
          <w:u w:val="single" w:color="000000"/>
        </w:rPr>
        <w:t>6</w:t>
      </w:r>
    </w:p>
    <w:p w14:paraId="6C49B16A" w14:textId="77777777" w:rsidR="007E522E" w:rsidRPr="00D2560B" w:rsidRDefault="007E522E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</w:p>
    <w:p w14:paraId="62280D8B" w14:textId="68F15810" w:rsidR="007E522E" w:rsidRDefault="007E522E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Helen Hardacre</w:t>
      </w:r>
      <w:r w:rsidRPr="00D2560B">
        <w:rPr>
          <w:rFonts w:eastAsia="Arial"/>
          <w:bCs/>
          <w:w w:val="103"/>
          <w:sz w:val="22"/>
          <w:szCs w:val="22"/>
          <w:u w:color="000000"/>
        </w:rPr>
        <w:t xml:space="preserve"> (</w:t>
      </w:r>
      <w:r>
        <w:rPr>
          <w:rFonts w:eastAsia="Arial"/>
          <w:bCs/>
          <w:w w:val="103"/>
          <w:sz w:val="22"/>
          <w:szCs w:val="22"/>
          <w:u w:color="000000"/>
        </w:rPr>
        <w:t>Harvard</w:t>
      </w:r>
      <w:r w:rsidRPr="00D2560B">
        <w:rPr>
          <w:rFonts w:eastAsia="Arial"/>
          <w:bCs/>
          <w:w w:val="103"/>
          <w:sz w:val="22"/>
          <w:szCs w:val="22"/>
          <w:u w:color="000000"/>
        </w:rPr>
        <w:t>), “</w:t>
      </w:r>
      <w:r w:rsidR="0078180C" w:rsidRPr="0078180C">
        <w:rPr>
          <w:rFonts w:eastAsia="Arial"/>
          <w:bCs/>
          <w:w w:val="103"/>
          <w:sz w:val="22"/>
          <w:szCs w:val="22"/>
          <w:u w:color="000000"/>
        </w:rPr>
        <w:t>Shinto Shrines in Prewar and Wartime Japan</w:t>
      </w:r>
      <w:r w:rsidRPr="00D2560B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3BBB3C10" w14:textId="064A6740" w:rsidR="00C0292B" w:rsidRDefault="00C0292B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Duncan Reehl (RIJS Postdoctoral Fellow), “</w:t>
      </w:r>
      <w:r w:rsidRPr="00C0292B">
        <w:rPr>
          <w:rFonts w:eastAsia="Arial"/>
          <w:bCs/>
          <w:w w:val="103"/>
          <w:sz w:val="22"/>
          <w:szCs w:val="22"/>
          <w:u w:color="000000"/>
        </w:rPr>
        <w:t>Sounding Buddhistic Spiritual Alternativity: Hertz, Healing, and Techno-Salvation in Contemporary Japan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0423D316" w14:textId="33E76ACF" w:rsidR="00C0292B" w:rsidRDefault="00C0292B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Aoi Saito (RIJS Postdoctoral Fellow), “</w:t>
      </w:r>
      <w:r w:rsidRPr="00C0292B">
        <w:rPr>
          <w:rFonts w:eastAsia="Arial"/>
          <w:bCs/>
          <w:w w:val="103"/>
          <w:sz w:val="22"/>
          <w:szCs w:val="22"/>
          <w:u w:color="000000"/>
        </w:rPr>
        <w:t>Beyond Sex Work: Women's Welfare Cooperatives in Tokyo Red-Light Districts, 1946-1958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58BEFBE1" w14:textId="2B83AF82" w:rsidR="00A73366" w:rsidRPr="00A73366" w:rsidRDefault="00A73366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Shiori Ito (Journalist and Documentary Filmmaker) and Akiko Takeyama (Kansas), Film Screening: </w:t>
      </w:r>
      <w:r>
        <w:rPr>
          <w:rFonts w:eastAsia="Arial"/>
          <w:bCs/>
          <w:i/>
          <w:iCs/>
          <w:w w:val="103"/>
          <w:sz w:val="22"/>
          <w:szCs w:val="22"/>
          <w:u w:color="000000"/>
        </w:rPr>
        <w:t>Black Box Diaries</w:t>
      </w:r>
    </w:p>
    <w:p w14:paraId="33CE788B" w14:textId="7FBADFD3" w:rsidR="00C0292B" w:rsidRDefault="00C0292B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Akiko Takeyama (</w:t>
      </w:r>
      <w:r w:rsidR="00A73366">
        <w:rPr>
          <w:rFonts w:eastAsia="Arial"/>
          <w:bCs/>
          <w:w w:val="103"/>
          <w:sz w:val="22"/>
          <w:szCs w:val="22"/>
          <w:u w:color="000000"/>
        </w:rPr>
        <w:t xml:space="preserve">Kansas), </w:t>
      </w:r>
      <w:r w:rsidR="00B673A0">
        <w:rPr>
          <w:rFonts w:eastAsia="Arial"/>
          <w:bCs/>
          <w:w w:val="103"/>
          <w:sz w:val="22"/>
          <w:szCs w:val="22"/>
          <w:u w:color="000000"/>
        </w:rPr>
        <w:t>“</w:t>
      </w:r>
      <w:r w:rsidR="00B673A0" w:rsidRPr="00B673A0">
        <w:rPr>
          <w:rFonts w:eastAsia="Arial"/>
          <w:bCs/>
          <w:w w:val="103"/>
          <w:sz w:val="22"/>
          <w:szCs w:val="22"/>
          <w:u w:color="000000"/>
        </w:rPr>
        <w:t>Involuntary Consent in Sexual Violence: Law, Economy, and Gender in Contemporary Japan</w:t>
      </w:r>
      <w:r w:rsidR="00B673A0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2F64412D" w14:textId="1541A88A" w:rsidR="00B673A0" w:rsidRDefault="00B673A0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Frederick Feilden (</w:t>
      </w:r>
      <w:r w:rsidR="001B4C12">
        <w:rPr>
          <w:rFonts w:eastAsia="Arial"/>
          <w:bCs/>
          <w:w w:val="103"/>
          <w:sz w:val="22"/>
          <w:szCs w:val="22"/>
          <w:u w:color="000000"/>
        </w:rPr>
        <w:t>RIJS Postdoctoral Fellow), “</w:t>
      </w:r>
      <w:r w:rsidR="000A35A9" w:rsidRPr="000A35A9">
        <w:rPr>
          <w:rFonts w:eastAsia="Arial"/>
          <w:bCs/>
          <w:w w:val="103"/>
          <w:sz w:val="22"/>
          <w:szCs w:val="22"/>
          <w:u w:color="000000"/>
        </w:rPr>
        <w:t xml:space="preserve">Towards an Architectonics of Adaptation: Constructing Graphic Narratives in </w:t>
      </w:r>
      <w:proofErr w:type="gramStart"/>
      <w:r w:rsidR="000A35A9" w:rsidRPr="000A35A9">
        <w:rPr>
          <w:rFonts w:eastAsia="Arial"/>
          <w:bCs/>
          <w:w w:val="103"/>
          <w:sz w:val="22"/>
          <w:szCs w:val="22"/>
          <w:u w:color="000000"/>
        </w:rPr>
        <w:t>Nineteenth-Century Japan</w:t>
      </w:r>
      <w:proofErr w:type="gramEnd"/>
      <w:r w:rsidR="001B4C12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57FD14E3" w14:textId="2420E9D1" w:rsidR="000A35A9" w:rsidRDefault="000A35A9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Qiaoyan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Li Rosenberg (RIJS Postdoctoral Fellow), “</w:t>
      </w:r>
      <w:r w:rsidRPr="000A35A9">
        <w:rPr>
          <w:rFonts w:eastAsia="Arial"/>
          <w:bCs/>
          <w:w w:val="103"/>
          <w:sz w:val="22"/>
          <w:szCs w:val="22"/>
          <w:u w:color="000000"/>
        </w:rPr>
        <w:t>Labor Migration in Japan: Reform to the Guest Worker Program and Challenges of Implementation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35D258CB" w14:textId="782610E0" w:rsidR="000A35A9" w:rsidRDefault="000A35A9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Deanna Nardy (RIJS Postdoctoral Fellow), “</w:t>
      </w:r>
      <w:r w:rsidRPr="000A35A9">
        <w:rPr>
          <w:rFonts w:eastAsia="Arial"/>
          <w:bCs/>
          <w:w w:val="103"/>
          <w:sz w:val="22"/>
          <w:szCs w:val="22"/>
          <w:u w:color="000000"/>
        </w:rPr>
        <w:t>Outlaws of Postwar Publishing: Japanese Rental Bookstores and their Textbooks for Criminals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431CAC8A" w14:textId="119FCD91" w:rsidR="000A35A9" w:rsidRDefault="000A35A9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Satoshi 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Joshima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(</w:t>
      </w:r>
      <w:r w:rsidR="00A103FA">
        <w:rPr>
          <w:rFonts w:eastAsia="Arial"/>
          <w:bCs/>
          <w:w w:val="103"/>
          <w:sz w:val="22"/>
          <w:szCs w:val="22"/>
          <w:u w:color="000000"/>
        </w:rPr>
        <w:t>Museum of Imperial Collections, National Institutes for Cultural Heritage),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="00A103FA">
        <w:rPr>
          <w:rFonts w:eastAsia="Arial"/>
          <w:bCs/>
          <w:w w:val="103"/>
          <w:sz w:val="22"/>
          <w:szCs w:val="22"/>
          <w:u w:color="000000"/>
        </w:rPr>
        <w:t>“</w:t>
      </w:r>
      <w:r w:rsidR="00A103FA" w:rsidRPr="00A103FA">
        <w:rPr>
          <w:rFonts w:eastAsia="Arial"/>
          <w:bCs/>
          <w:w w:val="103"/>
          <w:sz w:val="22"/>
          <w:szCs w:val="22"/>
          <w:u w:color="000000"/>
        </w:rPr>
        <w:t xml:space="preserve">Birds and Flowers Chattering Wisdom: A Reconsideration of Itō </w:t>
      </w:r>
      <w:proofErr w:type="spellStart"/>
      <w:r w:rsidR="00A103FA" w:rsidRPr="00A103FA">
        <w:rPr>
          <w:rFonts w:eastAsia="Arial"/>
          <w:bCs/>
          <w:w w:val="103"/>
          <w:sz w:val="22"/>
          <w:szCs w:val="22"/>
          <w:u w:color="000000"/>
        </w:rPr>
        <w:t>Jakuchū’s</w:t>
      </w:r>
      <w:proofErr w:type="spellEnd"/>
      <w:r w:rsidR="00A103FA" w:rsidRPr="00A103FA">
        <w:rPr>
          <w:rFonts w:eastAsia="Arial"/>
          <w:bCs/>
          <w:w w:val="103"/>
          <w:sz w:val="22"/>
          <w:szCs w:val="22"/>
          <w:u w:color="000000"/>
        </w:rPr>
        <w:t xml:space="preserve"> Colorful Realm of Living Beings</w:t>
      </w:r>
      <w:r w:rsidR="00A103FA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516BC854" w14:textId="67896BD3" w:rsidR="00A103FA" w:rsidRDefault="00A103FA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Gustav Heldt (Virginia), “</w:t>
      </w:r>
      <w:r w:rsidRPr="00A103FA">
        <w:rPr>
          <w:rFonts w:eastAsia="Arial"/>
          <w:bCs/>
          <w:w w:val="103"/>
          <w:sz w:val="22"/>
          <w:szCs w:val="22"/>
          <w:u w:color="000000"/>
        </w:rPr>
        <w:t xml:space="preserve">Navigating Narratives: </w:t>
      </w:r>
      <w:proofErr w:type="spellStart"/>
      <w:r w:rsidRPr="00A103FA">
        <w:rPr>
          <w:rFonts w:eastAsia="Arial"/>
          <w:bCs/>
          <w:w w:val="103"/>
          <w:sz w:val="22"/>
          <w:szCs w:val="22"/>
          <w:u w:color="000000"/>
        </w:rPr>
        <w:t>Tsurayuki's</w:t>
      </w:r>
      <w:proofErr w:type="spellEnd"/>
      <w:r w:rsidRPr="00A103FA">
        <w:rPr>
          <w:rFonts w:eastAsia="Arial"/>
          <w:bCs/>
          <w:w w:val="103"/>
          <w:sz w:val="22"/>
          <w:szCs w:val="22"/>
          <w:u w:color="000000"/>
        </w:rPr>
        <w:t xml:space="preserve"> Tosa Diary as History and Fiction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3D73F378" w14:textId="3E334CDD" w:rsidR="00A103FA" w:rsidRDefault="00A103FA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Sabine 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Früstück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(UC Santa Barbara), “Artificial Bodies, Naked Truths”</w:t>
      </w:r>
    </w:p>
    <w:p w14:paraId="37F1760C" w14:textId="348E25CD" w:rsidR="00A103FA" w:rsidRDefault="00A103FA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Levi McLaughlin (North Carolina State), “</w:t>
      </w:r>
      <w:r w:rsidRPr="00A103FA">
        <w:rPr>
          <w:rFonts w:eastAsia="Arial"/>
          <w:bCs/>
          <w:w w:val="103"/>
          <w:sz w:val="22"/>
          <w:szCs w:val="22"/>
          <w:u w:color="000000"/>
        </w:rPr>
        <w:t xml:space="preserve">Religion and Politics in Japan Today: How Nippon </w:t>
      </w:r>
      <w:proofErr w:type="spellStart"/>
      <w:r w:rsidRPr="00A103FA">
        <w:rPr>
          <w:rFonts w:eastAsia="Arial"/>
          <w:bCs/>
          <w:w w:val="103"/>
          <w:sz w:val="22"/>
          <w:szCs w:val="22"/>
          <w:u w:color="000000"/>
        </w:rPr>
        <w:t>Kaigi</w:t>
      </w:r>
      <w:proofErr w:type="spellEnd"/>
      <w:r w:rsidRPr="00A103FA">
        <w:rPr>
          <w:rFonts w:eastAsia="Arial"/>
          <w:bCs/>
          <w:w w:val="103"/>
          <w:sz w:val="22"/>
          <w:szCs w:val="22"/>
          <w:u w:color="000000"/>
        </w:rPr>
        <w:t xml:space="preserve"> and Soka Gakkai Inform Elections and Policymaking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669FC376" w14:textId="5745E738" w:rsidR="00A103FA" w:rsidRDefault="00765860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Satoshi Yamaguchi (Drummer, RADWIMPS), “</w:t>
      </w:r>
      <w:r w:rsidRPr="00765860">
        <w:rPr>
          <w:rFonts w:eastAsia="Arial"/>
          <w:bCs/>
          <w:w w:val="103"/>
          <w:sz w:val="22"/>
          <w:szCs w:val="22"/>
          <w:u w:color="000000"/>
        </w:rPr>
        <w:t>The Past Can Be Changed: Special Lecture and Music Performance by RADWIMPS Drummer Satoshi Yamaguchi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4DA9CBBD" w14:textId="7C6723D4" w:rsidR="00231413" w:rsidRDefault="00231413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Yuriko Saito (RISD), “</w:t>
      </w:r>
      <w:r w:rsidRPr="00231413">
        <w:rPr>
          <w:rFonts w:eastAsia="Arial"/>
          <w:bCs/>
          <w:w w:val="103"/>
          <w:sz w:val="22"/>
          <w:szCs w:val="22"/>
          <w:u w:color="000000"/>
        </w:rPr>
        <w:t>Aesthetics of Care in Japanese Cultural Practices - An Experiment in Conversation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1D084A0C" w14:textId="7235FADA" w:rsidR="00231413" w:rsidRDefault="00231413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Hannah 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Airriess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(Indiana, Bloomington), “</w:t>
      </w:r>
      <w:r w:rsidRPr="00231413">
        <w:rPr>
          <w:rFonts w:eastAsia="Arial"/>
          <w:bCs/>
          <w:w w:val="103"/>
          <w:sz w:val="22"/>
          <w:szCs w:val="22"/>
          <w:u w:color="000000"/>
        </w:rPr>
        <w:t>Becoming Mr. Everyman: White-Collar Media as Mass Culture in 1960s Japan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582A4D3D" w14:textId="32B54C30" w:rsidR="00231413" w:rsidRDefault="00231413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Terry Kawashima (UMass Boston), “</w:t>
      </w:r>
      <w:r w:rsidRPr="00231413">
        <w:rPr>
          <w:rFonts w:eastAsia="Arial"/>
          <w:bCs/>
          <w:w w:val="103"/>
          <w:sz w:val="22"/>
          <w:szCs w:val="22"/>
          <w:u w:color="000000"/>
        </w:rPr>
        <w:t xml:space="preserve">The Matrilineal Project: Twins, Excess, and Lineage in Late Autumn Rains at </w:t>
      </w:r>
      <w:proofErr w:type="spellStart"/>
      <w:r w:rsidRPr="00231413">
        <w:rPr>
          <w:rFonts w:eastAsia="Arial"/>
          <w:bCs/>
          <w:w w:val="103"/>
          <w:sz w:val="22"/>
          <w:szCs w:val="22"/>
          <w:u w:color="000000"/>
        </w:rPr>
        <w:t>Kowata</w:t>
      </w:r>
      <w:proofErr w:type="spellEnd"/>
      <w:r w:rsidRPr="00231413">
        <w:rPr>
          <w:rFonts w:eastAsia="Arial"/>
          <w:bCs/>
          <w:w w:val="103"/>
          <w:sz w:val="22"/>
          <w:szCs w:val="22"/>
          <w:u w:color="000000"/>
        </w:rPr>
        <w:t xml:space="preserve"> (</w:t>
      </w:r>
      <w:proofErr w:type="spellStart"/>
      <w:r w:rsidRPr="00231413">
        <w:rPr>
          <w:rFonts w:eastAsia="Arial"/>
          <w:bCs/>
          <w:w w:val="103"/>
          <w:sz w:val="22"/>
          <w:szCs w:val="22"/>
          <w:u w:color="000000"/>
        </w:rPr>
        <w:t>Kowata</w:t>
      </w:r>
      <w:proofErr w:type="spellEnd"/>
      <w:r w:rsidRPr="00231413">
        <w:rPr>
          <w:rFonts w:eastAsia="Arial"/>
          <w:bCs/>
          <w:w w:val="103"/>
          <w:sz w:val="22"/>
          <w:szCs w:val="22"/>
          <w:u w:color="000000"/>
        </w:rPr>
        <w:t xml:space="preserve"> no </w:t>
      </w:r>
      <w:proofErr w:type="spellStart"/>
      <w:r w:rsidRPr="00231413">
        <w:rPr>
          <w:rFonts w:eastAsia="Arial"/>
          <w:bCs/>
          <w:w w:val="103"/>
          <w:sz w:val="22"/>
          <w:szCs w:val="22"/>
          <w:u w:color="000000"/>
        </w:rPr>
        <w:t>shigure</w:t>
      </w:r>
      <w:proofErr w:type="spellEnd"/>
      <w:r w:rsidRPr="00231413">
        <w:rPr>
          <w:rFonts w:eastAsia="Arial"/>
          <w:bCs/>
          <w:w w:val="103"/>
          <w:sz w:val="22"/>
          <w:szCs w:val="22"/>
          <w:u w:color="000000"/>
        </w:rPr>
        <w:t>)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57E8A638" w14:textId="667BAF9F" w:rsidR="00231413" w:rsidRDefault="00FD1B17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Frederick Feilden (RIJS Postdoctoral Fellow), Joanna Linzer (RIJS Visiting Scholar/Holy Cross), Matthew Wild (Harvard), 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Menglan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Chen (Harvard, PhD Candidate), Shigehisa Kuriyama (Harvard)</w:t>
      </w:r>
      <w:r w:rsidR="00C05359">
        <w:rPr>
          <w:rFonts w:eastAsia="Arial"/>
          <w:bCs/>
          <w:w w:val="103"/>
          <w:sz w:val="22"/>
          <w:szCs w:val="22"/>
          <w:u w:color="000000"/>
        </w:rPr>
        <w:t>, “How Thought Shapes Sound: Experiments in Scholarly Communication”</w:t>
      </w:r>
    </w:p>
    <w:p w14:paraId="448AA20D" w14:textId="36A53BEF" w:rsidR="00C05359" w:rsidRDefault="00C05359" w:rsidP="007E522E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Hannah Shepherd (Yale), “The Narrowing Sea: Three Portraits of a Region”</w:t>
      </w:r>
    </w:p>
    <w:p w14:paraId="4B19946D" w14:textId="1B85F91F" w:rsidR="00277F55" w:rsidRDefault="00277F55">
      <w:pPr>
        <w:rPr>
          <w:rFonts w:eastAsia="Arial"/>
          <w:b/>
          <w:bCs/>
          <w:w w:val="103"/>
          <w:sz w:val="22"/>
          <w:szCs w:val="22"/>
          <w:u w:val="single" w:color="000000"/>
        </w:rPr>
      </w:pPr>
      <w:r>
        <w:rPr>
          <w:rFonts w:eastAsia="Arial"/>
          <w:b/>
          <w:bCs/>
          <w:w w:val="103"/>
          <w:sz w:val="22"/>
          <w:szCs w:val="22"/>
          <w:u w:val="single" w:color="000000"/>
        </w:rPr>
        <w:br w:type="page"/>
      </w:r>
    </w:p>
    <w:p w14:paraId="376F6710" w14:textId="57C7882F" w:rsidR="00277F55" w:rsidRDefault="00277F55" w:rsidP="00277F55">
      <w:pPr>
        <w:rPr>
          <w:rFonts w:eastAsia="Arial"/>
          <w:b/>
          <w:bCs/>
          <w:w w:val="103"/>
          <w:sz w:val="22"/>
          <w:szCs w:val="22"/>
          <w:u w:val="single" w:color="000000"/>
        </w:rPr>
      </w:pPr>
      <w:r w:rsidRPr="004C05A3">
        <w:rPr>
          <w:rFonts w:eastAsia="Arial"/>
          <w:b/>
          <w:bCs/>
          <w:w w:val="103"/>
          <w:sz w:val="22"/>
          <w:szCs w:val="22"/>
          <w:u w:val="single" w:color="000000"/>
        </w:rPr>
        <w:lastRenderedPageBreak/>
        <w:t>202</w:t>
      </w:r>
      <w:r>
        <w:rPr>
          <w:rFonts w:eastAsia="Arial"/>
          <w:b/>
          <w:bCs/>
          <w:w w:val="103"/>
          <w:sz w:val="22"/>
          <w:szCs w:val="22"/>
          <w:u w:val="single" w:color="000000"/>
        </w:rPr>
        <w:t>4</w:t>
      </w:r>
      <w:r w:rsidRPr="004C05A3">
        <w:rPr>
          <w:rFonts w:eastAsia="Arial"/>
          <w:b/>
          <w:bCs/>
          <w:w w:val="103"/>
          <w:sz w:val="22"/>
          <w:szCs w:val="22"/>
          <w:u w:val="single" w:color="000000"/>
        </w:rPr>
        <w:t>-2</w:t>
      </w:r>
      <w:r>
        <w:rPr>
          <w:rFonts w:eastAsia="Arial"/>
          <w:b/>
          <w:bCs/>
          <w:w w:val="103"/>
          <w:sz w:val="22"/>
          <w:szCs w:val="22"/>
          <w:u w:val="single" w:color="000000"/>
        </w:rPr>
        <w:t>5</w:t>
      </w:r>
    </w:p>
    <w:p w14:paraId="47D1B272" w14:textId="77777777" w:rsidR="00277F55" w:rsidRP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</w:p>
    <w:p w14:paraId="3591865C" w14:textId="77777777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D2560B">
        <w:rPr>
          <w:rFonts w:eastAsia="Arial"/>
          <w:bCs/>
          <w:w w:val="103"/>
          <w:sz w:val="22"/>
          <w:szCs w:val="22"/>
          <w:u w:color="000000"/>
        </w:rPr>
        <w:t>Amaury A. García Rodríguez (El Colegio de México), “Almost Gold, Almost Amber, Almost Light: Japanese Art in Latin America”</w:t>
      </w:r>
    </w:p>
    <w:p w14:paraId="0C18CB10" w14:textId="49CDEB9D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Joshua S. Mostow (</w:t>
      </w:r>
      <w:r w:rsidRPr="00987B4F">
        <w:rPr>
          <w:rFonts w:eastAsia="Arial"/>
          <w:w w:val="103"/>
          <w:sz w:val="22"/>
          <w:szCs w:val="22"/>
        </w:rPr>
        <w:t>British Columbia</w:t>
      </w:r>
      <w:r>
        <w:rPr>
          <w:rFonts w:eastAsia="Arial"/>
          <w:w w:val="103"/>
          <w:sz w:val="22"/>
          <w:szCs w:val="22"/>
        </w:rPr>
        <w:t>), “</w:t>
      </w:r>
      <w:r w:rsidRPr="00987B4F">
        <w:rPr>
          <w:rFonts w:eastAsia="Arial"/>
          <w:w w:val="103"/>
          <w:sz w:val="22"/>
          <w:szCs w:val="22"/>
        </w:rPr>
        <w:t>The Popularization of the Hundred Poets in Edo-Period Japan</w:t>
      </w:r>
      <w:r>
        <w:rPr>
          <w:rFonts w:eastAsia="Arial"/>
          <w:w w:val="103"/>
          <w:sz w:val="22"/>
          <w:szCs w:val="22"/>
        </w:rPr>
        <w:t>”</w:t>
      </w:r>
    </w:p>
    <w:p w14:paraId="09FEAA37" w14:textId="77777777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Joel Littler (</w:t>
      </w:r>
      <w:r w:rsidRPr="004C05A3">
        <w:rPr>
          <w:rFonts w:eastAsia="Arial"/>
          <w:bCs/>
          <w:w w:val="103"/>
          <w:sz w:val="22"/>
          <w:szCs w:val="22"/>
        </w:rPr>
        <w:t>RIJS Postdoctoral Fellow</w:t>
      </w:r>
      <w:r>
        <w:rPr>
          <w:rFonts w:eastAsia="Arial"/>
          <w:w w:val="103"/>
          <w:sz w:val="22"/>
          <w:szCs w:val="22"/>
        </w:rPr>
        <w:t>), “</w:t>
      </w:r>
      <w:r w:rsidRPr="00803EBB">
        <w:rPr>
          <w:rFonts w:eastAsia="Arial"/>
          <w:w w:val="103"/>
          <w:sz w:val="22"/>
          <w:szCs w:val="22"/>
        </w:rPr>
        <w:t xml:space="preserve">Performing Dissent: Miyazaki </w:t>
      </w:r>
      <w:proofErr w:type="spellStart"/>
      <w:r w:rsidRPr="00803EBB">
        <w:rPr>
          <w:rFonts w:eastAsia="Arial"/>
          <w:w w:val="103"/>
          <w:sz w:val="22"/>
          <w:szCs w:val="22"/>
        </w:rPr>
        <w:t>Tōten</w:t>
      </w:r>
      <w:proofErr w:type="spellEnd"/>
      <w:r w:rsidRPr="00803EBB">
        <w:rPr>
          <w:rFonts w:eastAsia="Arial"/>
          <w:w w:val="103"/>
          <w:sz w:val="22"/>
          <w:szCs w:val="22"/>
        </w:rPr>
        <w:t xml:space="preserve"> and </w:t>
      </w:r>
      <w:proofErr w:type="spellStart"/>
      <w:r w:rsidRPr="00803EBB">
        <w:rPr>
          <w:rFonts w:eastAsia="Arial"/>
          <w:w w:val="103"/>
          <w:sz w:val="22"/>
          <w:szCs w:val="22"/>
        </w:rPr>
        <w:t>Naniwabushi</w:t>
      </w:r>
      <w:proofErr w:type="spellEnd"/>
      <w:r w:rsidRPr="00803EBB">
        <w:rPr>
          <w:rFonts w:eastAsia="Arial"/>
          <w:w w:val="103"/>
          <w:sz w:val="22"/>
          <w:szCs w:val="22"/>
        </w:rPr>
        <w:t xml:space="preserve"> during the Russo-Japanese War</w:t>
      </w:r>
      <w:r>
        <w:rPr>
          <w:rFonts w:eastAsia="Arial"/>
          <w:w w:val="103"/>
          <w:sz w:val="22"/>
          <w:szCs w:val="22"/>
        </w:rPr>
        <w:t>”</w:t>
      </w:r>
    </w:p>
    <w:p w14:paraId="74620644" w14:textId="08FEB9ED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Yukari Fujimoto (</w:t>
      </w:r>
      <w:r w:rsidRPr="005D1B36">
        <w:rPr>
          <w:rFonts w:eastAsia="Arial"/>
          <w:w w:val="103"/>
          <w:sz w:val="22"/>
          <w:szCs w:val="22"/>
        </w:rPr>
        <w:t>Meiji</w:t>
      </w:r>
      <w:r>
        <w:rPr>
          <w:rFonts w:eastAsia="Arial"/>
          <w:w w:val="103"/>
          <w:sz w:val="22"/>
          <w:szCs w:val="22"/>
        </w:rPr>
        <w:t>), Mari Kotani (Independent Scholar), “</w:t>
      </w:r>
      <w:r w:rsidRPr="005D1B36">
        <w:rPr>
          <w:rFonts w:eastAsia="Arial"/>
          <w:w w:val="103"/>
          <w:sz w:val="22"/>
          <w:szCs w:val="22"/>
        </w:rPr>
        <w:t>The History and Structure of Desire in Boys' Love (BL) Japanese Literature and Manga</w:t>
      </w:r>
      <w:r>
        <w:rPr>
          <w:rFonts w:eastAsia="Arial"/>
          <w:w w:val="103"/>
          <w:sz w:val="22"/>
          <w:szCs w:val="22"/>
        </w:rPr>
        <w:t>”</w:t>
      </w:r>
    </w:p>
    <w:p w14:paraId="5B2EB34E" w14:textId="77777777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Angus Lockyer (Independent Scholar), “</w:t>
      </w:r>
      <w:r w:rsidRPr="00C829E7">
        <w:rPr>
          <w:rFonts w:eastAsia="Arial"/>
          <w:w w:val="103"/>
          <w:sz w:val="22"/>
          <w:szCs w:val="22"/>
        </w:rPr>
        <w:t>Exhibitionist Japan: 250 Years of Spectacle and Development</w:t>
      </w:r>
      <w:r>
        <w:rPr>
          <w:rFonts w:eastAsia="Arial"/>
          <w:w w:val="103"/>
          <w:sz w:val="22"/>
          <w:szCs w:val="22"/>
        </w:rPr>
        <w:t>”</w:t>
      </w:r>
    </w:p>
    <w:p w14:paraId="340FC6BE" w14:textId="5521B3E2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Alexander Murphy (</w:t>
      </w:r>
      <w:r w:rsidRPr="004C05A3">
        <w:rPr>
          <w:rFonts w:eastAsia="Arial"/>
          <w:bCs/>
          <w:w w:val="103"/>
          <w:sz w:val="22"/>
          <w:szCs w:val="22"/>
        </w:rPr>
        <w:t>RIJS Postdoctoral Fellow</w:t>
      </w:r>
      <w:r w:rsidR="00717791">
        <w:rPr>
          <w:rFonts w:eastAsia="Arial"/>
          <w:bCs/>
          <w:w w:val="103"/>
          <w:sz w:val="22"/>
          <w:szCs w:val="22"/>
        </w:rPr>
        <w:t>/Clark</w:t>
      </w:r>
      <w:r>
        <w:rPr>
          <w:rFonts w:eastAsia="Arial"/>
          <w:w w:val="103"/>
          <w:sz w:val="22"/>
          <w:szCs w:val="22"/>
        </w:rPr>
        <w:t>), “</w:t>
      </w:r>
      <w:r w:rsidRPr="00F60908">
        <w:rPr>
          <w:rFonts w:eastAsia="Arial"/>
          <w:w w:val="103"/>
          <w:sz w:val="22"/>
          <w:szCs w:val="22"/>
        </w:rPr>
        <w:t>Heard and Unheard Sounds: Visualizing the Voice in Interwar Japan</w:t>
      </w:r>
      <w:r>
        <w:rPr>
          <w:rFonts w:eastAsia="Arial"/>
          <w:w w:val="103"/>
          <w:sz w:val="22"/>
          <w:szCs w:val="22"/>
        </w:rPr>
        <w:t>”</w:t>
      </w:r>
    </w:p>
    <w:p w14:paraId="0F891ED9" w14:textId="2D5F047B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David Spafford (</w:t>
      </w:r>
      <w:r w:rsidRPr="006C7EF6">
        <w:rPr>
          <w:rFonts w:eastAsia="Arial"/>
          <w:w w:val="103"/>
          <w:sz w:val="22"/>
          <w:szCs w:val="22"/>
        </w:rPr>
        <w:t>Pennsylvania</w:t>
      </w:r>
      <w:r>
        <w:rPr>
          <w:rFonts w:eastAsia="Arial"/>
          <w:w w:val="103"/>
          <w:sz w:val="22"/>
          <w:szCs w:val="22"/>
        </w:rPr>
        <w:t>), “</w:t>
      </w:r>
      <w:r w:rsidRPr="006C7EF6">
        <w:rPr>
          <w:rFonts w:eastAsia="Arial"/>
          <w:w w:val="103"/>
          <w:sz w:val="22"/>
          <w:szCs w:val="22"/>
        </w:rPr>
        <w:t xml:space="preserve">In a Man’s Voice: The Documents of the Nun </w:t>
      </w:r>
      <w:proofErr w:type="spellStart"/>
      <w:r w:rsidRPr="006C7EF6">
        <w:rPr>
          <w:rFonts w:eastAsia="Arial"/>
          <w:w w:val="103"/>
          <w:sz w:val="22"/>
          <w:szCs w:val="22"/>
        </w:rPr>
        <w:t>Jukei</w:t>
      </w:r>
      <w:proofErr w:type="spellEnd"/>
      <w:r w:rsidRPr="006C7EF6">
        <w:rPr>
          <w:rFonts w:eastAsia="Arial"/>
          <w:w w:val="103"/>
          <w:sz w:val="22"/>
          <w:szCs w:val="22"/>
        </w:rPr>
        <w:t xml:space="preserve"> and the Imagawa Warlords in the Sixteenth-Century</w:t>
      </w:r>
      <w:r>
        <w:rPr>
          <w:rFonts w:eastAsia="Arial"/>
          <w:w w:val="103"/>
          <w:sz w:val="22"/>
          <w:szCs w:val="22"/>
        </w:rPr>
        <w:t>”</w:t>
      </w:r>
    </w:p>
    <w:p w14:paraId="56DE48AB" w14:textId="496E73D8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Mark Erdmann (</w:t>
      </w:r>
      <w:r w:rsidRPr="00E17F6A">
        <w:rPr>
          <w:rFonts w:eastAsia="Arial"/>
          <w:w w:val="103"/>
          <w:sz w:val="22"/>
          <w:szCs w:val="22"/>
        </w:rPr>
        <w:t>Melbourne</w:t>
      </w:r>
      <w:r>
        <w:rPr>
          <w:rFonts w:eastAsia="Arial"/>
          <w:w w:val="103"/>
          <w:sz w:val="22"/>
          <w:szCs w:val="22"/>
        </w:rPr>
        <w:t>), “</w:t>
      </w:r>
      <w:r w:rsidRPr="00E17F6A">
        <w:rPr>
          <w:rFonts w:eastAsia="Arial"/>
          <w:w w:val="103"/>
          <w:sz w:val="22"/>
          <w:szCs w:val="22"/>
        </w:rPr>
        <w:t xml:space="preserve">From Japan to Rome: Oda Nobunaga’s </w:t>
      </w:r>
      <w:proofErr w:type="spellStart"/>
      <w:r w:rsidRPr="00E17F6A">
        <w:rPr>
          <w:rFonts w:eastAsia="Arial"/>
          <w:w w:val="103"/>
          <w:sz w:val="22"/>
          <w:szCs w:val="22"/>
        </w:rPr>
        <w:t>Azuchi</w:t>
      </w:r>
      <w:proofErr w:type="spellEnd"/>
      <w:r w:rsidRPr="00E17F6A">
        <w:rPr>
          <w:rFonts w:eastAsia="Arial"/>
          <w:w w:val="103"/>
          <w:sz w:val="22"/>
          <w:szCs w:val="22"/>
        </w:rPr>
        <w:t xml:space="preserve"> Screens and the European Image of Japan in the Late Sixteenth and Early Seventeenth-Century</w:t>
      </w:r>
      <w:r>
        <w:rPr>
          <w:rFonts w:eastAsia="Arial"/>
          <w:w w:val="103"/>
          <w:sz w:val="22"/>
          <w:szCs w:val="22"/>
        </w:rPr>
        <w:t>”</w:t>
      </w:r>
    </w:p>
    <w:p w14:paraId="65309968" w14:textId="4BF15502" w:rsidR="00D2560B" w:rsidRDefault="00277F55" w:rsidP="00D2560B">
      <w:pPr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Michael Emmerich (</w:t>
      </w:r>
      <w:r w:rsidR="006B2276">
        <w:rPr>
          <w:rFonts w:eastAsia="Arial"/>
          <w:w w:val="103"/>
          <w:sz w:val="22"/>
          <w:szCs w:val="22"/>
        </w:rPr>
        <w:t>U</w:t>
      </w:r>
      <w:r w:rsidR="00E71085">
        <w:rPr>
          <w:rFonts w:eastAsia="Arial"/>
          <w:w w:val="103"/>
          <w:sz w:val="22"/>
          <w:szCs w:val="22"/>
        </w:rPr>
        <w:t>CLA</w:t>
      </w:r>
      <w:r>
        <w:rPr>
          <w:rFonts w:eastAsia="Arial"/>
          <w:w w:val="103"/>
          <w:sz w:val="22"/>
          <w:szCs w:val="22"/>
        </w:rPr>
        <w:t>), “</w:t>
      </w:r>
      <w:r w:rsidRPr="006D6449">
        <w:rPr>
          <w:rFonts w:eastAsia="Arial"/>
          <w:w w:val="103"/>
          <w:sz w:val="22"/>
          <w:szCs w:val="22"/>
        </w:rPr>
        <w:t>TBD - The Future of Japanese Humanitie</w:t>
      </w:r>
      <w:r>
        <w:rPr>
          <w:rFonts w:eastAsia="Arial"/>
          <w:w w:val="103"/>
          <w:sz w:val="22"/>
          <w:szCs w:val="22"/>
        </w:rPr>
        <w:t>s</w:t>
      </w:r>
    </w:p>
    <w:p w14:paraId="0EC641A0" w14:textId="1C5ACDBF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Satomi Yamamoto (</w:t>
      </w:r>
      <w:proofErr w:type="spellStart"/>
      <w:r w:rsidRPr="00E63BB3">
        <w:rPr>
          <w:rFonts w:eastAsia="Arial"/>
          <w:w w:val="103"/>
          <w:sz w:val="22"/>
          <w:szCs w:val="22"/>
        </w:rPr>
        <w:t>Waseda</w:t>
      </w:r>
      <w:proofErr w:type="spellEnd"/>
      <w:r>
        <w:rPr>
          <w:rFonts w:eastAsia="Arial"/>
          <w:w w:val="103"/>
          <w:sz w:val="22"/>
          <w:szCs w:val="22"/>
        </w:rPr>
        <w:t>), “</w:t>
      </w:r>
      <w:r w:rsidRPr="00E63BB3">
        <w:rPr>
          <w:rFonts w:eastAsia="Arial"/>
          <w:w w:val="103"/>
          <w:sz w:val="22"/>
          <w:szCs w:val="22"/>
        </w:rPr>
        <w:t>Mount Meru and Beyond: Genealogies of Buddhist Worldviews in Art and Literature</w:t>
      </w:r>
      <w:r>
        <w:rPr>
          <w:rFonts w:eastAsia="Arial"/>
          <w:w w:val="103"/>
          <w:sz w:val="22"/>
          <w:szCs w:val="22"/>
        </w:rPr>
        <w:t>”</w:t>
      </w:r>
    </w:p>
    <w:p w14:paraId="5F1AD9E8" w14:textId="5355C45C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Nicholas Harkness (Harvard), Shigehisa Kuriyama (Harvard), Jennifer McGuire (</w:t>
      </w:r>
      <w:r w:rsidRPr="001D53D1">
        <w:rPr>
          <w:rFonts w:eastAsia="Arial"/>
          <w:w w:val="103"/>
          <w:sz w:val="22"/>
          <w:szCs w:val="22"/>
        </w:rPr>
        <w:t>Doshisha</w:t>
      </w:r>
      <w:r>
        <w:rPr>
          <w:rFonts w:eastAsia="Arial"/>
          <w:w w:val="103"/>
          <w:sz w:val="22"/>
          <w:szCs w:val="22"/>
        </w:rPr>
        <w:t>), Alexander Murphy (</w:t>
      </w:r>
      <w:r w:rsidRPr="004C05A3">
        <w:rPr>
          <w:rFonts w:eastAsia="Arial"/>
          <w:bCs/>
          <w:w w:val="103"/>
          <w:sz w:val="22"/>
          <w:szCs w:val="22"/>
        </w:rPr>
        <w:t>RIJS Postdoctoral Fellow</w:t>
      </w:r>
      <w:r w:rsidR="00717791">
        <w:rPr>
          <w:rFonts w:eastAsia="Arial"/>
          <w:bCs/>
          <w:w w:val="103"/>
          <w:sz w:val="22"/>
          <w:szCs w:val="22"/>
        </w:rPr>
        <w:t>/Clark</w:t>
      </w:r>
      <w:r>
        <w:rPr>
          <w:rFonts w:eastAsia="Arial"/>
          <w:w w:val="103"/>
          <w:sz w:val="22"/>
          <w:szCs w:val="22"/>
        </w:rPr>
        <w:t>), Si Nae Park (Harvard) “</w:t>
      </w:r>
      <w:r w:rsidRPr="001D53D1">
        <w:rPr>
          <w:rFonts w:eastAsia="Arial"/>
          <w:w w:val="103"/>
          <w:sz w:val="22"/>
          <w:szCs w:val="22"/>
        </w:rPr>
        <w:t>How Sounds Shape Thought: Five Experiments in Scholarly Communication</w:t>
      </w:r>
      <w:r>
        <w:rPr>
          <w:rFonts w:eastAsia="Arial"/>
          <w:w w:val="103"/>
          <w:sz w:val="22"/>
          <w:szCs w:val="22"/>
        </w:rPr>
        <w:t>”</w:t>
      </w:r>
    </w:p>
    <w:p w14:paraId="01ADD24B" w14:textId="428212B9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Halle O’Neal (Edinburgh), “</w:t>
      </w:r>
      <w:r w:rsidRPr="009614CA">
        <w:rPr>
          <w:rFonts w:eastAsia="Arial"/>
          <w:w w:val="103"/>
          <w:sz w:val="22"/>
          <w:szCs w:val="22"/>
        </w:rPr>
        <w:t>Letters, Love, and Loss: Collage and Reuse in Medieval Japanese Memorial Handscrolls</w:t>
      </w:r>
      <w:r>
        <w:rPr>
          <w:rFonts w:eastAsia="Arial"/>
          <w:w w:val="103"/>
          <w:sz w:val="22"/>
          <w:szCs w:val="22"/>
        </w:rPr>
        <w:t>”</w:t>
      </w:r>
    </w:p>
    <w:p w14:paraId="659D4380" w14:textId="77777777" w:rsid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James Scanlon-</w:t>
      </w:r>
      <w:proofErr w:type="spellStart"/>
      <w:r>
        <w:rPr>
          <w:rFonts w:eastAsia="Arial"/>
          <w:w w:val="103"/>
          <w:sz w:val="22"/>
          <w:szCs w:val="22"/>
        </w:rPr>
        <w:t>Canegata</w:t>
      </w:r>
      <w:proofErr w:type="spellEnd"/>
      <w:r>
        <w:rPr>
          <w:rFonts w:eastAsia="Arial"/>
          <w:w w:val="103"/>
          <w:sz w:val="22"/>
          <w:szCs w:val="22"/>
        </w:rPr>
        <w:t xml:space="preserve"> (</w:t>
      </w:r>
      <w:r w:rsidRPr="004C05A3">
        <w:rPr>
          <w:rFonts w:eastAsia="Arial"/>
          <w:bCs/>
          <w:w w:val="103"/>
          <w:sz w:val="22"/>
          <w:szCs w:val="22"/>
        </w:rPr>
        <w:t>RIJS Postdoctoral Fellow</w:t>
      </w:r>
      <w:r>
        <w:rPr>
          <w:rFonts w:eastAsia="Arial"/>
          <w:w w:val="103"/>
          <w:sz w:val="22"/>
          <w:szCs w:val="22"/>
        </w:rPr>
        <w:t>), “</w:t>
      </w:r>
      <w:r w:rsidRPr="009A0451">
        <w:rPr>
          <w:rFonts w:eastAsia="Arial"/>
          <w:w w:val="103"/>
          <w:sz w:val="22"/>
          <w:szCs w:val="22"/>
        </w:rPr>
        <w:t xml:space="preserve">The Textual Theater of Sound: Azuma uta, </w:t>
      </w:r>
      <w:proofErr w:type="spellStart"/>
      <w:r w:rsidRPr="009A0451">
        <w:rPr>
          <w:rFonts w:eastAsia="Arial"/>
          <w:w w:val="103"/>
          <w:sz w:val="22"/>
          <w:szCs w:val="22"/>
        </w:rPr>
        <w:t>Fuzoku</w:t>
      </w:r>
      <w:proofErr w:type="spellEnd"/>
      <w:r w:rsidRPr="009A0451">
        <w:rPr>
          <w:rFonts w:eastAsia="Arial"/>
          <w:w w:val="103"/>
          <w:sz w:val="22"/>
          <w:szCs w:val="22"/>
        </w:rPr>
        <w:t xml:space="preserve"> uta, and the Premodern Japanese Literary Vernacular</w:t>
      </w:r>
      <w:r>
        <w:rPr>
          <w:rFonts w:eastAsia="Arial"/>
          <w:w w:val="103"/>
          <w:sz w:val="22"/>
          <w:szCs w:val="22"/>
        </w:rPr>
        <w:t>”</w:t>
      </w:r>
    </w:p>
    <w:p w14:paraId="27C3DC40" w14:textId="7A428961" w:rsidR="00277F55" w:rsidRPr="00D2560B" w:rsidRDefault="00277F55" w:rsidP="00D2560B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w w:val="103"/>
          <w:sz w:val="22"/>
          <w:szCs w:val="22"/>
        </w:rPr>
        <w:t>Aoko Matsuda (Writer and Translator), Polly Barton (Writer and Translator), Hitomi Yoshio (Writer and Translator), “</w:t>
      </w:r>
      <w:r w:rsidRPr="00B16CD8">
        <w:rPr>
          <w:rFonts w:eastAsia="Arial"/>
          <w:w w:val="103"/>
          <w:sz w:val="22"/>
          <w:szCs w:val="22"/>
        </w:rPr>
        <w:t>An Afternoon with Novelist Aoko Matsuda: On Maintaining a Feminist Writing Practice across Languages</w:t>
      </w:r>
      <w:r>
        <w:rPr>
          <w:rFonts w:eastAsia="Arial"/>
          <w:w w:val="103"/>
          <w:sz w:val="22"/>
          <w:szCs w:val="22"/>
        </w:rPr>
        <w:t>”</w:t>
      </w:r>
    </w:p>
    <w:p w14:paraId="27DF6034" w14:textId="77777777" w:rsidR="00277F55" w:rsidRDefault="00277F55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3208F3BD" w14:textId="5FDC7773" w:rsidR="00A32DD3" w:rsidRDefault="00A32DD3" w:rsidP="0077251D">
      <w:pPr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23-24</w:t>
      </w:r>
    </w:p>
    <w:p w14:paraId="467B0DA3" w14:textId="77777777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</w:p>
    <w:p w14:paraId="2911648D" w14:textId="473F540B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Michelle L. Hauk (RIJS Postdoctoral Fellow), “Water, Steel &amp; Plastic: The ‘</w:t>
      </w:r>
      <w:proofErr w:type="spellStart"/>
      <w:r w:rsidRPr="00A32DD3">
        <w:rPr>
          <w:rFonts w:eastAsia="Arial"/>
          <w:bCs/>
          <w:w w:val="103"/>
          <w:sz w:val="22"/>
          <w:szCs w:val="22"/>
          <w:u w:color="000000"/>
        </w:rPr>
        <w:t>Equipmentification</w:t>
      </w:r>
      <w:proofErr w:type="spellEnd"/>
      <w:r w:rsidRPr="00A32DD3">
        <w:rPr>
          <w:rFonts w:eastAsia="Arial"/>
          <w:bCs/>
          <w:w w:val="103"/>
          <w:sz w:val="22"/>
          <w:szCs w:val="22"/>
          <w:u w:color="000000"/>
        </w:rPr>
        <w:t>’ of the Postwar Japanese Home”</w:t>
      </w:r>
    </w:p>
    <w:p w14:paraId="625282A5" w14:textId="398E7314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Matthew Keller (RIJS Postdoctoral Fellow), “Inari Festivals and the Medieval Kyoto Landscape”</w:t>
      </w:r>
    </w:p>
    <w:p w14:paraId="75A64589" w14:textId="6A64932C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Lawrence Repeta (Independent Scholar), “Japan's Prisoners of Conscience - Protest and Law During the Iraq War”</w:t>
      </w:r>
    </w:p>
    <w:p w14:paraId="0AF9A32D" w14:textId="72FF2432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Kosuke Imai (Harvard), “Using Algorithms to Detect Gerrymandering and Improve Legislative Redistricting: Cases from the United States and Japan”</w:t>
      </w:r>
    </w:p>
    <w:p w14:paraId="5523F83A" w14:textId="217DD272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Lorie Brau (New Mexico), “An Afternoon of Traditional Japanese Comedic Storytelling (</w:t>
      </w:r>
      <w:proofErr w:type="spellStart"/>
      <w:r w:rsidR="00370576" w:rsidRPr="00370576">
        <w:rPr>
          <w:rFonts w:eastAsia="Arial"/>
          <w:bCs/>
          <w:i/>
          <w:iCs/>
          <w:w w:val="103"/>
          <w:sz w:val="22"/>
          <w:szCs w:val="22"/>
          <w:u w:color="000000"/>
        </w:rPr>
        <w:t>R</w:t>
      </w:r>
      <w:r w:rsidRPr="00370576">
        <w:rPr>
          <w:rFonts w:eastAsia="Arial"/>
          <w:bCs/>
          <w:i/>
          <w:iCs/>
          <w:w w:val="103"/>
          <w:sz w:val="22"/>
          <w:szCs w:val="22"/>
          <w:u w:color="000000"/>
        </w:rPr>
        <w:t>akugo</w:t>
      </w:r>
      <w:proofErr w:type="spellEnd"/>
      <w:r w:rsidRPr="00A32DD3">
        <w:rPr>
          <w:rFonts w:eastAsia="Arial"/>
          <w:bCs/>
          <w:w w:val="103"/>
          <w:sz w:val="22"/>
          <w:szCs w:val="22"/>
          <w:u w:color="000000"/>
        </w:rPr>
        <w:t>)”</w:t>
      </w:r>
    </w:p>
    <w:p w14:paraId="751FFA5E" w14:textId="3AB92EDD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Caitlin Casiello (RIJS Postdoctoral Fellow), “The Look of the Pearl Queen: Maeda Michiko and the Japanese Nude in 1950s Shin-</w:t>
      </w:r>
      <w:proofErr w:type="spellStart"/>
      <w:r w:rsidRPr="00A32DD3">
        <w:rPr>
          <w:rFonts w:eastAsia="Arial"/>
          <w:bCs/>
          <w:w w:val="103"/>
          <w:sz w:val="22"/>
          <w:szCs w:val="22"/>
          <w:u w:color="000000"/>
        </w:rPr>
        <w:t>Tōhō</w:t>
      </w:r>
      <w:proofErr w:type="spellEnd"/>
      <w:r w:rsidRPr="00A32DD3">
        <w:rPr>
          <w:rFonts w:eastAsia="Arial"/>
          <w:bCs/>
          <w:w w:val="103"/>
          <w:sz w:val="22"/>
          <w:szCs w:val="22"/>
          <w:u w:color="000000"/>
        </w:rPr>
        <w:t xml:space="preserve"> Films”</w:t>
      </w:r>
    </w:p>
    <w:p w14:paraId="431691DB" w14:textId="2A629737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Daniel Said Monteiro (RIJS Postdoctoral Fellow), “Productive Censorship? Christianity, Confucian Orthodoxy, and the Cross-Border Cosmologies of Early Modern Nagasaki”</w:t>
      </w:r>
    </w:p>
    <w:p w14:paraId="0FDEEC1A" w14:textId="51C8DAC7" w:rsidR="00743CA7" w:rsidRDefault="00743CA7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Masaaki Arakawa (Visiting Prof</w:t>
      </w:r>
      <w:r w:rsidR="00586DD6">
        <w:rPr>
          <w:rFonts w:eastAsia="Arial"/>
          <w:bCs/>
          <w:w w:val="103"/>
          <w:sz w:val="22"/>
          <w:szCs w:val="22"/>
          <w:u w:color="000000"/>
        </w:rPr>
        <w:t>essor,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="00B43C36">
        <w:rPr>
          <w:rFonts w:eastAsia="Arial"/>
          <w:bCs/>
          <w:w w:val="103"/>
          <w:sz w:val="22"/>
          <w:szCs w:val="22"/>
          <w:u w:color="000000"/>
        </w:rPr>
        <w:t>Columbi</w:t>
      </w:r>
      <w:r w:rsidR="00586DD6">
        <w:rPr>
          <w:rFonts w:eastAsia="Arial"/>
          <w:bCs/>
          <w:w w:val="103"/>
          <w:sz w:val="22"/>
          <w:szCs w:val="22"/>
          <w:u w:color="000000"/>
        </w:rPr>
        <w:t>a/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Gakushuin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>)</w:t>
      </w:r>
      <w:r w:rsidR="009C50CF">
        <w:rPr>
          <w:rFonts w:eastAsia="Arial"/>
          <w:bCs/>
          <w:w w:val="103"/>
          <w:sz w:val="22"/>
          <w:szCs w:val="22"/>
          <w:u w:color="000000"/>
        </w:rPr>
        <w:t>, “</w:t>
      </w:r>
      <w:r w:rsidR="005C155B" w:rsidRPr="005C155B">
        <w:rPr>
          <w:rFonts w:eastAsia="Arial"/>
          <w:bCs/>
          <w:w w:val="103"/>
          <w:sz w:val="22"/>
          <w:szCs w:val="22"/>
          <w:u w:color="000000"/>
        </w:rPr>
        <w:t xml:space="preserve">Fusing East and West in Clay: </w:t>
      </w:r>
      <w:proofErr w:type="spellStart"/>
      <w:r w:rsidR="005C155B" w:rsidRPr="005C155B">
        <w:rPr>
          <w:rFonts w:eastAsia="Arial"/>
          <w:bCs/>
          <w:w w:val="103"/>
          <w:sz w:val="22"/>
          <w:szCs w:val="22"/>
          <w:u w:color="000000"/>
        </w:rPr>
        <w:t>Itaya</w:t>
      </w:r>
      <w:proofErr w:type="spellEnd"/>
      <w:r w:rsidR="005C155B" w:rsidRPr="005C155B">
        <w:rPr>
          <w:rFonts w:eastAsia="Arial"/>
          <w:bCs/>
          <w:w w:val="103"/>
          <w:sz w:val="22"/>
          <w:szCs w:val="22"/>
          <w:u w:color="000000"/>
        </w:rPr>
        <w:t xml:space="preserve"> Hazan, A Master Ceramicist of Modern Japan</w:t>
      </w:r>
      <w:r w:rsidR="005C155B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027CFCE2" w14:textId="18FBAB49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David Atherton (Harvard), “Violence and Form in Early Modern Japanese Literature”</w:t>
      </w:r>
    </w:p>
    <w:p w14:paraId="3F765DAF" w14:textId="48379FD6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Mary C. Brinton (Harvard), Helen Hardacre (Harvard U.), David Howell (Harvard U.), “Exploring the Next Fifty Years of Japanese Studies” (Reischauer Institute 50th Anniversary Lecture Series)</w:t>
      </w:r>
    </w:p>
    <w:p w14:paraId="37C4145A" w14:textId="2B89E649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Mary C. Brinton (Harvard), “How Japan Got It Wrong: Reflections on Gender Inequality and the Low Birth Rate”</w:t>
      </w:r>
    </w:p>
    <w:p w14:paraId="03E3F8B9" w14:textId="05D26E31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Adam J. Clulow (</w:t>
      </w:r>
      <w:r w:rsidR="005C155B">
        <w:rPr>
          <w:rFonts w:eastAsia="Arial"/>
          <w:bCs/>
          <w:w w:val="103"/>
          <w:sz w:val="22"/>
          <w:szCs w:val="22"/>
          <w:u w:color="000000"/>
        </w:rPr>
        <w:t>UT</w:t>
      </w:r>
      <w:r w:rsidRPr="00A32DD3">
        <w:rPr>
          <w:rFonts w:eastAsia="Arial"/>
          <w:bCs/>
          <w:w w:val="103"/>
          <w:sz w:val="22"/>
          <w:szCs w:val="22"/>
          <w:u w:color="000000"/>
        </w:rPr>
        <w:t xml:space="preserve"> Austin), “Persistent Rivals: The Japanese Diaspora, The Dutch East India Company, and the Fight to Control the Early Modern Deerskin Trade”</w:t>
      </w:r>
    </w:p>
    <w:p w14:paraId="0A0695C0" w14:textId="63E03624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John B. Whitman (Cornell), “The Transmission of Writing Technology between Korea and Japan in the 8th Century”</w:t>
      </w:r>
    </w:p>
    <w:p w14:paraId="31011922" w14:textId="761D7AB3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 xml:space="preserve">Kazuko Suzuki (Texas A&amp;M), “Invisible Race: Deconstructing </w:t>
      </w:r>
      <w:proofErr w:type="spellStart"/>
      <w:r w:rsidRPr="00A32DD3">
        <w:rPr>
          <w:rFonts w:eastAsia="Arial"/>
          <w:bCs/>
          <w:w w:val="103"/>
          <w:sz w:val="22"/>
          <w:szCs w:val="22"/>
          <w:u w:color="000000"/>
        </w:rPr>
        <w:t>Japaneseness</w:t>
      </w:r>
      <w:proofErr w:type="spellEnd"/>
      <w:r w:rsidRPr="00A32DD3">
        <w:rPr>
          <w:rFonts w:eastAsia="Arial"/>
          <w:bCs/>
          <w:w w:val="103"/>
          <w:sz w:val="22"/>
          <w:szCs w:val="22"/>
          <w:u w:color="000000"/>
        </w:rPr>
        <w:t xml:space="preserve"> and Racialization of Korean Residents in Japan”</w:t>
      </w:r>
    </w:p>
    <w:p w14:paraId="7F199331" w14:textId="071C9B1E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William Fleming (</w:t>
      </w:r>
      <w:r w:rsidR="00C86FD6">
        <w:rPr>
          <w:rFonts w:eastAsia="Arial"/>
          <w:bCs/>
          <w:w w:val="103"/>
          <w:sz w:val="22"/>
          <w:szCs w:val="22"/>
          <w:u w:color="000000"/>
        </w:rPr>
        <w:t>UC Santa Barbara</w:t>
      </w:r>
      <w:r w:rsidRPr="00A32DD3">
        <w:rPr>
          <w:rFonts w:eastAsia="Arial"/>
          <w:bCs/>
          <w:w w:val="103"/>
          <w:sz w:val="22"/>
          <w:szCs w:val="22"/>
          <w:u w:color="000000"/>
        </w:rPr>
        <w:t>), “Strange Tales from Edo: Rewriting Chinese Fiction in Early Modern Japan”</w:t>
      </w:r>
    </w:p>
    <w:p w14:paraId="57E4130F" w14:textId="01716432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 xml:space="preserve">Edmond Ernest </w:t>
      </w:r>
      <w:proofErr w:type="spellStart"/>
      <w:r w:rsidRPr="00A32DD3">
        <w:rPr>
          <w:rFonts w:eastAsia="Arial"/>
          <w:bCs/>
          <w:w w:val="103"/>
          <w:sz w:val="22"/>
          <w:szCs w:val="22"/>
          <w:u w:color="000000"/>
        </w:rPr>
        <w:t>dit</w:t>
      </w:r>
      <w:proofErr w:type="spellEnd"/>
      <w:r w:rsidRPr="00A32DD3">
        <w:rPr>
          <w:rFonts w:eastAsia="Arial"/>
          <w:bCs/>
          <w:w w:val="103"/>
          <w:sz w:val="22"/>
          <w:szCs w:val="22"/>
          <w:u w:color="000000"/>
        </w:rPr>
        <w:t xml:space="preserve"> Alban (Tulane), “The Anime City: Towards a Pedestrian Anime Theory”</w:t>
      </w:r>
    </w:p>
    <w:p w14:paraId="7F2DFA11" w14:textId="7BB24797" w:rsidR="00A32DD3" w:rsidRDefault="00A32DD3" w:rsidP="00C86FD6">
      <w:pPr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A32DD3">
        <w:rPr>
          <w:rFonts w:eastAsia="Arial"/>
          <w:bCs/>
          <w:w w:val="103"/>
          <w:sz w:val="22"/>
          <w:szCs w:val="22"/>
          <w:u w:color="000000"/>
        </w:rPr>
        <w:t>David Atherton (Harvard), Michelle Hauk (RIJS Postdoctoral Fellow), Shigehisa Kuriyama (Harvard), Tomiko Yoda (Harvard), Alexander Zahlten (Harvard), “How Sounds Shape Thought – Five Experiments in Scholarly Communication” (Japan Forum Sound Series)</w:t>
      </w:r>
    </w:p>
    <w:p w14:paraId="7609E497" w14:textId="77777777" w:rsidR="00C86FD6" w:rsidRDefault="00C86FD6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297A9CB5" w14:textId="31C88E5A" w:rsidR="0077251D" w:rsidRDefault="0077251D" w:rsidP="0077251D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22-23</w:t>
      </w:r>
    </w:p>
    <w:p w14:paraId="5B78782C" w14:textId="77777777" w:rsidR="007357DD" w:rsidRPr="0077251D" w:rsidRDefault="007357DD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</w:p>
    <w:p w14:paraId="12C7EFCC" w14:textId="71750326" w:rsidR="007357DD" w:rsidRDefault="007357DD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Evan Koike (RIJS Postdoctoral Fellow), “Fatherhood, Gender Expectations, and Challenges in Japan’s Parenting Movement”</w:t>
      </w:r>
    </w:p>
    <w:p w14:paraId="1B472CD1" w14:textId="45079D91" w:rsidR="007357DD" w:rsidRDefault="007357DD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Danica Truscott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(RIJS Postdoctoral Fellow), “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Women and the Politics of Love Poetry in the 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Man’yōshū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0D270728" w14:textId="4D37C026" w:rsidR="007357DD" w:rsidRDefault="007357DD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Joanna Linzer </w:t>
      </w:r>
      <w:r w:rsidR="00384745">
        <w:rPr>
          <w:rFonts w:eastAsia="Arial"/>
          <w:bCs/>
          <w:w w:val="103"/>
          <w:sz w:val="22"/>
          <w:szCs w:val="22"/>
          <w:u w:color="000000"/>
        </w:rPr>
        <w:t>(</w:t>
      </w:r>
      <w:r w:rsidR="00586DD6">
        <w:rPr>
          <w:rFonts w:eastAsia="Arial"/>
          <w:bCs/>
          <w:w w:val="103"/>
          <w:sz w:val="22"/>
          <w:szCs w:val="22"/>
          <w:u w:color="000000"/>
        </w:rPr>
        <w:t xml:space="preserve">Harvard </w:t>
      </w:r>
      <w:r w:rsidR="00B716B0">
        <w:rPr>
          <w:rFonts w:eastAsia="Arial"/>
          <w:bCs/>
          <w:w w:val="103"/>
          <w:sz w:val="22"/>
          <w:szCs w:val="22"/>
          <w:u w:color="000000"/>
        </w:rPr>
        <w:t>Ctr.</w:t>
      </w:r>
      <w:r w:rsidR="00384745">
        <w:rPr>
          <w:rFonts w:eastAsia="Arial"/>
          <w:bCs/>
          <w:w w:val="103"/>
          <w:sz w:val="22"/>
          <w:szCs w:val="22"/>
          <w:u w:color="000000"/>
        </w:rPr>
        <w:t xml:space="preserve"> for the Environment Postdoctoral Fellow), “</w:t>
      </w:r>
      <w:r w:rsidR="00384745" w:rsidRPr="00384745">
        <w:rPr>
          <w:rFonts w:eastAsia="Arial"/>
          <w:bCs/>
          <w:w w:val="103"/>
          <w:sz w:val="22"/>
          <w:szCs w:val="22"/>
          <w:u w:color="000000"/>
        </w:rPr>
        <w:t>The Problem with Dirt: Iron Mining and Environmental Politics in Early Modern Japan</w:t>
      </w:r>
      <w:r w:rsidR="00384745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0C978EA6" w14:textId="10B8B0EC" w:rsidR="00384745" w:rsidRDefault="00BE1D05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Emily Simpson (RIJS Postdoctoral Fellow), “</w:t>
      </w:r>
      <w:r w:rsidRPr="00BE1D05">
        <w:rPr>
          <w:rFonts w:eastAsia="Arial"/>
          <w:bCs/>
          <w:w w:val="103"/>
          <w:sz w:val="22"/>
          <w:szCs w:val="22"/>
          <w:u w:color="000000"/>
        </w:rPr>
        <w:t>Ugly Navigators, Dragon Gods, and Awesome Women: The Uncanny Bodies of Maritime Deities in Narratives of Empress Jingū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389C416B" w14:textId="78388E9C" w:rsidR="00BE1D05" w:rsidRDefault="00BE1D05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Kyle Peters (RIJS Postdoctoral Fellow), “</w:t>
      </w:r>
      <w:r w:rsidRPr="00BE1D05">
        <w:rPr>
          <w:rFonts w:eastAsia="Arial"/>
          <w:bCs/>
          <w:w w:val="103"/>
          <w:sz w:val="22"/>
          <w:szCs w:val="22"/>
          <w:u w:color="000000"/>
        </w:rPr>
        <w:t>Nakai Masakazu and the Collective Possibilities of Print Culture in 1930s Japan</w:t>
      </w:r>
      <w:r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422590F2" w14:textId="422E6845" w:rsidR="00BE1D05" w:rsidRDefault="00BE1D05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Amy Stanley (Northwestern) “Revisiting the Notorious ‘Report #49’: Gender, Race, and Encounter in Burma, 1944”</w:t>
      </w:r>
    </w:p>
    <w:p w14:paraId="20DFFA76" w14:textId="47A275CF" w:rsidR="00BE1D05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Emily Cole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(RIJS Postdoctoral Fellow)</w:t>
      </w:r>
      <w:r>
        <w:rPr>
          <w:rFonts w:eastAsia="Arial"/>
          <w:bCs/>
          <w:w w:val="103"/>
          <w:sz w:val="22"/>
          <w:szCs w:val="22"/>
          <w:u w:color="000000"/>
        </w:rPr>
        <w:t>, “Capturing a ‘New Cultural Nation’: Photography and Japan in the Early Postwar Era”</w:t>
      </w:r>
    </w:p>
    <w:p w14:paraId="748ECDC1" w14:textId="1C41E210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Sai Durga Malleswar Thota, Jia Yao, Julia Gerster (Tohoku), “Japan Disasters Digital Archive: New Perspectives for Teaching and Research”</w:t>
      </w:r>
    </w:p>
    <w:p w14:paraId="3296D50C" w14:textId="7B48DADF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t>Douglas Brooks (Professional Boatbuilder), “Ways of Learning: Apprenticeship and Japanese Wooden Boatbuilding”</w:t>
      </w:r>
    </w:p>
    <w:p w14:paraId="1971FEBC" w14:textId="50AE9A74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</w:rPr>
        <w:t xml:space="preserve">Sinéad </w:t>
      </w:r>
      <w:proofErr w:type="spellStart"/>
      <w:r>
        <w:rPr>
          <w:rFonts w:eastAsia="Arial"/>
          <w:bCs/>
          <w:w w:val="103"/>
          <w:sz w:val="22"/>
          <w:szCs w:val="22"/>
          <w:u w:color="000000"/>
        </w:rPr>
        <w:t>Vilbar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(Cleveland Museum of Art), “Science and Style in the Art of Watanabe Shik</w:t>
      </w:r>
      <w:r>
        <w:rPr>
          <w:rFonts w:eastAsia="Arial"/>
          <w:bCs/>
          <w:w w:val="103"/>
          <w:sz w:val="22"/>
          <w:szCs w:val="22"/>
          <w:u w:color="000000"/>
          <w:lang w:val="mi-NZ"/>
        </w:rPr>
        <w:t>ō”</w:t>
      </w:r>
    </w:p>
    <w:p w14:paraId="1C22A08B" w14:textId="10B44A7C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>Luciana Sanga (RIJS Visiting Research Scholar), “Celebrity Author Hayashi Mariko as Postfeminist Paratext”</w:t>
      </w:r>
    </w:p>
    <w:p w14:paraId="0894C5E6" w14:textId="7C45C921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>Talia Andrei (Wesleyan), “Shingon Visions of Isa: Rereading the Ise Pilgrimage Mandalas”</w:t>
      </w:r>
    </w:p>
    <w:p w14:paraId="29882D4C" w14:textId="71AEB54F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 xml:space="preserve">Arthur Mitchell (Macalester </w:t>
      </w:r>
      <w:r w:rsidR="005E3EAC">
        <w:rPr>
          <w:rFonts w:eastAsia="Arial"/>
          <w:bCs/>
          <w:w w:val="103"/>
          <w:sz w:val="22"/>
          <w:szCs w:val="22"/>
          <w:u w:color="000000"/>
          <w:lang w:val="mi-NZ"/>
        </w:rPr>
        <w:t>Coll.</w:t>
      </w:r>
      <w:r>
        <w:rPr>
          <w:rFonts w:eastAsia="Arial"/>
          <w:bCs/>
          <w:w w:val="103"/>
          <w:sz w:val="22"/>
          <w:szCs w:val="22"/>
          <w:u w:color="000000"/>
          <w:lang w:val="mi-NZ"/>
        </w:rPr>
        <w:t>), “White Assimilation in Natsume Sōseki’s Sanshirō”</w:t>
      </w:r>
    </w:p>
    <w:p w14:paraId="37FF56EF" w14:textId="34D17430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>Joshua Frydman (Oklahoma), “Picking a Language in Early Japan: Recontextualizing Sinitic vs. Vernacular Writing”</w:t>
      </w:r>
    </w:p>
    <w:p w14:paraId="7A6FE274" w14:textId="1E21DB16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>Kristopher W. Kersey (U</w:t>
      </w:r>
      <w:r w:rsidR="00E71085">
        <w:rPr>
          <w:rFonts w:eastAsia="Arial"/>
          <w:bCs/>
          <w:w w:val="103"/>
          <w:sz w:val="22"/>
          <w:szCs w:val="22"/>
          <w:u w:color="000000"/>
          <w:lang w:val="mi-NZ"/>
        </w:rPr>
        <w:t>CLA</w:t>
      </w:r>
      <w:r>
        <w:rPr>
          <w:rFonts w:eastAsia="Arial"/>
          <w:bCs/>
          <w:w w:val="103"/>
          <w:sz w:val="22"/>
          <w:szCs w:val="22"/>
          <w:u w:color="000000"/>
          <w:lang w:val="mi-NZ"/>
        </w:rPr>
        <w:t>), “Art History by Other Means: Fragmentary Assemblages in Modern Japan”</w:t>
      </w:r>
    </w:p>
    <w:p w14:paraId="5CC5661F" w14:textId="0609D701" w:rsidR="00BF0667" w:rsidRDefault="00BF0667" w:rsidP="007357D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>Jonathan Zwicker (UC Berkeley), “Kabuki’s Nineteenth Century: Stage and Print in Early Modern Edo”</w:t>
      </w:r>
    </w:p>
    <w:p w14:paraId="6C774655" w14:textId="39166CD5" w:rsidR="007357DD" w:rsidRPr="00C86FD6" w:rsidRDefault="00BF0667" w:rsidP="00C86FD6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  <w:lang w:val="mi-NZ"/>
        </w:rPr>
      </w:pPr>
      <w:r>
        <w:rPr>
          <w:rFonts w:eastAsia="Arial"/>
          <w:bCs/>
          <w:w w:val="103"/>
          <w:sz w:val="22"/>
          <w:szCs w:val="22"/>
          <w:u w:color="000000"/>
          <w:lang w:val="mi-NZ"/>
        </w:rPr>
        <w:t>Andrew Campana (Cornell), “World Wide Webs in Japanese Poetry and Digital Media”</w:t>
      </w:r>
    </w:p>
    <w:p w14:paraId="689D7B87" w14:textId="77777777" w:rsidR="00C86FD6" w:rsidRDefault="00C86FD6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0043F7D5" w14:textId="39D2D761" w:rsidR="00013E6B" w:rsidRDefault="00013E6B" w:rsidP="005248B4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21-22</w:t>
      </w:r>
    </w:p>
    <w:p w14:paraId="7747212A" w14:textId="77777777" w:rsidR="00013E6B" w:rsidRPr="0077251D" w:rsidRDefault="00013E6B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</w:p>
    <w:p w14:paraId="2692B8C9" w14:textId="79547B98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Adam Lyons (</w:t>
      </w:r>
      <w:r w:rsidR="00B716B0">
        <w:rPr>
          <w:rFonts w:eastAsia="Arial"/>
          <w:bCs/>
          <w:w w:val="103"/>
          <w:sz w:val="22"/>
          <w:szCs w:val="22"/>
          <w:u w:color="000000"/>
        </w:rPr>
        <w:t>Montreal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), “Prison Chaplains and the Ambiguous Public Good in Contemporary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Japan”</w:t>
      </w:r>
    </w:p>
    <w:p w14:paraId="01E72ED8" w14:textId="77777777" w:rsid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Shayne Dahl (RIJS Postdoctoral Fellow), “Ancient Spirit, Modern Body: The Rise of Global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Shugendō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3DADE428" w14:textId="0114FA56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Kara Juul (RIJS Postdoctoral Fellow), “Good Girls Don’t Get Ahead? Teachers’ Perceptions of Gender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Gaps in Mathematics in Japan”</w:t>
      </w:r>
    </w:p>
    <w:p w14:paraId="25DA2177" w14:textId="486F0C31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Shiori Hiraki (RIJS Postdoctoral Fellow), “Establishing the Shogun: Art and Power in the Official Visits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of Tokugawa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Ienari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60ED6CF5" w14:textId="22BBE8FF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Andrew Gordon, Michael R. Reich (Harvard), “Puzzles of the Pandemic in Japan: Vaccination and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More”</w:t>
      </w:r>
    </w:p>
    <w:p w14:paraId="4F9A41CB" w14:textId="76B0FC29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Keyao Pan (RIJS Postdoctoral Fellow), “Beyond Postwar, Beyond Nation: ‘Human Rights’ and the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‘History Problem’ in Modern Japan and Asia”</w:t>
      </w:r>
    </w:p>
    <w:p w14:paraId="49780C0A" w14:textId="39A8FB42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Michaela Mross (Stanford), “Realizing Buddhahood Through Singing: Music and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Kōshiki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in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Sōtō</w:t>
      </w:r>
      <w:proofErr w:type="spellEnd"/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Zen”</w:t>
      </w:r>
    </w:p>
    <w:p w14:paraId="21B353FC" w14:textId="1BD0F08C" w:rsid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Zhemeng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Xie,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Binqing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Liang, Lucas Heiki Matsunaga, Muhammad Izzat Nugraha, Shiori Osanai, Xinyu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Zhang,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Juntong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Ha (Tohoku), Ziyi Lin (Harvard), Keiichi Sato (RIJS Visiting Scholar), “Using the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Japan Disasters Digital Archive in the Classroom: Perspectives from Japan and the United States”</w:t>
      </w:r>
    </w:p>
    <w:p w14:paraId="6A9AA818" w14:textId="4D2EC291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Youjia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Li (RIJS Postdoctoral Fellow), “The Muscle-Powered Empire: Human-powered Railways and the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Making of Colonial Taiwan, 1895-1930”</w:t>
      </w:r>
    </w:p>
    <w:p w14:paraId="61EE8164" w14:textId="56ECB2B0" w:rsid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Noriko Murai (Sophia), “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Japonisme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Today: Exhibiting Culture and Exhibition Cultures in Our Time”</w:t>
      </w:r>
    </w:p>
    <w:p w14:paraId="2CE95FF4" w14:textId="49102C95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Futoshi Taga (RIJS Visiting Scholar), “Is a Caring Man Masculine? Care-related Behaviors and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Diversifying Gender Attitudes of Japanese Men”</w:t>
      </w:r>
    </w:p>
    <w:p w14:paraId="3DE5FF1E" w14:textId="0DA82543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Edith Sarra (Indiana</w:t>
      </w:r>
      <w:r w:rsidR="00231413">
        <w:rPr>
          <w:rFonts w:eastAsia="Arial"/>
          <w:bCs/>
          <w:w w:val="103"/>
          <w:sz w:val="22"/>
          <w:szCs w:val="22"/>
          <w:u w:color="000000"/>
        </w:rPr>
        <w:t xml:space="preserve">,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Bloomington), “Bearing Witness to Disaster: Tanaka Takuya’s Lyric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Sequences on 3.11 and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Tokaimura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>”</w:t>
      </w:r>
    </w:p>
    <w:p w14:paraId="2D697BCC" w14:textId="03BF24A0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Gergana Ivanova (Cincinnati), “Sei </w:t>
      </w:r>
      <w:proofErr w:type="spellStart"/>
      <w:r w:rsidRPr="0077251D">
        <w:rPr>
          <w:rFonts w:eastAsia="Arial"/>
          <w:bCs/>
          <w:w w:val="103"/>
          <w:sz w:val="22"/>
          <w:szCs w:val="22"/>
          <w:u w:color="000000"/>
        </w:rPr>
        <w:t>Shonagon’s</w:t>
      </w:r>
      <w:proofErr w:type="spellEnd"/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 Pillow Book and Women’s Education in Early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Modern Japan”</w:t>
      </w:r>
    </w:p>
    <w:p w14:paraId="353DD332" w14:textId="5E4E74CE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Keiichi Sato (RIJS Visiting Scholar), “Disaster Response History in Japan: Comparative Information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Studies about Disaster and Social Structure”</w:t>
      </w:r>
    </w:p>
    <w:p w14:paraId="55655FF3" w14:textId="0F328C6B" w:rsidR="0077251D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Paul Roquet (MIT), “The Immersive Enclosure: Japanese Virtual Reality and the Privatization of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Presence”</w:t>
      </w:r>
    </w:p>
    <w:p w14:paraId="0D6A2575" w14:textId="52398564" w:rsid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>Tessa Morris-Suzuki (Australia National), “Capturing Hiroshima: Australian Artists and the Response</w:t>
      </w:r>
      <w:r>
        <w:rPr>
          <w:rFonts w:eastAsia="Arial"/>
          <w:bCs/>
          <w:w w:val="103"/>
          <w:sz w:val="22"/>
          <w:szCs w:val="22"/>
          <w:u w:color="000000"/>
        </w:rPr>
        <w:t xml:space="preserve"> 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to the Atomic Bombing”</w:t>
      </w:r>
    </w:p>
    <w:p w14:paraId="1816C194" w14:textId="190FD5BF" w:rsidR="00013E6B" w:rsidRPr="0077251D" w:rsidRDefault="0077251D" w:rsidP="0077251D">
      <w:pPr>
        <w:snapToGrid w:val="0"/>
        <w:spacing w:after="120"/>
        <w:rPr>
          <w:rFonts w:eastAsia="Arial"/>
          <w:bCs/>
          <w:w w:val="103"/>
          <w:sz w:val="22"/>
          <w:szCs w:val="22"/>
          <w:u w:color="000000"/>
        </w:rPr>
      </w:pPr>
      <w:r w:rsidRPr="0077251D">
        <w:rPr>
          <w:rFonts w:eastAsia="Arial"/>
          <w:bCs/>
          <w:w w:val="103"/>
          <w:sz w:val="22"/>
          <w:szCs w:val="22"/>
          <w:u w:color="000000"/>
        </w:rPr>
        <w:t xml:space="preserve">Nozomi Naoi (Yale-NUS </w:t>
      </w:r>
      <w:r w:rsidR="005E3EAC">
        <w:rPr>
          <w:rFonts w:eastAsia="Arial"/>
          <w:bCs/>
          <w:w w:val="103"/>
          <w:sz w:val="22"/>
          <w:szCs w:val="22"/>
          <w:u w:color="000000"/>
        </w:rPr>
        <w:t>Coll.</w:t>
      </w:r>
      <w:r w:rsidRPr="0077251D">
        <w:rPr>
          <w:rFonts w:eastAsia="Arial"/>
          <w:bCs/>
          <w:w w:val="103"/>
          <w:sz w:val="22"/>
          <w:szCs w:val="22"/>
          <w:u w:color="000000"/>
        </w:rPr>
        <w:t>), “The Japanese Department Store and Modern Design”</w:t>
      </w:r>
    </w:p>
    <w:p w14:paraId="42B1F936" w14:textId="324DB1C0" w:rsidR="00C86FD6" w:rsidRDefault="00C86FD6">
      <w:pPr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Cs/>
          <w:w w:val="103"/>
          <w:sz w:val="22"/>
          <w:szCs w:val="22"/>
          <w:u w:color="000000"/>
        </w:rPr>
        <w:br w:type="page"/>
      </w:r>
    </w:p>
    <w:p w14:paraId="108EA640" w14:textId="4A8746BF" w:rsidR="005248B4" w:rsidRDefault="00B52758" w:rsidP="005248B4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20-21</w:t>
      </w:r>
    </w:p>
    <w:p w14:paraId="4B8CAA2F" w14:textId="77777777" w:rsidR="005248B4" w:rsidRDefault="005248B4" w:rsidP="005248B4">
      <w:pPr>
        <w:spacing w:after="120"/>
        <w:rPr>
          <w:rFonts w:eastAsia="Arial"/>
          <w:b/>
          <w:w w:val="103"/>
          <w:sz w:val="22"/>
          <w:szCs w:val="22"/>
          <w:u w:val="single" w:color="000000"/>
        </w:rPr>
      </w:pPr>
    </w:p>
    <w:p w14:paraId="6E69AB1B" w14:textId="196E5D6F" w:rsidR="005248B4" w:rsidRPr="00490DC6" w:rsidRDefault="00FA4770" w:rsidP="005248B4">
      <w:pPr>
        <w:spacing w:after="120"/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w w:val="103"/>
          <w:sz w:val="22"/>
          <w:szCs w:val="22"/>
        </w:rPr>
        <w:t xml:space="preserve">Kuniko Yamada McVey, Mariko </w:t>
      </w:r>
      <w:proofErr w:type="spellStart"/>
      <w:r>
        <w:rPr>
          <w:rFonts w:eastAsia="Arial"/>
          <w:w w:val="103"/>
          <w:sz w:val="22"/>
          <w:szCs w:val="22"/>
        </w:rPr>
        <w:t>Honshuku</w:t>
      </w:r>
      <w:proofErr w:type="spellEnd"/>
      <w:r>
        <w:rPr>
          <w:rFonts w:eastAsia="Arial"/>
          <w:w w:val="103"/>
          <w:sz w:val="22"/>
          <w:szCs w:val="22"/>
        </w:rPr>
        <w:t>, Katherine Matsuura</w:t>
      </w:r>
      <w:r w:rsidR="005248B4" w:rsidRPr="00960E7F">
        <w:rPr>
          <w:rFonts w:eastAsia="Arial"/>
          <w:w w:val="103"/>
          <w:sz w:val="22"/>
          <w:szCs w:val="22"/>
        </w:rPr>
        <w:t xml:space="preserve"> (Harvard), </w:t>
      </w:r>
      <w:r>
        <w:rPr>
          <w:rFonts w:eastAsia="Arial"/>
          <w:w w:val="103"/>
          <w:sz w:val="22"/>
          <w:szCs w:val="22"/>
        </w:rPr>
        <w:t xml:space="preserve">Library Panel: </w:t>
      </w:r>
      <w:r w:rsidR="00186AEA">
        <w:rPr>
          <w:rFonts w:eastAsia="Arial"/>
          <w:w w:val="103"/>
          <w:sz w:val="22"/>
          <w:szCs w:val="22"/>
        </w:rPr>
        <w:t>“</w:t>
      </w:r>
      <w:r>
        <w:rPr>
          <w:rFonts w:eastAsia="Arial"/>
          <w:w w:val="103"/>
          <w:sz w:val="22"/>
          <w:szCs w:val="22"/>
        </w:rPr>
        <w:t>Treasures from the Harvard Japan Collection</w:t>
      </w:r>
      <w:r w:rsidR="005248B4" w:rsidRPr="00960E7F">
        <w:rPr>
          <w:rFonts w:eastAsia="Arial"/>
          <w:w w:val="103"/>
          <w:sz w:val="22"/>
          <w:szCs w:val="22"/>
        </w:rPr>
        <w:t>”</w:t>
      </w:r>
    </w:p>
    <w:p w14:paraId="66D6296F" w14:textId="20FBF848" w:rsidR="005248B4" w:rsidRPr="00960E7F" w:rsidRDefault="00FA4770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William M. Tsutsui (RIJS Visiting Professor)</w:t>
      </w:r>
      <w:r w:rsidR="005248B4" w:rsidRPr="00960E7F">
        <w:rPr>
          <w:rFonts w:eastAsia="Arial"/>
          <w:w w:val="103"/>
          <w:sz w:val="22"/>
          <w:szCs w:val="22"/>
        </w:rPr>
        <w:t>,</w:t>
      </w:r>
      <w:r w:rsidR="003F5972">
        <w:rPr>
          <w:rFonts w:eastAsia="Arial"/>
          <w:w w:val="103"/>
          <w:sz w:val="22"/>
          <w:szCs w:val="22"/>
        </w:rPr>
        <w:t xml:space="preserve"> Thomas Gaubatz, Michaela Kelly, Daniele Lauro, Mattias van Ommen (RIJS Postdoctoral Fellows),</w:t>
      </w:r>
      <w:r w:rsidR="005248B4" w:rsidRPr="00960E7F">
        <w:rPr>
          <w:rFonts w:eastAsia="Arial"/>
          <w:w w:val="103"/>
          <w:sz w:val="22"/>
          <w:szCs w:val="22"/>
        </w:rPr>
        <w:t xml:space="preserve"> </w:t>
      </w:r>
      <w:r>
        <w:rPr>
          <w:rFonts w:eastAsia="Arial"/>
          <w:w w:val="103"/>
          <w:sz w:val="22"/>
          <w:szCs w:val="22"/>
        </w:rPr>
        <w:t xml:space="preserve">Visiting Faculty and Postdoctoral Fellows Panel: </w:t>
      </w:r>
      <w:r w:rsidR="00186AEA">
        <w:rPr>
          <w:rFonts w:eastAsia="Arial"/>
          <w:w w:val="103"/>
          <w:sz w:val="22"/>
          <w:szCs w:val="22"/>
        </w:rPr>
        <w:t>“</w:t>
      </w:r>
      <w:r>
        <w:rPr>
          <w:rFonts w:eastAsia="Arial"/>
          <w:w w:val="103"/>
          <w:sz w:val="22"/>
          <w:szCs w:val="22"/>
        </w:rPr>
        <w:t>New Directions in Japanese Studies Research</w:t>
      </w:r>
      <w:r w:rsidR="005248B4" w:rsidRPr="00960E7F">
        <w:rPr>
          <w:rFonts w:eastAsia="Arial"/>
          <w:w w:val="103"/>
          <w:sz w:val="22"/>
          <w:szCs w:val="22"/>
        </w:rPr>
        <w:t>”</w:t>
      </w:r>
    </w:p>
    <w:p w14:paraId="410086A1" w14:textId="6CA53851" w:rsidR="005248B4" w:rsidRPr="00960E7F" w:rsidRDefault="003F5972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Paula Curtis (Yale), Tristan Grunow (Pacific),</w:t>
      </w:r>
      <w:r w:rsidR="00186AEA">
        <w:rPr>
          <w:rFonts w:eastAsia="Arial"/>
          <w:w w:val="103"/>
          <w:sz w:val="22"/>
          <w:szCs w:val="22"/>
        </w:rPr>
        <w:t xml:space="preserve"> </w:t>
      </w:r>
      <w:r>
        <w:rPr>
          <w:rFonts w:eastAsia="Arial"/>
          <w:w w:val="103"/>
          <w:sz w:val="22"/>
          <w:szCs w:val="22"/>
        </w:rPr>
        <w:t>Library Panel</w:t>
      </w:r>
      <w:r w:rsidR="008901C7">
        <w:rPr>
          <w:rFonts w:eastAsia="Arial"/>
          <w:w w:val="103"/>
          <w:sz w:val="22"/>
          <w:szCs w:val="22"/>
        </w:rPr>
        <w:t xml:space="preserve">: </w:t>
      </w:r>
      <w:r w:rsidR="00186AEA">
        <w:rPr>
          <w:rFonts w:eastAsia="Arial"/>
          <w:w w:val="103"/>
          <w:sz w:val="22"/>
          <w:szCs w:val="22"/>
        </w:rPr>
        <w:t>“</w:t>
      </w:r>
      <w:r w:rsidR="008901C7">
        <w:rPr>
          <w:rFonts w:eastAsia="Arial"/>
          <w:w w:val="103"/>
          <w:sz w:val="22"/>
          <w:szCs w:val="22"/>
        </w:rPr>
        <w:t>Medieval Texts and Modern Podcasts: Lessons in Digital Media Pedagogy</w:t>
      </w:r>
      <w:r w:rsidR="005248B4" w:rsidRPr="00960E7F">
        <w:rPr>
          <w:rFonts w:eastAsia="Arial"/>
          <w:w w:val="103"/>
          <w:sz w:val="22"/>
          <w:szCs w:val="22"/>
        </w:rPr>
        <w:t>”</w:t>
      </w:r>
    </w:p>
    <w:p w14:paraId="4C399944" w14:textId="2BD69CDD" w:rsidR="005248B4" w:rsidRDefault="008901C7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Julia C. Bullock</w:t>
      </w:r>
      <w:r w:rsidR="005248B4" w:rsidRPr="00960E7F">
        <w:rPr>
          <w:rFonts w:eastAsia="Arial"/>
          <w:w w:val="103"/>
          <w:sz w:val="22"/>
          <w:szCs w:val="22"/>
        </w:rPr>
        <w:t xml:space="preserve"> (</w:t>
      </w:r>
      <w:r>
        <w:rPr>
          <w:rFonts w:eastAsia="Arial"/>
          <w:w w:val="103"/>
          <w:sz w:val="22"/>
          <w:szCs w:val="22"/>
        </w:rPr>
        <w:t>Emory</w:t>
      </w:r>
      <w:r w:rsidR="005248B4" w:rsidRPr="00960E7F">
        <w:rPr>
          <w:rFonts w:eastAsia="Arial"/>
          <w:w w:val="103"/>
          <w:sz w:val="22"/>
          <w:szCs w:val="22"/>
        </w:rPr>
        <w:t>), “</w:t>
      </w:r>
      <w:r>
        <w:rPr>
          <w:rFonts w:eastAsia="Arial"/>
          <w:w w:val="103"/>
          <w:sz w:val="22"/>
          <w:szCs w:val="22"/>
        </w:rPr>
        <w:t xml:space="preserve">Beauvoir in Japan: </w:t>
      </w:r>
      <w:r>
        <w:rPr>
          <w:rFonts w:eastAsia="Arial"/>
          <w:i/>
          <w:iCs/>
          <w:w w:val="103"/>
          <w:sz w:val="22"/>
          <w:szCs w:val="22"/>
        </w:rPr>
        <w:t>The Second Sex</w:t>
      </w:r>
      <w:r>
        <w:rPr>
          <w:rFonts w:eastAsia="Arial"/>
          <w:w w:val="103"/>
          <w:sz w:val="22"/>
          <w:szCs w:val="22"/>
        </w:rPr>
        <w:t xml:space="preserve"> and Japanese Women, 1953-2000</w:t>
      </w:r>
      <w:r w:rsidR="005248B4" w:rsidRPr="00960E7F">
        <w:rPr>
          <w:rFonts w:eastAsia="Arial"/>
          <w:w w:val="103"/>
          <w:sz w:val="22"/>
          <w:szCs w:val="22"/>
        </w:rPr>
        <w:t>”</w:t>
      </w:r>
    </w:p>
    <w:p w14:paraId="101B4EA1" w14:textId="141B2DBB" w:rsidR="008901C7" w:rsidRDefault="008901C7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Thomas Gaubatz (RIJS Postdoctoral Fellow), “Ihara Saikaku’s Aphoristic Rationalism: Economic Causality in 17</w:t>
      </w:r>
      <w:r w:rsidRPr="008901C7">
        <w:rPr>
          <w:rFonts w:eastAsia="Arial"/>
          <w:w w:val="103"/>
          <w:sz w:val="22"/>
          <w:szCs w:val="22"/>
          <w:vertAlign w:val="superscript"/>
        </w:rPr>
        <w:t>th</w:t>
      </w:r>
      <w:r>
        <w:rPr>
          <w:rFonts w:eastAsia="Arial"/>
          <w:w w:val="103"/>
          <w:sz w:val="22"/>
          <w:szCs w:val="22"/>
        </w:rPr>
        <w:t>-Century Prose”</w:t>
      </w:r>
    </w:p>
    <w:p w14:paraId="71B617A7" w14:textId="636CD83B" w:rsidR="00A16183" w:rsidRDefault="00A16183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William M. Tsutsui (RIJS Visiting Professor), “Surimi, Japanese Fisheries, and Global Markets: Environment, Technology, and Politics in Engineered Seafood”</w:t>
      </w:r>
    </w:p>
    <w:p w14:paraId="77EB4939" w14:textId="6B7D8291" w:rsidR="00A16183" w:rsidRDefault="00A16183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Mattias van Ommen (RIJS Postdoctoral Fellow), “Intimate Fantasies: An Ethnography of Online Video Gamers in Contemporary Japan”</w:t>
      </w:r>
    </w:p>
    <w:p w14:paraId="4906E5BE" w14:textId="4879BDB4" w:rsidR="00A16183" w:rsidRDefault="00394FD7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Kate McDonald (UC Santa Barbara), “Foot Work: The Labor of Innovation in Japan’s ‘Transportation Society’”</w:t>
      </w:r>
    </w:p>
    <w:p w14:paraId="016F7C15" w14:textId="33508171" w:rsidR="00394FD7" w:rsidRDefault="00394FD7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>Marvin D. Sterling (Indiana</w:t>
      </w:r>
      <w:r w:rsidR="00231413">
        <w:rPr>
          <w:rFonts w:eastAsia="Arial"/>
          <w:w w:val="103"/>
          <w:sz w:val="22"/>
          <w:szCs w:val="22"/>
        </w:rPr>
        <w:t>, Bloomington</w:t>
      </w:r>
      <w:r>
        <w:rPr>
          <w:rFonts w:eastAsia="Arial"/>
          <w:w w:val="103"/>
          <w:sz w:val="22"/>
          <w:szCs w:val="22"/>
        </w:rPr>
        <w:t>), “Neoliberal Intimacies, Global Blackness, and the ‘</w:t>
      </w:r>
      <w:proofErr w:type="spellStart"/>
      <w:r>
        <w:rPr>
          <w:rFonts w:eastAsia="Arial"/>
          <w:w w:val="103"/>
          <w:sz w:val="22"/>
          <w:szCs w:val="22"/>
        </w:rPr>
        <w:t>Kokujin</w:t>
      </w:r>
      <w:proofErr w:type="spellEnd"/>
      <w:r>
        <w:rPr>
          <w:rFonts w:eastAsia="Arial"/>
          <w:w w:val="103"/>
          <w:sz w:val="22"/>
          <w:szCs w:val="22"/>
        </w:rPr>
        <w:t>-Hafu’ Experience: Toward an</w:t>
      </w:r>
      <w:r w:rsidR="002B03C8">
        <w:rPr>
          <w:rFonts w:eastAsia="Arial"/>
          <w:w w:val="103"/>
          <w:sz w:val="22"/>
          <w:szCs w:val="22"/>
        </w:rPr>
        <w:t xml:space="preserve"> Anthropology of Contemporary Afro-Asia”</w:t>
      </w:r>
    </w:p>
    <w:p w14:paraId="5772C4E9" w14:textId="37C234FE" w:rsidR="002B03C8" w:rsidRDefault="002B03C8" w:rsidP="005248B4">
      <w:pPr>
        <w:pStyle w:val="NoSpacing"/>
        <w:spacing w:after="120"/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t xml:space="preserve">Michaela Kelly (RIJS Postdoctoral Fellow), “Technologies of Motherhood: Women’s Social Networks in Contemporary Low-Fertility </w:t>
      </w:r>
      <w:r w:rsidR="00201467">
        <w:rPr>
          <w:rFonts w:eastAsia="Arial"/>
          <w:w w:val="103"/>
          <w:sz w:val="22"/>
          <w:szCs w:val="22"/>
        </w:rPr>
        <w:t>Japan”</w:t>
      </w:r>
    </w:p>
    <w:p w14:paraId="3077BE9B" w14:textId="60544853" w:rsidR="00201467" w:rsidRDefault="00201467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</w:rPr>
        <w:t xml:space="preserve">Daniele Lauro (RIJS Postdoctoral Fellow), “What’s in a Pilgrimage? Tokugawa Benevolent Rule, the </w:t>
      </w:r>
      <w:proofErr w:type="spellStart"/>
      <w:r>
        <w:rPr>
          <w:rFonts w:eastAsia="Arial"/>
          <w:w w:val="103"/>
          <w:sz w:val="22"/>
          <w:szCs w:val="22"/>
        </w:rPr>
        <w:t>Tenpō</w:t>
      </w:r>
      <w:proofErr w:type="spellEnd"/>
      <w:r>
        <w:rPr>
          <w:rFonts w:eastAsia="Arial"/>
          <w:w w:val="103"/>
          <w:sz w:val="22"/>
          <w:szCs w:val="22"/>
          <w:lang w:val="mi-NZ"/>
        </w:rPr>
        <w:t xml:space="preserve"> Reforms, and Shogun Iey</w:t>
      </w:r>
      <w:r w:rsidR="00186AEA">
        <w:rPr>
          <w:rFonts w:eastAsia="Arial"/>
          <w:w w:val="103"/>
          <w:sz w:val="22"/>
          <w:szCs w:val="22"/>
          <w:lang w:val="mi-NZ"/>
        </w:rPr>
        <w:t>oshi’s Visit to Nikkō in 1843”</w:t>
      </w:r>
    </w:p>
    <w:p w14:paraId="1C677118" w14:textId="6584E428" w:rsidR="00186AEA" w:rsidRDefault="00186AEA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  <w:lang w:val="mi-NZ"/>
        </w:rPr>
        <w:t>Laura Moretti (Cambridge), Book Talk &amp; Discussion: “Pleasure in Profit: Popular Prose in Seventeenth-Century Japan”</w:t>
      </w:r>
    </w:p>
    <w:p w14:paraId="255935AD" w14:textId="58B6526C" w:rsidR="00625E0A" w:rsidRDefault="00625E0A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  <w:lang w:val="mi-NZ"/>
        </w:rPr>
        <w:t>David Mervart (</w:t>
      </w:r>
      <w:r w:rsidR="007D41F2">
        <w:rPr>
          <w:rFonts w:eastAsia="Arial"/>
          <w:w w:val="103"/>
          <w:sz w:val="22"/>
          <w:szCs w:val="22"/>
          <w:lang w:val="mi-NZ"/>
        </w:rPr>
        <w:t xml:space="preserve">Univ. </w:t>
      </w:r>
      <w:r>
        <w:rPr>
          <w:rFonts w:eastAsia="Arial"/>
          <w:w w:val="103"/>
          <w:sz w:val="22"/>
          <w:szCs w:val="22"/>
          <w:lang w:val="mi-NZ"/>
        </w:rPr>
        <w:t>Autonoma de Madrid), “The Missing Colonial Empire: Reading European Histories from within the Sinosphere”</w:t>
      </w:r>
    </w:p>
    <w:p w14:paraId="5AEE6D89" w14:textId="034713DA" w:rsidR="00625E0A" w:rsidRDefault="00625E0A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  <w:lang w:val="mi-NZ"/>
        </w:rPr>
        <w:t xml:space="preserve">Gaye Rowley (Waseda), “In the Shelter of the Pine and the Long Shadow of </w:t>
      </w:r>
      <w:r w:rsidRPr="00625E0A">
        <w:rPr>
          <w:rFonts w:eastAsia="Arial"/>
          <w:i/>
          <w:iCs/>
          <w:w w:val="103"/>
          <w:sz w:val="22"/>
          <w:szCs w:val="22"/>
          <w:lang w:val="mi-NZ"/>
        </w:rPr>
        <w:t>The Tale of Genji</w:t>
      </w:r>
      <w:r>
        <w:rPr>
          <w:rFonts w:eastAsia="Arial"/>
          <w:w w:val="103"/>
          <w:sz w:val="22"/>
          <w:szCs w:val="22"/>
          <w:lang w:val="mi-NZ"/>
        </w:rPr>
        <w:t>”</w:t>
      </w:r>
    </w:p>
    <w:p w14:paraId="49E002C7" w14:textId="67BAC5E7" w:rsidR="00625E0A" w:rsidRDefault="00625E0A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  <w:lang w:val="mi-NZ"/>
        </w:rPr>
        <w:t xml:space="preserve">Reiko Abe Auestad (Oslo), “Autobiographical Writings from a Cognitive Perspective: Affects and Sensibility in </w:t>
      </w:r>
      <w:r w:rsidR="006F128B">
        <w:rPr>
          <w:rFonts w:eastAsia="Arial"/>
          <w:w w:val="103"/>
          <w:sz w:val="22"/>
          <w:szCs w:val="22"/>
          <w:lang w:val="mi-NZ"/>
        </w:rPr>
        <w:t>Shiga Naoya’s Shishosetsu”</w:t>
      </w:r>
    </w:p>
    <w:p w14:paraId="6C43342C" w14:textId="734D535F" w:rsidR="00A77D67" w:rsidRDefault="00A77D67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  <w:lang w:val="mi-NZ"/>
        </w:rPr>
        <w:t>Denise Khor (</w:t>
      </w:r>
      <w:r w:rsidR="00297391">
        <w:rPr>
          <w:rFonts w:eastAsia="Arial"/>
          <w:w w:val="103"/>
          <w:sz w:val="22"/>
          <w:szCs w:val="22"/>
          <w:lang w:val="mi-NZ"/>
        </w:rPr>
        <w:t>UMass</w:t>
      </w:r>
      <w:r>
        <w:rPr>
          <w:rFonts w:eastAsia="Arial"/>
          <w:w w:val="103"/>
          <w:sz w:val="22"/>
          <w:szCs w:val="22"/>
          <w:lang w:val="mi-NZ"/>
        </w:rPr>
        <w:t xml:space="preserve"> Boston), “Audible Divides: Japanese Americans and Cinema’s Sound Transition”</w:t>
      </w:r>
    </w:p>
    <w:p w14:paraId="6C75F9A6" w14:textId="7E679B39" w:rsidR="00297391" w:rsidRPr="00201467" w:rsidRDefault="00297391" w:rsidP="005248B4">
      <w:pPr>
        <w:pStyle w:val="NoSpacing"/>
        <w:spacing w:after="120"/>
        <w:rPr>
          <w:rFonts w:eastAsia="Arial"/>
          <w:w w:val="103"/>
          <w:sz w:val="22"/>
          <w:szCs w:val="22"/>
          <w:lang w:val="mi-NZ"/>
        </w:rPr>
      </w:pPr>
      <w:r>
        <w:rPr>
          <w:rFonts w:eastAsia="Arial"/>
          <w:w w:val="103"/>
          <w:sz w:val="22"/>
          <w:szCs w:val="22"/>
          <w:lang w:val="mi-NZ"/>
        </w:rPr>
        <w:t>Shigehisa Kuriyama (Harvard), “How to Evoke Happy Ordinary Places – Hints from 19</w:t>
      </w:r>
      <w:r w:rsidRPr="00297391">
        <w:rPr>
          <w:rFonts w:eastAsia="Arial"/>
          <w:w w:val="103"/>
          <w:sz w:val="22"/>
          <w:szCs w:val="22"/>
          <w:vertAlign w:val="superscript"/>
          <w:lang w:val="mi-NZ"/>
        </w:rPr>
        <w:t>th</w:t>
      </w:r>
      <w:r>
        <w:rPr>
          <w:rFonts w:eastAsia="Arial"/>
          <w:w w:val="103"/>
          <w:sz w:val="22"/>
          <w:szCs w:val="22"/>
          <w:lang w:val="mi-NZ"/>
        </w:rPr>
        <w:t>-Century Japan”</w:t>
      </w:r>
    </w:p>
    <w:p w14:paraId="0874F4D9" w14:textId="77777777" w:rsidR="00B52758" w:rsidRDefault="00B52758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26C74277" w14:textId="15E4E013" w:rsidR="00490DC6" w:rsidRDefault="00960E7F" w:rsidP="00490DC6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9-2020</w:t>
      </w:r>
    </w:p>
    <w:p w14:paraId="4C062F9F" w14:textId="77777777" w:rsidR="00490DC6" w:rsidRDefault="00490DC6" w:rsidP="00490DC6">
      <w:pPr>
        <w:spacing w:after="120"/>
        <w:rPr>
          <w:rFonts w:eastAsia="Arial"/>
          <w:b/>
          <w:w w:val="103"/>
          <w:sz w:val="22"/>
          <w:szCs w:val="22"/>
          <w:u w:val="single" w:color="000000"/>
        </w:rPr>
      </w:pPr>
    </w:p>
    <w:p w14:paraId="20733529" w14:textId="65ABDAEE" w:rsidR="00960E7F" w:rsidRPr="00490DC6" w:rsidRDefault="00960E7F" w:rsidP="00490DC6">
      <w:pPr>
        <w:spacing w:after="120"/>
        <w:rPr>
          <w:rFonts w:eastAsia="Arial"/>
          <w:b/>
          <w:w w:val="103"/>
          <w:sz w:val="22"/>
          <w:szCs w:val="22"/>
          <w:u w:val="single" w:color="000000"/>
        </w:rPr>
      </w:pPr>
      <w:r w:rsidRPr="00960E7F">
        <w:rPr>
          <w:rFonts w:eastAsia="Arial"/>
          <w:w w:val="103"/>
          <w:sz w:val="22"/>
          <w:szCs w:val="22"/>
        </w:rPr>
        <w:t>Alexander Zahlten (Harvard), “Left to the Occult: Networks &amp; Media Culture in Japan, 1960s-1990s”</w:t>
      </w:r>
    </w:p>
    <w:p w14:paraId="0A6FFC04" w14:textId="16B2D541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David H. Slater (Sophia), “New Refugee Flows into Japan: Oral Narratives Research and Community Support”</w:t>
      </w:r>
    </w:p>
    <w:p w14:paraId="3E11C624" w14:textId="505CE465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Carol Gluck (Columbia), “Postwar Japan: A Pre-Postmortem”</w:t>
      </w:r>
    </w:p>
    <w:p w14:paraId="30966FE0" w14:textId="2668708D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Bryan D. Lowe (Princeton), “The Fragility of Connection: Roads, State, and Religion in Ancient Japan”</w:t>
      </w:r>
    </w:p>
    <w:p w14:paraId="5B588FB2" w14:textId="4BE8E0EB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Kaoru Hayashi (RIJS Postdoctoral Fellow), “Mononoke at the Bedside: Redefining Spirits and Kinship in The Tale of Genji”</w:t>
      </w:r>
    </w:p>
    <w:p w14:paraId="772B2B9D" w14:textId="0EEF591C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Shoichi Iwasaki (UC</w:t>
      </w:r>
      <w:r w:rsidR="00E71085">
        <w:rPr>
          <w:rFonts w:eastAsia="Arial"/>
          <w:w w:val="103"/>
          <w:sz w:val="22"/>
          <w:szCs w:val="22"/>
        </w:rPr>
        <w:t>LA</w:t>
      </w:r>
      <w:r w:rsidRPr="00960E7F">
        <w:rPr>
          <w:rFonts w:eastAsia="Arial"/>
          <w:w w:val="103"/>
          <w:sz w:val="22"/>
          <w:szCs w:val="22"/>
        </w:rPr>
        <w:t>), “Which Languages are to be Saved and How? An Examination of the Ryukyuan Languages”</w:t>
      </w:r>
    </w:p>
    <w:p w14:paraId="308354B3" w14:textId="5FD6BF5F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 xml:space="preserve">Trent E. Maxey (Amherst </w:t>
      </w:r>
      <w:r w:rsidR="00174D56">
        <w:rPr>
          <w:rFonts w:eastAsia="Arial"/>
          <w:w w:val="103"/>
          <w:sz w:val="22"/>
          <w:szCs w:val="22"/>
        </w:rPr>
        <w:t>Coll.</w:t>
      </w:r>
      <w:r w:rsidRPr="00960E7F">
        <w:rPr>
          <w:rFonts w:eastAsia="Arial"/>
          <w:w w:val="103"/>
          <w:sz w:val="22"/>
          <w:szCs w:val="22"/>
        </w:rPr>
        <w:t>), “The Automobile and its Drivers in Imperial Japan”</w:t>
      </w:r>
    </w:p>
    <w:p w14:paraId="6E3D5FD3" w14:textId="31ACD375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Sherry Fowler (Kansas), “Over and Underwater Adventures of Buddhist Bells in Japan”</w:t>
      </w:r>
    </w:p>
    <w:p w14:paraId="498E55E4" w14:textId="1C34D3C4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 xml:space="preserve">Hiromi Mizuno (Minnesota), “Reclaiming Land, Reframing History: </w:t>
      </w:r>
      <w:proofErr w:type="spellStart"/>
      <w:r w:rsidRPr="00960E7F">
        <w:rPr>
          <w:rFonts w:eastAsia="Arial"/>
          <w:w w:val="103"/>
          <w:sz w:val="22"/>
          <w:szCs w:val="22"/>
        </w:rPr>
        <w:t>Kaitaku</w:t>
      </w:r>
      <w:proofErr w:type="spellEnd"/>
      <w:r w:rsidRPr="00960E7F">
        <w:rPr>
          <w:rFonts w:eastAsia="Arial"/>
          <w:w w:val="103"/>
          <w:sz w:val="22"/>
          <w:szCs w:val="22"/>
        </w:rPr>
        <w:t xml:space="preserve"> Genealogies and Modern Japan”</w:t>
      </w:r>
    </w:p>
    <w:p w14:paraId="1B3E03F8" w14:textId="03A641BE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Ryo Morimoto (Princeton), “Wild Boar Chase and Mononoke Wonderland: The Half-Life Politics of Nuclear Things in Coastal Fukushima”</w:t>
      </w:r>
    </w:p>
    <w:p w14:paraId="56A75D82" w14:textId="36F582C3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Jolyon Thomas (Pennsylvania), “Faking Liberties: Religious Freedom and the American Occupation of Japan”</w:t>
      </w:r>
    </w:p>
    <w:p w14:paraId="417C4CBF" w14:textId="75D99351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Christine Marran (Minnesota), “Japanese Literature in an Age of Rising Seas”</w:t>
      </w:r>
    </w:p>
    <w:p w14:paraId="3C0E0461" w14:textId="6F25BF0A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 xml:space="preserve">Lewis Bremner (RIJS Postdoctoral Fellow), “Magic Lantern Technology, Transnational Knowledge, and the </w:t>
      </w:r>
      <w:r w:rsidR="00490DC6">
        <w:rPr>
          <w:rFonts w:eastAsia="Arial"/>
          <w:w w:val="103"/>
          <w:sz w:val="22"/>
          <w:szCs w:val="22"/>
        </w:rPr>
        <w:t>‘</w:t>
      </w:r>
      <w:r w:rsidRPr="00960E7F">
        <w:rPr>
          <w:rFonts w:eastAsia="Arial"/>
          <w:w w:val="103"/>
          <w:sz w:val="22"/>
          <w:szCs w:val="22"/>
        </w:rPr>
        <w:t>Living Machine</w:t>
      </w:r>
      <w:r w:rsidR="00490DC6">
        <w:rPr>
          <w:rFonts w:eastAsia="Arial"/>
          <w:w w:val="103"/>
          <w:sz w:val="22"/>
          <w:szCs w:val="22"/>
        </w:rPr>
        <w:t xml:space="preserve">’ </w:t>
      </w:r>
      <w:r w:rsidRPr="00960E7F">
        <w:rPr>
          <w:rFonts w:eastAsia="Arial"/>
          <w:w w:val="103"/>
          <w:sz w:val="22"/>
          <w:szCs w:val="22"/>
        </w:rPr>
        <w:t>in Tokugawa Japan”</w:t>
      </w:r>
    </w:p>
    <w:p w14:paraId="00C6AAA6" w14:textId="14CF7574" w:rsidR="00960E7F" w:rsidRPr="00960E7F" w:rsidRDefault="00960E7F" w:rsidP="00490DC6">
      <w:pPr>
        <w:pStyle w:val="NoSpacing"/>
        <w:spacing w:after="120"/>
        <w:rPr>
          <w:rFonts w:eastAsia="Arial"/>
          <w:w w:val="103"/>
          <w:sz w:val="22"/>
          <w:szCs w:val="22"/>
        </w:rPr>
      </w:pPr>
      <w:r w:rsidRPr="00960E7F">
        <w:rPr>
          <w:rFonts w:eastAsia="Arial"/>
          <w:w w:val="103"/>
          <w:sz w:val="22"/>
          <w:szCs w:val="22"/>
        </w:rPr>
        <w:t>Roger Goodman (Oxford), “Family-run Universities in Japan: Sources of Inbuilt Resilience in the Face of Demographic Pressure, 1992-2030”</w:t>
      </w:r>
    </w:p>
    <w:p w14:paraId="4A226A62" w14:textId="2433EE2B" w:rsidR="00490DC6" w:rsidRDefault="00960E7F" w:rsidP="00490DC6">
      <w:pPr>
        <w:pStyle w:val="NoSpacing"/>
        <w:spacing w:after="120"/>
        <w:rPr>
          <w:rFonts w:eastAsia="Arial"/>
          <w:w w:val="103"/>
        </w:rPr>
      </w:pPr>
      <w:r w:rsidRPr="00960E7F">
        <w:rPr>
          <w:rFonts w:eastAsia="Arial"/>
          <w:w w:val="103"/>
          <w:sz w:val="22"/>
          <w:szCs w:val="22"/>
        </w:rPr>
        <w:t xml:space="preserve">Yuki Asahina (RIJS Postdoctoral Fellow), “Merit or </w:t>
      </w:r>
      <w:proofErr w:type="gramStart"/>
      <w:r w:rsidRPr="00960E7F">
        <w:rPr>
          <w:rFonts w:eastAsia="Arial"/>
          <w:w w:val="103"/>
          <w:sz w:val="22"/>
          <w:szCs w:val="22"/>
        </w:rPr>
        <w:t>Inheritance?:</w:t>
      </w:r>
      <w:proofErr w:type="gramEnd"/>
      <w:r w:rsidRPr="00960E7F">
        <w:rPr>
          <w:rFonts w:eastAsia="Arial"/>
          <w:w w:val="103"/>
          <w:sz w:val="22"/>
          <w:szCs w:val="22"/>
        </w:rPr>
        <w:t xml:space="preserve"> How Young Adults Understand Inequality in Japan and Korea”</w:t>
      </w:r>
    </w:p>
    <w:p w14:paraId="7744B1DF" w14:textId="77777777" w:rsidR="00490DC6" w:rsidRDefault="00490DC6">
      <w:pPr>
        <w:rPr>
          <w:rFonts w:eastAsia="Arial"/>
          <w:w w:val="103"/>
        </w:rPr>
      </w:pPr>
      <w:r>
        <w:rPr>
          <w:rFonts w:eastAsia="Arial"/>
          <w:w w:val="103"/>
        </w:rPr>
        <w:br w:type="page"/>
      </w:r>
    </w:p>
    <w:p w14:paraId="46667FBB" w14:textId="5D6575AF" w:rsidR="00DC2C30" w:rsidRDefault="00DC2C30">
      <w:pPr>
        <w:rPr>
          <w:rFonts w:eastAsia="Arial"/>
          <w:bCs/>
          <w:w w:val="103"/>
          <w:sz w:val="22"/>
          <w:szCs w:val="22"/>
          <w:u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8-2019</w:t>
      </w:r>
    </w:p>
    <w:p w14:paraId="2FEFC879" w14:textId="77777777" w:rsidR="00490DC6" w:rsidRDefault="00490DC6" w:rsidP="00DC2C30">
      <w:pPr>
        <w:snapToGrid w:val="0"/>
        <w:spacing w:after="120"/>
        <w:ind w:right="20"/>
        <w:rPr>
          <w:rFonts w:eastAsia="Arial"/>
          <w:bCs/>
          <w:w w:val="103"/>
          <w:sz w:val="22"/>
          <w:szCs w:val="22"/>
          <w:u w:color="000000"/>
        </w:rPr>
      </w:pPr>
    </w:p>
    <w:p w14:paraId="3B211135" w14:textId="05FB5A6A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Helen Hardacre</w:t>
      </w:r>
      <w:r w:rsidR="00960E7F">
        <w:rPr>
          <w:rFonts w:eastAsia="Arial"/>
          <w:w w:val="103"/>
          <w:sz w:val="22"/>
          <w:szCs w:val="22"/>
        </w:rPr>
        <w:t xml:space="preserve"> </w:t>
      </w:r>
      <w:r w:rsidRPr="00DC2C30">
        <w:rPr>
          <w:rFonts w:eastAsia="Arial"/>
          <w:w w:val="103"/>
          <w:sz w:val="22"/>
          <w:szCs w:val="22"/>
        </w:rPr>
        <w:t>(Harvard), “The Japanese Enthronement Ceremonies of 2019: Ancient Ritual Meets Contemporary Politics”</w:t>
      </w:r>
    </w:p>
    <w:p w14:paraId="7E9E01FB" w14:textId="02664848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Kenneth Ruoff</w:t>
      </w:r>
      <w:r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Portland State</w:t>
      </w:r>
      <w:r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The Heisei Monarchy (1989-present) and the Future of the Japanese Monarchy</w:t>
      </w:r>
      <w:r>
        <w:rPr>
          <w:rFonts w:eastAsia="Arial"/>
          <w:w w:val="103"/>
          <w:sz w:val="22"/>
          <w:szCs w:val="22"/>
        </w:rPr>
        <w:t>”</w:t>
      </w:r>
    </w:p>
    <w:p w14:paraId="0EBEF153" w14:textId="77777777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Julia Alekseyev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RIJS Postdoctoral Fellow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Cinema-Truth in 1960s Japan: Critiques of Objectivity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4E3CA96F" w14:textId="69BFE94E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Ken Tadashi Oshim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Washington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In Between Space: Frank Lloyd Wright’s Interchange with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083CEE94" w14:textId="77777777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Michael Abele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RIJS Postdoctoral Fellow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Peasants, Skinners, and Dead Cattle: Capitalist Transformation of Property Rights in Rural Tokugawa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249962C8" w14:textId="77777777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Mari Ishid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RIJS Postdoctoral Fellow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Imperial Literature and the Voices of Others: Ideological Visions of the Multiethnic Japanese Empire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2B6F6348" w14:textId="09A417AC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Benjamin Uchiyam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U</w:t>
      </w:r>
      <w:r w:rsidR="00D26304">
        <w:rPr>
          <w:rFonts w:eastAsia="Arial"/>
          <w:w w:val="103"/>
          <w:sz w:val="22"/>
          <w:szCs w:val="22"/>
        </w:rPr>
        <w:t>SC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The Hundred Man Killing Contest and the Birth of Carnival War in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6B4085B7" w14:textId="412D8FDA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Vyjayanthi Ratnam Selinger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 xml:space="preserve">Bowdoin </w:t>
      </w:r>
      <w:r w:rsidR="0010406F">
        <w:rPr>
          <w:rFonts w:eastAsia="Arial"/>
          <w:w w:val="103"/>
          <w:sz w:val="22"/>
          <w:szCs w:val="22"/>
        </w:rPr>
        <w:t>Coll.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War Without Blood? The Curious Itinerary of a Taboo Fluid in Medieval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25569F0A" w14:textId="729C8F73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Brian Steininger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Princeton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Rhyming Machines: Textual Technologies in Medieval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0720094B" w14:textId="2AE4C66D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Andrew Gordon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Harvard</w:t>
      </w:r>
      <w:r w:rsidR="00246C39">
        <w:rPr>
          <w:rFonts w:eastAsia="Arial"/>
          <w:w w:val="103"/>
          <w:sz w:val="22"/>
          <w:szCs w:val="22"/>
        </w:rPr>
        <w:t>), “‘</w:t>
      </w:r>
      <w:r w:rsidRPr="00DC2C30">
        <w:rPr>
          <w:rFonts w:eastAsia="Arial"/>
          <w:w w:val="103"/>
          <w:sz w:val="22"/>
          <w:szCs w:val="22"/>
        </w:rPr>
        <w:t>Dark Tourism</w:t>
      </w:r>
      <w:r w:rsidR="00246C39">
        <w:rPr>
          <w:rFonts w:eastAsia="Arial"/>
          <w:w w:val="103"/>
          <w:sz w:val="22"/>
          <w:szCs w:val="22"/>
        </w:rPr>
        <w:t>’</w:t>
      </w:r>
      <w:r w:rsidRPr="00DC2C30">
        <w:rPr>
          <w:rFonts w:eastAsia="Arial"/>
          <w:w w:val="103"/>
          <w:sz w:val="22"/>
          <w:szCs w:val="22"/>
        </w:rPr>
        <w:t xml:space="preserve"> in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731140BC" w14:textId="3F33377F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Brian Platt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George Mason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The Sadness of Old Things: The Fate of an Ancient Monument in Tokugawa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77ED58DD" w14:textId="77777777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Lisa Hofmann-Kurod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RIJS Postdoctoral Fellow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Blood Ties: Critiques of the Family in Early 20th Century Japanese Literature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67771E21" w14:textId="20C4F68D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 xml:space="preserve">Duncan </w:t>
      </w:r>
      <w:proofErr w:type="spellStart"/>
      <w:r w:rsidRPr="00DC2C30">
        <w:rPr>
          <w:rFonts w:eastAsia="Arial"/>
          <w:w w:val="103"/>
          <w:sz w:val="22"/>
          <w:szCs w:val="22"/>
        </w:rPr>
        <w:t>Ryūken</w:t>
      </w:r>
      <w:proofErr w:type="spellEnd"/>
      <w:r w:rsidRPr="00DC2C30">
        <w:rPr>
          <w:rFonts w:eastAsia="Arial"/>
          <w:w w:val="103"/>
          <w:sz w:val="22"/>
          <w:szCs w:val="22"/>
        </w:rPr>
        <w:t xml:space="preserve"> Williams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="0010406F">
        <w:rPr>
          <w:rFonts w:eastAsia="Arial"/>
          <w:w w:val="103"/>
          <w:sz w:val="22"/>
          <w:szCs w:val="22"/>
        </w:rPr>
        <w:t>USC</w:t>
      </w:r>
      <w:r w:rsidR="00246C39">
        <w:rPr>
          <w:rFonts w:eastAsia="Arial"/>
          <w:w w:val="103"/>
          <w:sz w:val="22"/>
          <w:szCs w:val="22"/>
        </w:rPr>
        <w:t xml:space="preserve">), </w:t>
      </w:r>
      <w:r w:rsidRPr="00DC2C30">
        <w:rPr>
          <w:rFonts w:eastAsia="Arial"/>
          <w:w w:val="103"/>
          <w:sz w:val="22"/>
          <w:szCs w:val="22"/>
        </w:rPr>
        <w:t xml:space="preserve">BOOK TALK: </w:t>
      </w:r>
      <w:r w:rsidR="00246C39">
        <w:rPr>
          <w:rFonts w:eastAsia="Arial"/>
          <w:w w:val="103"/>
          <w:sz w:val="22"/>
          <w:szCs w:val="22"/>
        </w:rPr>
        <w:t>“</w:t>
      </w:r>
      <w:r w:rsidRPr="00DC2C30">
        <w:rPr>
          <w:rFonts w:eastAsia="Arial"/>
          <w:w w:val="103"/>
          <w:sz w:val="22"/>
          <w:szCs w:val="22"/>
        </w:rPr>
        <w:t>American Sutra: Buddhism and the Incarceration of Japanese Americans during WWII</w:t>
      </w:r>
      <w:r w:rsidR="00246C39">
        <w:rPr>
          <w:rFonts w:eastAsia="Arial"/>
          <w:w w:val="103"/>
          <w:sz w:val="22"/>
          <w:szCs w:val="22"/>
        </w:rPr>
        <w:t>,” with discussion by</w:t>
      </w:r>
      <w:r w:rsidRPr="00DC2C30">
        <w:rPr>
          <w:rFonts w:eastAsia="Arial"/>
          <w:w w:val="103"/>
          <w:sz w:val="22"/>
          <w:szCs w:val="22"/>
        </w:rPr>
        <w:t xml:space="preserve"> Diana Eck (Harvard)</w:t>
      </w:r>
      <w:r w:rsidR="00246C39">
        <w:rPr>
          <w:rFonts w:eastAsia="Arial"/>
          <w:w w:val="103"/>
          <w:sz w:val="22"/>
          <w:szCs w:val="22"/>
        </w:rPr>
        <w:t xml:space="preserve"> and </w:t>
      </w:r>
      <w:r w:rsidRPr="00DC2C30">
        <w:rPr>
          <w:rFonts w:eastAsia="Arial"/>
          <w:w w:val="103"/>
          <w:sz w:val="22"/>
          <w:szCs w:val="22"/>
        </w:rPr>
        <w:t>Stephen Prothero (</w:t>
      </w:r>
      <w:r w:rsidR="0010406F">
        <w:rPr>
          <w:rFonts w:eastAsia="Arial"/>
          <w:w w:val="103"/>
          <w:sz w:val="22"/>
          <w:szCs w:val="22"/>
        </w:rPr>
        <w:t>BU</w:t>
      </w:r>
      <w:r w:rsidRPr="00DC2C30">
        <w:rPr>
          <w:rFonts w:eastAsia="Arial"/>
          <w:w w:val="103"/>
          <w:sz w:val="22"/>
          <w:szCs w:val="22"/>
        </w:rPr>
        <w:t>)</w:t>
      </w:r>
    </w:p>
    <w:p w14:paraId="5FCBBDF7" w14:textId="5631C7B4" w:rsidR="00246C39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 xml:space="preserve">Brett de Bary </w:t>
      </w:r>
      <w:r w:rsidR="00246C39">
        <w:rPr>
          <w:rFonts w:eastAsia="Arial"/>
          <w:w w:val="103"/>
          <w:sz w:val="22"/>
          <w:szCs w:val="22"/>
        </w:rPr>
        <w:t>(</w:t>
      </w:r>
      <w:r w:rsidRPr="00DC2C30">
        <w:rPr>
          <w:rFonts w:eastAsia="Arial"/>
          <w:w w:val="103"/>
          <w:sz w:val="22"/>
          <w:szCs w:val="22"/>
        </w:rPr>
        <w:t>Cornell</w:t>
      </w:r>
      <w:r w:rsidR="00246C39">
        <w:rPr>
          <w:rFonts w:eastAsia="Arial"/>
          <w:w w:val="103"/>
          <w:sz w:val="22"/>
          <w:szCs w:val="22"/>
        </w:rPr>
        <w:t>) “</w:t>
      </w:r>
      <w:r w:rsidRPr="00DC2C30">
        <w:rPr>
          <w:rFonts w:eastAsia="Arial"/>
          <w:w w:val="103"/>
          <w:sz w:val="22"/>
          <w:szCs w:val="22"/>
        </w:rPr>
        <w:t xml:space="preserve">Theory, Fiction, and the Lightness of Translation in the Literature of </w:t>
      </w:r>
      <w:proofErr w:type="spellStart"/>
      <w:r w:rsidRPr="00DC2C30">
        <w:rPr>
          <w:rFonts w:eastAsia="Arial"/>
          <w:w w:val="103"/>
          <w:sz w:val="22"/>
          <w:szCs w:val="22"/>
        </w:rPr>
        <w:t>Tawada</w:t>
      </w:r>
      <w:proofErr w:type="spellEnd"/>
      <w:r w:rsidRPr="00DC2C30">
        <w:rPr>
          <w:rFonts w:eastAsia="Arial"/>
          <w:w w:val="103"/>
          <w:sz w:val="22"/>
          <w:szCs w:val="22"/>
        </w:rPr>
        <w:t xml:space="preserve"> Yoko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26438EBD" w14:textId="77777777" w:rsidR="00DC2C30" w:rsidRPr="00DC2C30" w:rsidRDefault="00DC2C30" w:rsidP="00DC2C30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Shigeru Miyagaw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MIT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What is the source of politeness when you use the –</w:t>
      </w:r>
      <w:proofErr w:type="spellStart"/>
      <w:r w:rsidRPr="00DC2C30">
        <w:rPr>
          <w:rFonts w:eastAsia="Arial"/>
          <w:w w:val="103"/>
          <w:sz w:val="22"/>
          <w:szCs w:val="22"/>
        </w:rPr>
        <w:t>masu</w:t>
      </w:r>
      <w:proofErr w:type="spellEnd"/>
      <w:r w:rsidRPr="00DC2C30">
        <w:rPr>
          <w:rFonts w:eastAsia="Arial"/>
          <w:w w:val="103"/>
          <w:sz w:val="22"/>
          <w:szCs w:val="22"/>
        </w:rPr>
        <w:t xml:space="preserve"> form?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08C7B29E" w14:textId="3685095F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William Kelly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Yale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 xml:space="preserve">85 Years of </w:t>
      </w:r>
      <w:proofErr w:type="spellStart"/>
      <w:r w:rsidRPr="00DC2C30">
        <w:rPr>
          <w:rFonts w:eastAsia="Arial"/>
          <w:w w:val="103"/>
          <w:sz w:val="22"/>
          <w:szCs w:val="22"/>
        </w:rPr>
        <w:t>Suye</w:t>
      </w:r>
      <w:proofErr w:type="spellEnd"/>
      <w:r w:rsidRPr="00DC2C30">
        <w:rPr>
          <w:rFonts w:eastAsia="Arial"/>
          <w:w w:val="103"/>
          <w:sz w:val="22"/>
          <w:szCs w:val="22"/>
        </w:rPr>
        <w:t xml:space="preserve"> Mura: The Life History of a Japanese Village—and its Anthropology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701C1596" w14:textId="51B8B859" w:rsidR="00DC2C30" w:rsidRPr="00DC2C30" w:rsidRDefault="00DC2C30" w:rsidP="00246C39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>Mark Ravina</w:t>
      </w:r>
      <w:r w:rsidR="00246C39">
        <w:rPr>
          <w:rFonts w:eastAsia="Arial"/>
          <w:w w:val="103"/>
          <w:sz w:val="22"/>
          <w:szCs w:val="22"/>
        </w:rPr>
        <w:t xml:space="preserve"> (</w:t>
      </w:r>
      <w:r w:rsidRPr="00DC2C30">
        <w:rPr>
          <w:rFonts w:eastAsia="Arial"/>
          <w:w w:val="103"/>
          <w:sz w:val="22"/>
          <w:szCs w:val="22"/>
        </w:rPr>
        <w:t>Emory</w:t>
      </w:r>
      <w:r w:rsidR="00246C39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Mapping Missing Monks: A Digital Humanities Perspective on the Persecution of Buddhism in Early Meiji Japan</w:t>
      </w:r>
      <w:r w:rsidR="00246C39">
        <w:rPr>
          <w:rFonts w:eastAsia="Arial"/>
          <w:w w:val="103"/>
          <w:sz w:val="22"/>
          <w:szCs w:val="22"/>
        </w:rPr>
        <w:t>”</w:t>
      </w:r>
    </w:p>
    <w:p w14:paraId="0075128F" w14:textId="77777777" w:rsidR="00DC2C30" w:rsidRPr="00DC2C30" w:rsidRDefault="00DC2C30" w:rsidP="002567FD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 xml:space="preserve">Robert Hegwood </w:t>
      </w:r>
      <w:r w:rsidR="002567FD">
        <w:rPr>
          <w:rFonts w:eastAsia="Arial"/>
          <w:w w:val="103"/>
          <w:sz w:val="22"/>
          <w:szCs w:val="22"/>
        </w:rPr>
        <w:t>(</w:t>
      </w:r>
      <w:r w:rsidRPr="00DC2C30">
        <w:rPr>
          <w:rFonts w:eastAsia="Arial"/>
          <w:w w:val="103"/>
          <w:sz w:val="22"/>
          <w:szCs w:val="22"/>
        </w:rPr>
        <w:t>RIJS Postdoctoral Fellow</w:t>
      </w:r>
      <w:r w:rsidR="002567FD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Japan at Treasure Island: Diasporic Diplomacy at the San Francisco International Exposition, 1939-1940</w:t>
      </w:r>
      <w:r w:rsidR="002567FD">
        <w:rPr>
          <w:rFonts w:eastAsia="Arial"/>
          <w:w w:val="103"/>
          <w:sz w:val="22"/>
          <w:szCs w:val="22"/>
        </w:rPr>
        <w:t>”</w:t>
      </w:r>
      <w:r w:rsidR="002567FD" w:rsidRPr="00DC2C30">
        <w:rPr>
          <w:rFonts w:eastAsia="Arial"/>
          <w:w w:val="103"/>
          <w:sz w:val="22"/>
          <w:szCs w:val="22"/>
        </w:rPr>
        <w:t xml:space="preserve"> </w:t>
      </w:r>
    </w:p>
    <w:p w14:paraId="26559D31" w14:textId="134ED11B" w:rsidR="00DC2C30" w:rsidRPr="00DC2C30" w:rsidRDefault="00DC2C30" w:rsidP="002567FD">
      <w:pPr>
        <w:snapToGrid w:val="0"/>
        <w:spacing w:after="120"/>
        <w:ind w:right="20"/>
        <w:rPr>
          <w:rFonts w:eastAsia="Arial"/>
          <w:w w:val="103"/>
          <w:sz w:val="22"/>
          <w:szCs w:val="22"/>
        </w:rPr>
      </w:pPr>
      <w:r w:rsidRPr="00DC2C30">
        <w:rPr>
          <w:rFonts w:eastAsia="Arial"/>
          <w:w w:val="103"/>
          <w:sz w:val="22"/>
          <w:szCs w:val="22"/>
        </w:rPr>
        <w:t xml:space="preserve">Marnie Anderson </w:t>
      </w:r>
      <w:r w:rsidR="002567FD">
        <w:rPr>
          <w:rFonts w:eastAsia="Arial"/>
          <w:w w:val="103"/>
          <w:sz w:val="22"/>
          <w:szCs w:val="22"/>
        </w:rPr>
        <w:t>(</w:t>
      </w:r>
      <w:r w:rsidRPr="00DC2C30">
        <w:rPr>
          <w:rFonts w:eastAsia="Arial"/>
          <w:w w:val="103"/>
          <w:sz w:val="22"/>
          <w:szCs w:val="22"/>
        </w:rPr>
        <w:t xml:space="preserve">Smith </w:t>
      </w:r>
      <w:r w:rsidR="0010406F">
        <w:rPr>
          <w:rFonts w:eastAsia="Arial"/>
          <w:w w:val="103"/>
          <w:sz w:val="22"/>
          <w:szCs w:val="22"/>
        </w:rPr>
        <w:t>Coll.</w:t>
      </w:r>
      <w:r w:rsidR="002567FD">
        <w:rPr>
          <w:rFonts w:eastAsia="Arial"/>
          <w:w w:val="103"/>
          <w:sz w:val="22"/>
          <w:szCs w:val="22"/>
        </w:rPr>
        <w:t>), “</w:t>
      </w:r>
      <w:r w:rsidRPr="00DC2C30">
        <w:rPr>
          <w:rFonts w:eastAsia="Arial"/>
          <w:w w:val="103"/>
          <w:sz w:val="22"/>
          <w:szCs w:val="22"/>
        </w:rPr>
        <w:t>The Meiji Restoration as a New Start: Politics and Social Reform in the Life of Former Samurai and His Concubine</w:t>
      </w:r>
      <w:r w:rsidR="002567FD">
        <w:rPr>
          <w:rFonts w:eastAsia="Arial"/>
          <w:w w:val="103"/>
          <w:sz w:val="22"/>
          <w:szCs w:val="22"/>
        </w:rPr>
        <w:t>”</w:t>
      </w:r>
    </w:p>
    <w:p w14:paraId="3D7C1ED8" w14:textId="77777777" w:rsidR="00DC2C30" w:rsidRPr="00DC2C30" w:rsidRDefault="00DC2C30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DC2C30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456D5B61" w14:textId="2A3BA9DE" w:rsidR="00490DC6" w:rsidRDefault="003F626B" w:rsidP="008F79C5">
      <w:pPr>
        <w:snapToGrid w:val="0"/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7-2018</w:t>
      </w:r>
    </w:p>
    <w:p w14:paraId="4DF07C25" w14:textId="77777777" w:rsidR="00490DC6" w:rsidRPr="00490DC6" w:rsidRDefault="00490DC6" w:rsidP="008F79C5">
      <w:pPr>
        <w:snapToGrid w:val="0"/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</w:p>
    <w:p w14:paraId="743833BA" w14:textId="1863DDA1" w:rsidR="00107B30" w:rsidRPr="009C187D" w:rsidRDefault="003F626B" w:rsidP="008F79C5">
      <w:pPr>
        <w:snapToGrid w:val="0"/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rnb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t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flic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B2558D6" w14:textId="0E30E86D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top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en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</w:t>
      </w:r>
      <w:r w:rsidR="006B2276">
        <w:rPr>
          <w:rFonts w:eastAsia="Arial"/>
          <w:w w:val="103"/>
          <w:sz w:val="22"/>
          <w:szCs w:val="22"/>
        </w:rPr>
        <w:t>e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ep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-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nt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2CDE3BB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m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ga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erfor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smopolitan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ploma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lish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ffragette,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abo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nd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A65C8B" w14:textId="77777777" w:rsidR="00107B30" w:rsidRPr="009C187D" w:rsidRDefault="003F626B" w:rsidP="008F79C5">
      <w:pPr>
        <w:snapToGrid w:val="0"/>
        <w:spacing w:after="120"/>
        <w:ind w:right="14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d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vi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d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ble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er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C3911A4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man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bin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imal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ocialities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a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fe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f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466B5EA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d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y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lem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rm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pla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rec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35DBD3B" w14:textId="4DAD9CC4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a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nneapolis</w:t>
      </w:r>
      <w:r w:rsidRPr="009C187D">
        <w:rPr>
          <w:rFonts w:eastAsia="Arial"/>
          <w:sz w:val="22"/>
          <w:szCs w:val="22"/>
        </w:rPr>
        <w:t xml:space="preserve"> </w:t>
      </w:r>
      <w:r w:rsidR="002242A4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Muromach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e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E315780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th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vi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tiquit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chronis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ugh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ar-Figh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d-</w:t>
      </w:r>
      <w:r w:rsidR="00107B30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neteen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5F6A5E3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ol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arc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d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l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-Occupi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246CDE1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tthie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y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 xml:space="preserve">Philology in </w:t>
      </w:r>
      <w:r w:rsidR="00107B30" w:rsidRPr="009C187D">
        <w:rPr>
          <w:rFonts w:eastAsia="Arial"/>
          <w:w w:val="103"/>
          <w:sz w:val="22"/>
          <w:szCs w:val="22"/>
        </w:rPr>
        <w:t>18</w:t>
      </w:r>
      <w:r w:rsidR="00107B30" w:rsidRPr="009C187D">
        <w:rPr>
          <w:rFonts w:eastAsia="Arial"/>
          <w:w w:val="103"/>
          <w:sz w:val="22"/>
          <w:szCs w:val="22"/>
          <w:vertAlign w:val="superscript"/>
        </w:rPr>
        <w:t>th</w:t>
      </w:r>
      <w:r w:rsidRPr="009C187D">
        <w:rPr>
          <w:rFonts w:eastAsia="Arial"/>
          <w:w w:val="103"/>
          <w:sz w:val="22"/>
          <w:szCs w:val="22"/>
        </w:rPr>
        <w:t xml:space="preserve"> Century 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1551778" w14:textId="720ED9EF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uny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shi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107B30" w:rsidRPr="009C187D">
        <w:rPr>
          <w:rFonts w:eastAsia="Arial"/>
          <w:w w:val="103"/>
          <w:sz w:val="22"/>
          <w:szCs w:val="22"/>
        </w:rPr>
        <w:t>RIJS Visiting Professor</w:t>
      </w:r>
      <w:r w:rsidR="002242A4">
        <w:rPr>
          <w:rFonts w:eastAsia="Arial"/>
          <w:w w:val="103"/>
          <w:sz w:val="22"/>
          <w:szCs w:val="22"/>
        </w:rPr>
        <w:t>/Tokyo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ca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500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ea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8720B44" w14:textId="4BF30BAC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pp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ates</w:t>
      </w:r>
      <w:r w:rsidRPr="009C187D">
        <w:rPr>
          <w:rFonts w:eastAsia="Arial"/>
          <w:sz w:val="22"/>
          <w:szCs w:val="22"/>
        </w:rPr>
        <w:t xml:space="preserve"> </w:t>
      </w:r>
      <w:r w:rsidR="002242A4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in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iptu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s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ak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ō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="00107B30" w:rsidRPr="009C187D">
        <w:rPr>
          <w:rFonts w:eastAsia="Arial"/>
          <w:w w:val="103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Raishi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aini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ō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semin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ip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Shōgyō</w:t>
      </w:r>
      <w:proofErr w:type="spellEnd"/>
      <w:r w:rsidRPr="009C187D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 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272425" w14:textId="6ACB360A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egu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lar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&amp;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rd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eorget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um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sho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AA25D42" w14:textId="54E7DDC1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tth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Flori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ational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eighborhoo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u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ppor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using, Gentrific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t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cur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y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sak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magasaki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1E08133" w14:textId="77777777" w:rsidR="00AA3EEA" w:rsidRPr="009C187D" w:rsidRDefault="003F626B" w:rsidP="008F79C5">
      <w:pPr>
        <w:snapToGrid w:val="0"/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wa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Ma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ston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bul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uris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th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ship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u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107B30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CC93B4D" w14:textId="65E0E5DA" w:rsidR="00E2053E" w:rsidRPr="009C187D" w:rsidRDefault="003F626B" w:rsidP="00E2053E">
      <w:pPr>
        <w:snapToGrid w:val="0"/>
        <w:spacing w:after="120"/>
        <w:ind w:right="14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w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me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Tekagam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agment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EF4AE2C" w14:textId="77777777" w:rsidR="0012752C" w:rsidRPr="009C187D" w:rsidRDefault="0012752C">
      <w:pPr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br w:type="page"/>
      </w:r>
    </w:p>
    <w:p w14:paraId="3BCABD7A" w14:textId="77777777" w:rsidR="00AA3EEA" w:rsidRPr="009C187D" w:rsidRDefault="003F626B" w:rsidP="0012752C">
      <w:pPr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6-2017</w:t>
      </w:r>
    </w:p>
    <w:p w14:paraId="6BD3D5F2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38C3A2F2" w14:textId="5DF705A2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irstea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2242A4" w:rsidRPr="009C187D">
        <w:rPr>
          <w:rFonts w:eastAsia="Arial"/>
          <w:w w:val="103"/>
          <w:sz w:val="22"/>
          <w:szCs w:val="22"/>
        </w:rPr>
        <w:t>RIJS Visiting Professor</w:t>
      </w:r>
      <w:r w:rsidR="002242A4">
        <w:rPr>
          <w:rFonts w:eastAsia="Arial"/>
          <w:w w:val="103"/>
          <w:sz w:val="22"/>
          <w:szCs w:val="22"/>
        </w:rPr>
        <w:t>/Toronto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n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ntas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44EE57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imbe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creverz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Yakuz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x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vi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b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1C61858" w14:textId="287B45CD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gu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eio</w:t>
      </w:r>
      <w:r w:rsidR="002242A4">
        <w:rPr>
          <w:rFonts w:eastAsia="Arial"/>
          <w:sz w:val="22"/>
          <w:szCs w:val="22"/>
        </w:rPr>
        <w:t>/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or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ing:</w:t>
      </w:r>
      <w:r w:rsidRPr="009C187D">
        <w:rPr>
          <w:rFonts w:eastAsia="Arial"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Tell</w:t>
      </w:r>
      <w:r w:rsidRPr="002242A4">
        <w:rPr>
          <w:rFonts w:eastAsia="Arial"/>
          <w:i/>
          <w:iCs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the</w:t>
      </w:r>
      <w:r w:rsidRPr="002242A4">
        <w:rPr>
          <w:rFonts w:eastAsia="Arial"/>
          <w:i/>
          <w:iCs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Prime</w:t>
      </w:r>
      <w:r w:rsidRPr="002242A4">
        <w:rPr>
          <w:rFonts w:eastAsia="Arial"/>
          <w:i/>
          <w:iCs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Minister</w:t>
      </w:r>
    </w:p>
    <w:p w14:paraId="47A0A316" w14:textId="77777777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ederic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c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.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hilosoph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="0070410B" w:rsidRPr="009C187D">
        <w:rPr>
          <w:rFonts w:eastAsia="Arial"/>
          <w:w w:val="103"/>
          <w:sz w:val="22"/>
          <w:szCs w:val="22"/>
        </w:rPr>
        <w:t>18</w:t>
      </w:r>
      <w:proofErr w:type="gramStart"/>
      <w:r w:rsidR="0070410B" w:rsidRPr="009C187D">
        <w:rPr>
          <w:rFonts w:eastAsia="Arial"/>
          <w:w w:val="103"/>
          <w:sz w:val="22"/>
          <w:szCs w:val="22"/>
          <w:vertAlign w:val="superscript"/>
        </w:rPr>
        <w:t>th</w:t>
      </w:r>
      <w:r w:rsidR="0070410B" w:rsidRPr="009C187D">
        <w:rPr>
          <w:rFonts w:eastAsia="Arial"/>
          <w:w w:val="103"/>
          <w:sz w:val="22"/>
          <w:szCs w:val="22"/>
        </w:rPr>
        <w:t xml:space="preserve"> </w:t>
      </w:r>
      <w:r w:rsidR="0070410B" w:rsidRPr="009C187D">
        <w:rPr>
          <w:rFonts w:eastAsia="Arial"/>
          <w:position w:val="10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9D68E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kot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okib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hancello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fec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mamot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constr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s: Less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b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hoku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mamot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9CDF43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p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ima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spens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e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etermin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chuku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-Langu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D1F4995" w14:textId="6893F15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eod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s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Naotra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or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sh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oducer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zuha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u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oducer)</w:t>
      </w:r>
      <w:r w:rsidR="002242A4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ing:</w:t>
      </w:r>
      <w:r w:rsidRPr="009C187D">
        <w:rPr>
          <w:rFonts w:eastAsia="Arial"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Tsukiji</w:t>
      </w:r>
      <w:r w:rsidRPr="002242A4">
        <w:rPr>
          <w:rFonts w:eastAsia="Arial"/>
          <w:i/>
          <w:iCs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Wonderland</w:t>
      </w:r>
    </w:p>
    <w:p w14:paraId="3456C447" w14:textId="33ECD05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zosta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</w:t>
      </w:r>
      <w:r w:rsidR="00A80EA4" w:rsidRPr="009C187D">
        <w:rPr>
          <w:rFonts w:eastAsia="Arial"/>
          <w:w w:val="103"/>
          <w:sz w:val="22"/>
          <w:szCs w:val="22"/>
        </w:rPr>
        <w:t>i</w:t>
      </w:r>
      <w:r w:rsidR="002242A4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radi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dux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FB4A80A" w14:textId="3AB2A4CB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unker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or)</w:t>
      </w:r>
      <w:r w:rsidR="002242A4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ing:</w:t>
      </w:r>
      <w:r w:rsidRPr="009C187D">
        <w:rPr>
          <w:rFonts w:eastAsia="Arial"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Okinawa:</w:t>
      </w:r>
      <w:r w:rsidRPr="002242A4">
        <w:rPr>
          <w:rFonts w:eastAsia="Arial"/>
          <w:i/>
          <w:iCs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The</w:t>
      </w:r>
      <w:r w:rsidRPr="002242A4">
        <w:rPr>
          <w:rFonts w:eastAsia="Arial"/>
          <w:i/>
          <w:iCs/>
          <w:sz w:val="22"/>
          <w:szCs w:val="22"/>
        </w:rPr>
        <w:t xml:space="preserve"> </w:t>
      </w:r>
      <w:r w:rsidRPr="002242A4">
        <w:rPr>
          <w:rFonts w:eastAsia="Arial"/>
          <w:i/>
          <w:iCs/>
          <w:w w:val="103"/>
          <w:sz w:val="22"/>
          <w:szCs w:val="22"/>
        </w:rPr>
        <w:t>Afterburn</w:t>
      </w:r>
    </w:p>
    <w:p w14:paraId="509F7614" w14:textId="7F67D5E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tth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vro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ydney/Heidelberg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tec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ng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yot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081AD38" w14:textId="0FE5076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iengpruksaw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Amitābh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undscap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eni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oustic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vironm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9DEE98D" w14:textId="7698FC1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imot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2242A4">
        <w:rPr>
          <w:rFonts w:eastAsia="Arial"/>
          <w:w w:val="103"/>
          <w:sz w:val="22"/>
          <w:szCs w:val="22"/>
        </w:rPr>
        <w:t>NINJAL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njam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yman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ym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nguis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ar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olog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7B2A681" w14:textId="1F8E6E1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i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in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cre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out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Nine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BAA8C5C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ri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kamats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rsui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lus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u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1837–1913)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Nine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8D79C08" w14:textId="3506D18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kena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entuck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ef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ppo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-Widow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th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ccupi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1945-52)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289CD6C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yusu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magu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us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3/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cumentaries 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ischau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yusu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maguch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B9AA55D" w14:textId="77777777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lei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vi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pellbou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lossom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e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eg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6C6C7A9" w14:textId="77777777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ske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sa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issing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liev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s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chan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2E6874C" w14:textId="31EEE65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k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u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cGi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ng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vereig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Fujiwaran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kamar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0E12D7A" w14:textId="77777777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.J.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Pempe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ismant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elopmental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99A6401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c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wa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ni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t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ying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Daughters?: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m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heritanc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2FB6D88" w14:textId="77777777" w:rsidR="000C101E" w:rsidRPr="009C187D" w:rsidRDefault="000C101E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52A5C050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5-2016</w:t>
      </w:r>
    </w:p>
    <w:p w14:paraId="3BCFA8F6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2891AE6D" w14:textId="628ACB7E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el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dac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urr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b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itu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7DD42E4" w14:textId="3EA7C98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s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</w:t>
      </w:r>
      <w:r w:rsidR="006B0E6B">
        <w:rPr>
          <w:rFonts w:eastAsia="Arial"/>
          <w:w w:val="103"/>
          <w:sz w:val="22"/>
          <w:szCs w:val="22"/>
        </w:rPr>
        <w:t>, Urbana-Champaig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uperst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so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bari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son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rdo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E5C26FA" w14:textId="686ACBE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hi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ba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hoku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&amp;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ébastie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Penmelle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r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hoku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U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gi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roo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portunit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abo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hok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versi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050324B" w14:textId="4E1F015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dber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rizo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mbrac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gina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l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FA62943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shel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m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tho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fering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non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sa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kib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489A3C9" w14:textId="77777777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abrie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roducing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yashi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a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b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x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ust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F5D5BEA" w14:textId="6925F38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le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e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roa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w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B9C10A1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rist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un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Cultu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reet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Civiliz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e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an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elop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ipe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ou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36A430" w14:textId="77777777" w:rsidR="00AA3EEA" w:rsidRPr="009C187D" w:rsidRDefault="000C101E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</w:t>
      </w:r>
      <w:r w:rsidR="003F626B" w:rsidRPr="009C187D">
        <w:rPr>
          <w:rFonts w:eastAsia="Arial"/>
          <w:w w:val="103"/>
          <w:sz w:val="22"/>
          <w:szCs w:val="22"/>
        </w:rPr>
        <w:t>oseph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Hankin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UC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a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Diego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3F626B" w:rsidRPr="009C187D">
        <w:rPr>
          <w:rFonts w:eastAsia="Arial"/>
          <w:w w:val="103"/>
          <w:sz w:val="22"/>
          <w:szCs w:val="22"/>
        </w:rPr>
        <w:t>Of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ympathy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and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olidarity: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Japanese</w:t>
      </w:r>
      <w:r w:rsidR="003F626B" w:rsidRPr="009C187D">
        <w:rPr>
          <w:rFonts w:eastAsia="Arial"/>
          <w:sz w:val="22"/>
          <w:szCs w:val="22"/>
        </w:rPr>
        <w:t xml:space="preserve"> </w:t>
      </w:r>
      <w:proofErr w:type="spellStart"/>
      <w:r w:rsidR="003F626B" w:rsidRPr="009C187D">
        <w:rPr>
          <w:rFonts w:eastAsia="Arial"/>
          <w:w w:val="103"/>
          <w:sz w:val="22"/>
          <w:szCs w:val="22"/>
        </w:rPr>
        <w:t>Buraku</w:t>
      </w:r>
      <w:proofErr w:type="spellEnd"/>
      <w:r w:rsidR="003F626B" w:rsidRPr="009C187D">
        <w:rPr>
          <w:rFonts w:eastAsia="Arial"/>
          <w:w w:val="103"/>
          <w:sz w:val="22"/>
          <w:szCs w:val="22"/>
        </w:rPr>
        <w:t>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outh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Asia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Dalit, and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Grassroot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olitic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acros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National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Boundari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445AC04" w14:textId="683F8D8B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b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oo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k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nis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d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E4E27B" w14:textId="506C5D2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e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k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onta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/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a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na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3/11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besto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AD15808" w14:textId="77777777" w:rsidR="0070410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na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en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r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gi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uman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witteratur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3/11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C2B127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el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m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ospat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it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B6FED63" w14:textId="4621A08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arb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bro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</w:t>
      </w:r>
      <w:r w:rsidR="00F25121">
        <w:rPr>
          <w:rFonts w:eastAsia="Arial"/>
          <w:w w:val="103"/>
          <w:sz w:val="22"/>
          <w:szCs w:val="22"/>
        </w:rPr>
        <w:t>N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p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i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w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n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ōshiki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FF2FBD5" w14:textId="29BF759D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ly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s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pacif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7B3E06F" w14:textId="6DBE5B0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ts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kah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/Geor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on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y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rew Little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nel:</w:t>
      </w:r>
      <w:r w:rsidRPr="009C187D">
        <w:rPr>
          <w:rFonts w:eastAsia="Arial"/>
          <w:sz w:val="22"/>
          <w:szCs w:val="22"/>
        </w:rPr>
        <w:t xml:space="preserve"> </w:t>
      </w:r>
      <w:r w:rsidR="00186AEA">
        <w:rPr>
          <w:rFonts w:eastAsia="Arial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3/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ea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|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sun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|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ltdown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ar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r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1,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2011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ip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625E0A">
        <w:rPr>
          <w:rFonts w:eastAsia="Arial"/>
          <w:w w:val="103"/>
          <w:sz w:val="22"/>
          <w:szCs w:val="22"/>
        </w:rPr>
        <w:t>”</w:t>
      </w:r>
    </w:p>
    <w:p w14:paraId="4AB5FC28" w14:textId="4588B225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la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oph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co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tiv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-3/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29771DC" w14:textId="1F470F9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say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bat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c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(Numeral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ifi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minal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6F7CAE8" w14:textId="4745382B" w:rsidR="00AA3EEA" w:rsidRPr="009C187D" w:rsidRDefault="003F626B" w:rsidP="008F79C5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shu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g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or</w:t>
      </w:r>
      <w:r w:rsidR="009D349F">
        <w:rPr>
          <w:rFonts w:eastAsia="Arial"/>
          <w:w w:val="103"/>
          <w:sz w:val="22"/>
          <w:szCs w:val="22"/>
        </w:rPr>
        <w:t>k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iend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X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chi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zō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B2FF2C9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hos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amin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ain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-3/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as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kushim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981CDF4" w14:textId="77777777" w:rsidR="00AA3EEA" w:rsidRPr="009C187D" w:rsidRDefault="000C101E" w:rsidP="00E2053E">
      <w:pPr>
        <w:rPr>
          <w:sz w:val="22"/>
          <w:szCs w:val="22"/>
        </w:rPr>
      </w:pPr>
      <w:r w:rsidRPr="009C187D">
        <w:rPr>
          <w:sz w:val="22"/>
          <w:szCs w:val="22"/>
        </w:rPr>
        <w:br w:type="page"/>
      </w:r>
    </w:p>
    <w:p w14:paraId="33C6E7AD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4-2015</w:t>
      </w:r>
    </w:p>
    <w:p w14:paraId="70B2B01C" w14:textId="77777777" w:rsidR="00E2053E" w:rsidRPr="009C187D" w:rsidRDefault="00E2053E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121B2154" w14:textId="404A1E6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hns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</w:t>
      </w:r>
      <w:r w:rsidR="009D349F">
        <w:rPr>
          <w:rFonts w:eastAsia="Arial"/>
          <w:w w:val="103"/>
          <w:sz w:val="22"/>
          <w:szCs w:val="22"/>
        </w:rPr>
        <w:t>d</w:t>
      </w:r>
      <w:r w:rsidRPr="009C187D">
        <w:rPr>
          <w:rFonts w:eastAsia="Arial"/>
          <w:w w:val="103"/>
          <w:sz w:val="22"/>
          <w:szCs w:val="22"/>
        </w:rPr>
        <w:t>/Wesley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hole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ap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neteenth- 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5DA506F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shu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yd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o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la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end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ero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ni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34C7FA7" w14:textId="39E4156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egi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ck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mo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im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e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x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ur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oll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C9EE8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rqu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th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L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M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yōshū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5D0881B" w14:textId="2AF2A657" w:rsidR="00E2053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atric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urdu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ork-Fami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ri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pon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rtili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C0276B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oem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defro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u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ed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Wolf!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Benyowsky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ning</w:t>
      </w:r>
      <w:r w:rsidR="000C101E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ssi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590E42E" w14:textId="33D79A2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ic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mue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T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ig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mam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e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.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eil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unc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)</w:t>
      </w:r>
      <w:r w:rsidR="00625E0A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w w:val="103"/>
          <w:sz w:val="22"/>
          <w:szCs w:val="22"/>
        </w:rPr>
        <w:t xml:space="preserve"> Panel:</w:t>
      </w:r>
      <w:r w:rsidRPr="009C187D">
        <w:rPr>
          <w:rFonts w:eastAsia="Arial"/>
          <w:sz w:val="22"/>
          <w:szCs w:val="22"/>
        </w:rPr>
        <w:t xml:space="preserve"> </w:t>
      </w:r>
      <w:r w:rsidR="00625E0A">
        <w:rPr>
          <w:rFonts w:eastAsia="Arial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trateg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lemma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itu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8E9E2B" w14:textId="0ABCC7C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r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rchitec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shf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inking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ygyn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45688D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vid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ervat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dical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shi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busuke,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nokog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zunob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ng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6CCD3A2" w14:textId="2447985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orga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Pitelk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7A33F6">
        <w:rPr>
          <w:rFonts w:eastAsia="Arial"/>
          <w:w w:val="103"/>
          <w:sz w:val="22"/>
          <w:szCs w:val="22"/>
        </w:rPr>
        <w:t>UNC</w:t>
      </w:r>
      <w:r w:rsidR="007A33F6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p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u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lcon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xteenth- 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fi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DFE6CA" w14:textId="72FE618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e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nning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adem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alig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rohit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o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mb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unde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rvice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t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AA58D73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an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ria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Perfe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ft-W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dy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;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rabayashi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&amp;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ya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ur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C306C36" w14:textId="68AB75BE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akay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tsu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ei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rans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la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umo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mewhe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w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9.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3.11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18B441FD" w14:textId="77777777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dr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v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cien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9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en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imulationism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</w:t>
      </w:r>
      <w:r w:rsidR="008F79C5" w:rsidRPr="009C187D">
        <w:rPr>
          <w:rFonts w:eastAsia="Arial"/>
          <w:w w:val="103"/>
          <w:sz w:val="22"/>
          <w:szCs w:val="22"/>
        </w:rPr>
        <w:t>t</w:t>
      </w:r>
    </w:p>
    <w:p w14:paraId="56544FD0" w14:textId="676D7CC9" w:rsidR="00AA3EEA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im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tn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w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eam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koh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rcha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60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B86D4A5" w14:textId="3871238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ll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ational</w:t>
      </w:r>
      <w:r w:rsidRPr="009C187D">
        <w:rPr>
          <w:rFonts w:eastAsia="Arial"/>
          <w:sz w:val="22"/>
          <w:szCs w:val="22"/>
        </w:rPr>
        <w:t xml:space="preserve"> </w:t>
      </w:r>
      <w:r w:rsidR="007A33F6">
        <w:rPr>
          <w:rFonts w:eastAsia="Arial"/>
          <w:w w:val="103"/>
          <w:sz w:val="22"/>
          <w:szCs w:val="22"/>
        </w:rPr>
        <w:t>Ctr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ientif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arch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anc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yukyu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 Wind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pelag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E98C855" w14:textId="77777777" w:rsidR="000C101E" w:rsidRPr="009C187D" w:rsidRDefault="000C101E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464A519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3-2014</w:t>
      </w:r>
    </w:p>
    <w:p w14:paraId="2C294A00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4708BFA9" w14:textId="7F38CEB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b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edit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dnes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ne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w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aste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n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spital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5AD922F" w14:textId="0A30659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hl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</w:t>
      </w:r>
      <w:r w:rsidR="0016745B">
        <w:rPr>
          <w:rFonts w:eastAsia="Arial"/>
          <w:w w:val="103"/>
          <w:sz w:val="22"/>
          <w:szCs w:val="22"/>
        </w:rPr>
        <w:t>UN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rlot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Bakumats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nevolence: 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lfa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ma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or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Nine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ECDDC1B" w14:textId="6DAC1F4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mu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mher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</w:t>
      </w:r>
      <w:r w:rsidR="00113979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mp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sho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eli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ulp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n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A81D925" w14:textId="1CB3B01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w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cMast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i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versatio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w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a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74120C" w14:textId="0FAFA7D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esl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A421D">
        <w:rPr>
          <w:rFonts w:eastAsia="Arial"/>
          <w:w w:val="103"/>
          <w:sz w:val="22"/>
          <w:szCs w:val="22"/>
        </w:rPr>
        <w:t>Wri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epend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la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Yokoh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nke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mily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rations 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utsid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9E51347" w14:textId="679A120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os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den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und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din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vers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rra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l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215820" w14:textId="33C6AAF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athani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rizon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oub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w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gativ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ti-ant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k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ti-anti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itiv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-3.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E3E7920" w14:textId="78857AD8" w:rsidR="00AA3EEA" w:rsidRPr="009C187D" w:rsidRDefault="003F626B" w:rsidP="000C101E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rd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eorget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rnacula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ac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bject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DB98EA0" w14:textId="77777777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y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nema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p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42A16D5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bar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ression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mes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cisio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nding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su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sek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Meia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rk)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5EC5495" w14:textId="1D4EF123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ect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erg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75B7E4" w14:textId="02A20964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oaldrak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rpent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o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tecture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="008F79C5" w:rsidRPr="009C187D">
        <w:rPr>
          <w:rFonts w:eastAsia="Arial"/>
          <w:sz w:val="22"/>
          <w:szCs w:val="22"/>
        </w:rPr>
        <w:t xml:space="preserve"> </w:t>
      </w:r>
    </w:p>
    <w:p w14:paraId="3D1C5E8D" w14:textId="77777777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e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eryd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o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04640DF5" w14:textId="57B2D4F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e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arylan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ov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y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kkaido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kezaw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suk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A</w:t>
      </w:r>
      <w:proofErr w:type="gramEnd"/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i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D783577" w14:textId="2F6F30E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shi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kush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mocra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PJ)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adership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ructur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form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llen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si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7A7D851" w14:textId="636B88E2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eini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sselin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orth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ow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rucifix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te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deyosh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bleau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ura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D227D35" w14:textId="6D474D40" w:rsidR="00AA3EEA" w:rsidRPr="009C187D" w:rsidRDefault="008F79C5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eter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Kornicki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Cambridge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3F626B" w:rsidRPr="009C187D">
        <w:rPr>
          <w:rFonts w:eastAsia="Arial"/>
          <w:w w:val="103"/>
          <w:sz w:val="22"/>
          <w:szCs w:val="22"/>
        </w:rPr>
        <w:t>Leeches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rohibited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Foods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and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uspiciou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Deaths: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Vernacular</w:t>
      </w:r>
      <w:r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Knowledg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i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re-moder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F2A35AB" w14:textId="0F0C7DEB" w:rsidR="00E2053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es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ris-Suz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ustral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ouc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as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z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i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kushim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159ABAC" w14:textId="747030C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ur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ealous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81BDB6C" w14:textId="40B82BA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enn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shbu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artmouth</w:t>
      </w:r>
      <w:r w:rsidRPr="009C187D">
        <w:rPr>
          <w:rFonts w:eastAsia="Arial"/>
          <w:sz w:val="22"/>
          <w:szCs w:val="22"/>
        </w:rPr>
        <w:t xml:space="preserve"> </w:t>
      </w:r>
      <w:r w:rsidR="00113979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other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e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other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l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ses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FBD9453" w14:textId="311D4E0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l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Oreg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lf-Fulfil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phec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chan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l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7th-8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quari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6F0290A" w14:textId="77777777" w:rsidR="000C101E" w:rsidRPr="009C187D" w:rsidRDefault="000C101E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56634C42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2-2013</w:t>
      </w:r>
    </w:p>
    <w:p w14:paraId="3A7161D5" w14:textId="77777777" w:rsidR="00E2053E" w:rsidRPr="009C187D" w:rsidRDefault="00E2053E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2AC30AC3" w14:textId="2F4A0C9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r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esterda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h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pou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780A14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l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Ne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zz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ctu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a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eweled-Stup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dala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B7CA61" w14:textId="208F29FA" w:rsidR="00AA3EEA" w:rsidRPr="009C187D" w:rsidRDefault="003F626B" w:rsidP="008F79C5">
      <w:pPr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ra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ederi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</w:t>
      </w:r>
      <w:r w:rsidR="00113979">
        <w:rPr>
          <w:rFonts w:eastAsia="Arial"/>
          <w:w w:val="103"/>
          <w:sz w:val="22"/>
          <w:szCs w:val="22"/>
        </w:rPr>
        <w:t>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Yoshiy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buko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Girl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way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Seii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kino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lation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1DBBDCE" w14:textId="4571449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et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lm</w:t>
      </w:r>
      <w:r w:rsidR="00113979">
        <w:rPr>
          <w:rFonts w:eastAsia="Arial"/>
          <w:w w:val="103"/>
          <w:sz w:val="22"/>
          <w:szCs w:val="22"/>
        </w:rPr>
        <w:t xml:space="preserve"> (T</w:t>
      </w:r>
      <w:r w:rsidRPr="009C187D">
        <w:rPr>
          <w:rFonts w:eastAsia="Arial"/>
          <w:w w:val="103"/>
          <w:sz w:val="22"/>
          <w:szCs w:val="22"/>
        </w:rPr>
        <w:t>ransla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Q84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nish</w:t>
      </w:r>
      <w:r w:rsidR="00113979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k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minka</w:t>
      </w:r>
      <w:proofErr w:type="spellEnd"/>
      <w:r w:rsidR="00113979">
        <w:rPr>
          <w:rFonts w:eastAsia="Arial"/>
          <w:w w:val="103"/>
          <w:sz w:val="22"/>
          <w:szCs w:val="22"/>
        </w:rPr>
        <w:t xml:space="preserve"> (Transla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Q84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rwegian</w:t>
      </w:r>
      <w:r w:rsidR="00113979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na Zielinska-Elliott</w:t>
      </w:r>
      <w:r w:rsidR="00113979">
        <w:rPr>
          <w:rFonts w:eastAsia="Arial"/>
          <w:w w:val="103"/>
          <w:sz w:val="22"/>
          <w:szCs w:val="22"/>
        </w:rPr>
        <w:t xml:space="preserve"> (T</w:t>
      </w:r>
      <w:r w:rsidRPr="009C187D">
        <w:rPr>
          <w:rFonts w:eastAsia="Arial"/>
          <w:w w:val="103"/>
          <w:sz w:val="22"/>
          <w:szCs w:val="22"/>
        </w:rPr>
        <w:t>ransla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Q84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sh</w:t>
      </w:r>
      <w:r w:rsidR="00113979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halleng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gemon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lish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lating Har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Q84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urop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0D8E7C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ran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c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rans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tiq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olu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60s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7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11FEE43" w14:textId="21E975D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v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ebras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sley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i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gh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flag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Nine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proofErr w:type="gramEnd"/>
      <w:r w:rsidRPr="009C187D">
        <w:rPr>
          <w:rFonts w:eastAsia="Arial"/>
          <w:w w:val="103"/>
          <w:sz w:val="22"/>
          <w:szCs w:val="22"/>
        </w:rPr>
        <w:t>-Toky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1043131" w14:textId="023A311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phan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Bo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or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o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ac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al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-Produ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E00F1F" w14:textId="00C9693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exa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ahlt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v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w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para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rth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n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ustry-Text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fa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6B10ECC" w14:textId="7EC5AEA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rth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rnhi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113979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in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onligh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cep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ver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surayuki</w:t>
      </w:r>
      <w:proofErr w:type="spellEnd"/>
      <w:r w:rsidRPr="009C187D">
        <w:rPr>
          <w:rFonts w:eastAsia="Arial"/>
          <w:w w:val="103"/>
          <w:sz w:val="22"/>
          <w:szCs w:val="22"/>
        </w:rPr>
        <w:t xml:space="preserve">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eam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1918FBD" w14:textId="250B8FDD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r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x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mher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</w:t>
      </w:r>
      <w:r w:rsidR="00113979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e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90-1900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844012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ere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ell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ger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-Prosperity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he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if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r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bo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3ED178E" w14:textId="0B74A9A1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atric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einhof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113979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he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!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9AD42A8" w14:textId="6C08D9E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to-Jo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eide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yo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murai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shi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iloso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6E2F6F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i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p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60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Anp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tes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ap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bl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ace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C29CDC2" w14:textId="24E47929" w:rsidR="00AA3EEA" w:rsidRPr="009C187D" w:rsidRDefault="003F626B" w:rsidP="000C101E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ul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erk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iti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u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e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ist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uku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erator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AC74566" w14:textId="1E229CA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einber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ncordia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gi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ur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a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ntents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chard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113979">
        <w:rPr>
          <w:rFonts w:eastAsia="Arial"/>
          <w:w w:val="103"/>
          <w:sz w:val="22"/>
          <w:szCs w:val="22"/>
        </w:rPr>
        <w:t>B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g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ding: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KAMIOROSHI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C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D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9BE1D32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ol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rd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d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v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thor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thologi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D72B10C" w14:textId="29930FF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a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kabelu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igh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ng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balt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k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g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3FF07CF" w14:textId="4F57FEA5" w:rsidR="00AA3EEA" w:rsidRPr="009C187D" w:rsidRDefault="003F626B" w:rsidP="008F79C5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a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risten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nion</w:t>
      </w:r>
      <w:r w:rsidRPr="009C187D">
        <w:rPr>
          <w:rFonts w:eastAsia="Arial"/>
          <w:sz w:val="22"/>
          <w:szCs w:val="22"/>
        </w:rPr>
        <w:t xml:space="preserve"> </w:t>
      </w:r>
      <w:r w:rsidR="00113979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uff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brie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cohol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culi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9DB39A3" w14:textId="75706ED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ybr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ions/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lutio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wakura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lony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ademic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sychiat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3EE6DA" w14:textId="631336AB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g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ky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ond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ie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lf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A2AFB5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mokaz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is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z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ual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Glo</w:t>
      </w:r>
      <w:r w:rsidR="00E2053E" w:rsidRPr="009C187D">
        <w:rPr>
          <w:rFonts w:eastAsia="Arial"/>
          <w:w w:val="103"/>
          <w:sz w:val="22"/>
          <w:szCs w:val="22"/>
        </w:rPr>
        <w:t>ca</w:t>
      </w:r>
      <w:r w:rsidRPr="009C187D">
        <w:rPr>
          <w:rFonts w:eastAsia="Arial"/>
          <w:w w:val="103"/>
          <w:sz w:val="22"/>
          <w:szCs w:val="22"/>
        </w:rPr>
        <w:t>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lob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+ Local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di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DF9BAC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mand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tinchecum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epend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la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erit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r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ur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naw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v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n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eums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0806E7E" w14:textId="77777777" w:rsidR="00E2053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Hirom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ga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undscap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t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A1BA2C6" w14:textId="1B7E0E0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oi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wabu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onash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a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vel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1407F51" w14:textId="77777777" w:rsidR="00AA3EEA" w:rsidRPr="009C187D" w:rsidRDefault="000C101E" w:rsidP="000C101E">
      <w:pPr>
        <w:rPr>
          <w:sz w:val="22"/>
          <w:szCs w:val="22"/>
        </w:rPr>
      </w:pPr>
      <w:r w:rsidRPr="009C187D">
        <w:rPr>
          <w:sz w:val="22"/>
          <w:szCs w:val="22"/>
        </w:rPr>
        <w:br w:type="page"/>
      </w:r>
    </w:p>
    <w:p w14:paraId="726103C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1-2012</w:t>
      </w:r>
    </w:p>
    <w:p w14:paraId="0EDB5386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0F1FE7F7" w14:textId="5B4AE807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ki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Lippit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kuchu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rf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l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uxtaposi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uralis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612AF9E" w14:textId="0585462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anel:</w:t>
      </w:r>
      <w:r w:rsidRPr="009C187D">
        <w:rPr>
          <w:rFonts w:eastAsia="Arial"/>
          <w:sz w:val="22"/>
          <w:szCs w:val="22"/>
        </w:rPr>
        <w:t xml:space="preserve"> </w:t>
      </w:r>
      <w:r w:rsidR="00625E0A">
        <w:rPr>
          <w:rFonts w:eastAsia="Arial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co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onstr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v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o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eld</w:t>
      </w:r>
      <w:r w:rsidR="00625E0A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usuke Ts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oston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e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iti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&amp;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r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con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cal</w:t>
      </w:r>
      <w:r w:rsidRPr="009C187D">
        <w:rPr>
          <w:rFonts w:eastAsia="Arial"/>
          <w:sz w:val="22"/>
          <w:szCs w:val="22"/>
        </w:rPr>
        <w:t xml:space="preserve"> </w:t>
      </w:r>
      <w:r w:rsidR="00A43301">
        <w:rPr>
          <w:rFonts w:eastAsia="Arial"/>
          <w:w w:val="103"/>
          <w:sz w:val="22"/>
          <w:szCs w:val="22"/>
        </w:rPr>
        <w:t>Ctr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 xml:space="preserve">Miho </w:t>
      </w:r>
      <w:proofErr w:type="spellStart"/>
      <w:r w:rsidRPr="009C187D">
        <w:rPr>
          <w:rFonts w:eastAsia="Arial"/>
          <w:w w:val="103"/>
          <w:sz w:val="22"/>
          <w:szCs w:val="22"/>
        </w:rPr>
        <w:t>Mazereeuw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</w:t>
      </w:r>
      <w:r w:rsidRPr="009C187D">
        <w:rPr>
          <w:rFonts w:eastAsia="Arial"/>
          <w:sz w:val="22"/>
          <w:szCs w:val="22"/>
        </w:rPr>
        <w:t xml:space="preserve"> </w:t>
      </w:r>
      <w:r w:rsidR="009F79A3">
        <w:rPr>
          <w:rFonts w:eastAsia="Arial"/>
          <w:w w:val="103"/>
          <w:sz w:val="22"/>
          <w:szCs w:val="22"/>
        </w:rPr>
        <w:t>GSD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en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gard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</w:t>
      </w:r>
      <w:r w:rsidRPr="009C187D">
        <w:rPr>
          <w:rFonts w:eastAsia="Arial"/>
          <w:sz w:val="22"/>
          <w:szCs w:val="22"/>
        </w:rPr>
        <w:t xml:space="preserve"> </w:t>
      </w:r>
      <w:r w:rsidR="00A43301">
        <w:rPr>
          <w:rFonts w:eastAsia="Arial"/>
          <w:w w:val="103"/>
          <w:sz w:val="22"/>
          <w:szCs w:val="22"/>
        </w:rPr>
        <w:t>Coll.</w:t>
      </w:r>
      <w:r w:rsidR="00A43301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12</w:t>
      </w:r>
      <w:r w:rsidR="00A43301">
        <w:rPr>
          <w:rFonts w:eastAsia="Arial"/>
          <w:w w:val="103"/>
          <w:sz w:val="22"/>
          <w:szCs w:val="22"/>
        </w:rPr>
        <w:t>/</w:t>
      </w:r>
      <w:r w:rsidRPr="009C187D">
        <w:rPr>
          <w:rFonts w:eastAsia="Arial"/>
          <w:w w:val="103"/>
          <w:sz w:val="22"/>
          <w:szCs w:val="22"/>
        </w:rPr>
        <w:t>RI</w:t>
      </w:r>
      <w:r w:rsidR="00A43301">
        <w:rPr>
          <w:rFonts w:eastAsia="Arial"/>
          <w:w w:val="103"/>
          <w:sz w:val="22"/>
          <w:szCs w:val="22"/>
        </w:rPr>
        <w:t>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mm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ep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</w:t>
      </w:r>
      <w:r w:rsidR="009F79A3">
        <w:rPr>
          <w:rFonts w:eastAsia="Arial"/>
          <w:w w:val="103"/>
          <w:sz w:val="22"/>
          <w:szCs w:val="22"/>
        </w:rPr>
        <w:t>.</w:t>
      </w:r>
      <w:r w:rsidR="00A43301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12</w:t>
      </w:r>
      <w:r w:rsidR="00A43301">
        <w:rPr>
          <w:rFonts w:eastAsia="Arial"/>
          <w:sz w:val="22"/>
          <w:szCs w:val="22"/>
        </w:rPr>
        <w:t>/</w:t>
      </w:r>
      <w:r w:rsidRPr="009C187D">
        <w:rPr>
          <w:rFonts w:eastAsia="Arial"/>
          <w:w w:val="103"/>
          <w:sz w:val="22"/>
          <w:szCs w:val="22"/>
        </w:rPr>
        <w:t>RI</w:t>
      </w:r>
      <w:r w:rsidR="00A43301">
        <w:rPr>
          <w:rFonts w:eastAsia="Arial"/>
          <w:w w:val="103"/>
          <w:sz w:val="22"/>
          <w:szCs w:val="22"/>
        </w:rPr>
        <w:t>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mm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)</w:t>
      </w:r>
    </w:p>
    <w:p w14:paraId="25E825C7" w14:textId="62C57A6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tth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alei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andei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igu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lus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uan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5FE13EA" w14:textId="6BC5EC11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ats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sujim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no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ntransitivizing</w:t>
      </w:r>
      <w:proofErr w:type="spellEnd"/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r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F4EE2EF" w14:textId="4BCF7D1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nm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Hampden-Sydney</w:t>
      </w:r>
      <w:r w:rsidRPr="009C187D">
        <w:rPr>
          <w:rFonts w:eastAsia="Arial"/>
          <w:sz w:val="22"/>
          <w:szCs w:val="22"/>
        </w:rPr>
        <w:t xml:space="preserve"> </w:t>
      </w:r>
      <w:r w:rsidR="000F5257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terial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od, Population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vironmen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agno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Resour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blem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Twentie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064A60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Eunm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q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loy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portu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E2053E" w:rsidRPr="009C187D">
        <w:rPr>
          <w:rFonts w:eastAsia="Arial"/>
          <w:sz w:val="22"/>
          <w:szCs w:val="22"/>
        </w:rPr>
        <w:t xml:space="preserve"> t</w:t>
      </w:r>
      <w:r w:rsidRPr="009C187D">
        <w:rPr>
          <w:rFonts w:eastAsia="Arial"/>
          <w:w w:val="103"/>
          <w:sz w:val="22"/>
          <w:szCs w:val="22"/>
        </w:rPr>
        <w:t>he</w:t>
      </w:r>
      <w:r w:rsidR="00E2053E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ional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greg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041D45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top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a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ulogizing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inran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kun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87B4B12" w14:textId="6CF009C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hen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p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rma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o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o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3/11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FBBFFD" w14:textId="49C6983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co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Bry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land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imatolog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ilt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viron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00-2010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1012D92" w14:textId="33B8791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u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ra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aso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ur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53DF9A7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ia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w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ro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n-P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esthe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59F5DAC" w14:textId="30226CE6" w:rsidR="00E2053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igehi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ri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nse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ran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che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ed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DD97FCC" w14:textId="2A3E392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xplaining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flag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ienc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C08C01B" w14:textId="56D45142" w:rsidR="00E2053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Mar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cGi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war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BE7D30" w14:textId="432E0075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w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shing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bscu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: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Japanese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zi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D568D1" w14:textId="586F5C1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urt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haup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xecu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pensatio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all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vers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id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22CD41" w14:textId="4193A6B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r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y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nm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</w:t>
      </w:r>
      <w:r w:rsidR="000F5257">
        <w:rPr>
          <w:rFonts w:eastAsia="Arial"/>
          <w:w w:val="103"/>
          <w:sz w:val="22"/>
          <w:szCs w:val="22"/>
        </w:rPr>
        <w:t>/</w:t>
      </w:r>
      <w:r w:rsidRPr="009C187D">
        <w:rPr>
          <w:rFonts w:eastAsia="Arial"/>
          <w:w w:val="103"/>
          <w:sz w:val="22"/>
          <w:szCs w:val="22"/>
        </w:rPr>
        <w:t>Hampden-Syd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</w:t>
      </w:r>
      <w:r w:rsidR="000F5257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igi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2011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428FA5A" w14:textId="7C63263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ya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o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chn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enograph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ypewri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or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31909F8" w14:textId="2C52B7D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o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o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i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adem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2A01634" w14:textId="1DC1BBE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ak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jit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ront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mpir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ero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bay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shinor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ga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80C20E" w14:textId="36741120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n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er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wa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ay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0A1528D" w14:textId="37363AA1" w:rsidR="000C101E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shu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g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o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bjec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steri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57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.E.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7E8BF4B" w14:textId="77777777" w:rsidR="000C101E" w:rsidRPr="009C187D" w:rsidRDefault="000C101E">
      <w:pPr>
        <w:rPr>
          <w:rFonts w:eastAsia="Arial"/>
          <w:sz w:val="22"/>
          <w:szCs w:val="22"/>
        </w:rPr>
      </w:pPr>
      <w:r w:rsidRPr="009C187D">
        <w:rPr>
          <w:rFonts w:eastAsia="Arial"/>
          <w:sz w:val="22"/>
          <w:szCs w:val="22"/>
        </w:rPr>
        <w:br w:type="page"/>
      </w:r>
    </w:p>
    <w:p w14:paraId="66FF8972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10-2011</w:t>
      </w:r>
    </w:p>
    <w:p w14:paraId="7448B526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245A71BC" w14:textId="25A1572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eor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ck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ndati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dw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ischau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</w:t>
      </w:r>
      <w:r w:rsidR="008F79C5" w:rsidRPr="009C187D">
        <w:rPr>
          <w:rFonts w:eastAsia="Arial"/>
          <w:w w:val="103"/>
          <w:sz w:val="22"/>
          <w:szCs w:val="22"/>
        </w:rPr>
        <w:t>n</w:t>
      </w:r>
    </w:p>
    <w:p w14:paraId="3CCA07BF" w14:textId="52A4F377" w:rsidR="000C101E" w:rsidRPr="009C187D" w:rsidRDefault="003F626B" w:rsidP="008F79C5">
      <w:pPr>
        <w:spacing w:after="120"/>
        <w:ind w:right="14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a-Champaig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ac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x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sz w:val="22"/>
          <w:szCs w:val="22"/>
        </w:rPr>
        <w:t>‘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Seclusio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imat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&amp;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dai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danobu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2D980B0C" w14:textId="7BBC1F30" w:rsidR="008F79C5" w:rsidRPr="009C187D" w:rsidRDefault="003F626B" w:rsidP="000C101E">
      <w:pPr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lid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pret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EC8AF9" w14:textId="26B700F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uc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l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ond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aterasu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keness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i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cr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con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Embriologica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acti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99C5476" w14:textId="77777777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ll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ra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e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hang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u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equenc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D61232F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sonan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hindon-ya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un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ac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ffer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28FA6A0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re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llustra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zette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ti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scap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ntasy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BF83F31" w14:textId="74DEE9A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e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wash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esley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lway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ubl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ltipl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biqu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intoshu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uw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rin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9CE00A" w14:textId="7A5A4A3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w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l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Vanderbil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ild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ses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eri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ccupi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man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4BC40A" w14:textId="1BC89DCC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riv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ol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bl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rt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3AC7664" w14:textId="7F813B3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tsk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Useful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cell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me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me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ect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bject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x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A46D47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mer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Dwyér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o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rtheas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war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Manchuri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A518FB4" w14:textId="76FDBE7A" w:rsidR="008F79C5" w:rsidRPr="009C187D" w:rsidRDefault="003F626B" w:rsidP="000C101E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urdaugh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ea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ing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su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sek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m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ga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sess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602C841" w14:textId="70072355" w:rsidR="008F79C5" w:rsidRPr="009C187D" w:rsidRDefault="003F626B" w:rsidP="008F79C5">
      <w:pPr>
        <w:spacing w:after="120"/>
        <w:ind w:right="14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mo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ta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reativ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es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hema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620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3C9339E" w14:textId="77777777" w:rsidR="00AA3EEA" w:rsidRPr="009C187D" w:rsidRDefault="003F626B" w:rsidP="000C101E">
      <w:pPr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bin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Frühstück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bar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m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ldhoo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itar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cif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CDEB3E" w14:textId="411C26B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kater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rto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x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uccessf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rr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Hi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come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tra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ri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tner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EC6A83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os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YU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tec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linquenc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bo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bject 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63098E7" w14:textId="1F52A8A3" w:rsidR="000569C7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rnb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Gr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adox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vironmen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166BBF8" w14:textId="77777777" w:rsidR="000569C7" w:rsidRPr="009C187D" w:rsidRDefault="000569C7">
      <w:pPr>
        <w:rPr>
          <w:rFonts w:eastAsia="Arial"/>
          <w:sz w:val="22"/>
          <w:szCs w:val="22"/>
        </w:rPr>
      </w:pPr>
      <w:r w:rsidRPr="009C187D">
        <w:rPr>
          <w:rFonts w:eastAsia="Arial"/>
          <w:sz w:val="22"/>
          <w:szCs w:val="22"/>
        </w:rPr>
        <w:br w:type="page"/>
      </w:r>
    </w:p>
    <w:p w14:paraId="1D46023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9-2010</w:t>
      </w:r>
    </w:p>
    <w:p w14:paraId="21CFF21E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41881F39" w14:textId="7729A96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elis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cCormi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untain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gic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th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visio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m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cetic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E229BA3" w14:textId="61F430E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ake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sh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s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tu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mp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l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="000C101E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azae-san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st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vel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...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0B96C1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s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rgan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o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twork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474B12E" w14:textId="3EF5CF9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m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97153F">
        <w:rPr>
          <w:rFonts w:eastAsia="Arial"/>
          <w:w w:val="103"/>
          <w:sz w:val="22"/>
          <w:szCs w:val="22"/>
        </w:rPr>
        <w:t>Duke/Harvard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mpora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rlho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stalg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BBE1119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iger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ya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urasa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kib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e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amma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="000C101E" w:rsidRPr="009C187D">
        <w:rPr>
          <w:rFonts w:eastAsia="Arial"/>
          <w:w w:val="103"/>
          <w:sz w:val="22"/>
          <w:szCs w:val="22"/>
        </w:rPr>
        <w:t xml:space="preserve">We </w:t>
      </w:r>
      <w:r w:rsidR="000C101E" w:rsidRPr="009C187D">
        <w:rPr>
          <w:rFonts w:eastAsia="Arial"/>
          <w:sz w:val="22"/>
          <w:szCs w:val="22"/>
        </w:rPr>
        <w:t>C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a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ticle</w:t>
      </w:r>
      <w:r w:rsidRPr="009C187D">
        <w:rPr>
          <w:rFonts w:eastAsia="Arial"/>
          <w:sz w:val="22"/>
          <w:szCs w:val="22"/>
        </w:rPr>
        <w:t xml:space="preserve"> </w:t>
      </w:r>
      <w:r w:rsidR="000C101E" w:rsidRPr="009C187D">
        <w:rPr>
          <w:rFonts w:eastAsia="Arial"/>
          <w:w w:val="103"/>
          <w:sz w:val="22"/>
          <w:szCs w:val="22"/>
        </w:rPr>
        <w:t>W</w:t>
      </w:r>
      <w:r w:rsidRPr="009C187D">
        <w:rPr>
          <w:rFonts w:eastAsia="Arial"/>
          <w:w w:val="103"/>
          <w:sz w:val="22"/>
          <w:szCs w:val="22"/>
        </w:rPr>
        <w:t>o</w:t>
      </w:r>
      <w:r w:rsidR="000C101E" w:rsidRPr="009C187D">
        <w:rPr>
          <w:rFonts w:eastAsia="Arial"/>
          <w:w w:val="103"/>
          <w:sz w:val="22"/>
          <w:szCs w:val="22"/>
        </w:rPr>
        <w:t>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5A2A853" w14:textId="0E011DD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o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ma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="0097153F">
        <w:rPr>
          <w:rFonts w:eastAsia="Arial"/>
          <w:w w:val="103"/>
          <w:sz w:val="22"/>
          <w:szCs w:val="22"/>
        </w:rPr>
        <w:t>Nichibunke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ho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rk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 Z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s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C20537E" w14:textId="5865F407" w:rsidR="000C101E" w:rsidRPr="009C187D" w:rsidRDefault="003F626B" w:rsidP="008F79C5">
      <w:pPr>
        <w:spacing w:after="120"/>
        <w:ind w:right="14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ran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senblu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e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tructuring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F2FCC5B" w14:textId="77777777" w:rsidR="008F79C5" w:rsidRPr="009C187D" w:rsidRDefault="003F626B" w:rsidP="008F79C5">
      <w:pPr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a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d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abo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eativ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cc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7BFB91F" w14:textId="27AA5362" w:rsidR="00AA3EEA" w:rsidRPr="009C187D" w:rsidRDefault="003F626B" w:rsidP="000C101E">
      <w:pPr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sh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ittsburgh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memb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ldi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rod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u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2D89B1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aj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d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dernity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esthe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ur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u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gyp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B082451" w14:textId="6E33EF9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in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eadwinner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bi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indust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lu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266092C" w14:textId="72CAEEB1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e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k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ontana),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xic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pelago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ust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e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0569C7" w:rsidRPr="009C187D">
        <w:rPr>
          <w:rFonts w:eastAsia="Arial"/>
          <w:w w:val="103"/>
          <w:sz w:val="22"/>
          <w:szCs w:val="22"/>
        </w:rPr>
        <w:t>”</w:t>
      </w:r>
    </w:p>
    <w:p w14:paraId="5F7ABD57" w14:textId="1A7456E9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Quit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uge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illip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isconsin</w:t>
      </w:r>
      <w:r w:rsidR="0097153F">
        <w:rPr>
          <w:rFonts w:eastAsia="Arial"/>
          <w:w w:val="103"/>
          <w:sz w:val="22"/>
          <w:szCs w:val="22"/>
        </w:rPr>
        <w:t>-</w:t>
      </w:r>
      <w:r w:rsidRPr="009C187D">
        <w:rPr>
          <w:rFonts w:eastAsia="Arial"/>
          <w:w w:val="103"/>
          <w:sz w:val="22"/>
          <w:szCs w:val="22"/>
        </w:rPr>
        <w:t>Madis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Shute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Dōji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ctur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rrativ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02BEA314" w14:textId="6DBA9DD6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ustav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d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Virgin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rsui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mon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682DC07" w14:textId="3DD34995" w:rsidR="00AA3EEA" w:rsidRPr="009C187D" w:rsidRDefault="003F626B" w:rsidP="008F79C5">
      <w:pPr>
        <w:spacing w:after="120"/>
        <w:ind w:right="14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er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arnard</w:t>
      </w:r>
      <w:r w:rsidRPr="009C187D">
        <w:rPr>
          <w:rFonts w:eastAsia="Arial"/>
          <w:sz w:val="22"/>
          <w:szCs w:val="22"/>
        </w:rPr>
        <w:t xml:space="preserve"> </w:t>
      </w:r>
      <w:r w:rsidR="0097153F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emon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otic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lan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53FE75D" w14:textId="426F5BD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ni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ts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16745B">
        <w:rPr>
          <w:rFonts w:eastAsia="Arial"/>
          <w:w w:val="103"/>
          <w:sz w:val="22"/>
          <w:szCs w:val="22"/>
        </w:rPr>
        <w:t>UNC Chapel Hill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eed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o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lavery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u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es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ancip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Nine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9BBE11" w14:textId="49698BF2" w:rsidR="00AA3EEA" w:rsidRPr="009C187D" w:rsidRDefault="003F626B" w:rsidP="008F79C5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rd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eorget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ven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isin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4D75F80" w14:textId="7DCBB762" w:rsidR="00AA3EEA" w:rsidRPr="009C187D" w:rsidRDefault="003F626B" w:rsidP="000569C7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oui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isconsin</w:t>
      </w:r>
      <w:r w:rsidR="0097153F">
        <w:rPr>
          <w:rFonts w:eastAsia="Arial"/>
          <w:w w:val="103"/>
          <w:sz w:val="22"/>
          <w:szCs w:val="22"/>
        </w:rPr>
        <w:t>-</w:t>
      </w:r>
      <w:r w:rsidRPr="009C187D">
        <w:rPr>
          <w:rFonts w:eastAsia="Arial"/>
          <w:w w:val="103"/>
          <w:sz w:val="22"/>
          <w:szCs w:val="22"/>
        </w:rPr>
        <w:t>Madis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5779CB8" w14:textId="77777777" w:rsidR="000C101E" w:rsidRPr="009C187D" w:rsidRDefault="000C101E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38C43C4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8-2009</w:t>
      </w:r>
    </w:p>
    <w:p w14:paraId="5B4925D1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203C9B58" w14:textId="3CA820F6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chi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/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twix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w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 Everyd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tt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ou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0203F55" w14:textId="3E24FCE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t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DF1BA3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et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bilit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02A7AD9" w14:textId="1733F19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v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r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inta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stiqu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ize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mily,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300-2008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B77793" w14:textId="5F77EFB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na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/Pen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rac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sorship: Preser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ppres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3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76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732AB5" w14:textId="51998CE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r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x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/Amherst</w:t>
      </w:r>
      <w:r w:rsidRPr="009C187D">
        <w:rPr>
          <w:rFonts w:eastAsia="Arial"/>
          <w:sz w:val="22"/>
          <w:szCs w:val="22"/>
        </w:rPr>
        <w:t xml:space="preserve"> </w:t>
      </w:r>
      <w:r w:rsidR="00DF1BA3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ef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Greate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blem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m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3A1DA0" w14:textId="3FA2678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r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</w:t>
      </w:r>
      <w:r w:rsidR="00DF1BA3">
        <w:rPr>
          <w:rFonts w:eastAsia="Arial"/>
          <w:w w:val="103"/>
          <w:sz w:val="22"/>
          <w:szCs w:val="22"/>
        </w:rPr>
        <w:t>d</w:t>
      </w:r>
      <w:r w:rsidRPr="009C187D">
        <w:rPr>
          <w:rFonts w:eastAsia="Arial"/>
          <w:w w:val="103"/>
          <w:sz w:val="22"/>
          <w:szCs w:val="22"/>
        </w:rPr>
        <w:t>/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View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cumentary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Film</w:t>
      </w:r>
      <w:proofErr w:type="gram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vement, Mimesi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ica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nsuk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28F3BA0" w14:textId="0F79F49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g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DF1BA3">
        <w:rPr>
          <w:rFonts w:eastAsia="Arial"/>
          <w:w w:val="103"/>
          <w:sz w:val="22"/>
          <w:szCs w:val="22"/>
        </w:rPr>
        <w:t>B</w:t>
      </w:r>
      <w:r w:rsidRPr="009C187D">
        <w:rPr>
          <w:rFonts w:eastAsia="Arial"/>
          <w:w w:val="103"/>
          <w:sz w:val="22"/>
          <w:szCs w:val="22"/>
        </w:rPr>
        <w:t>U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r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o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r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ero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bo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bess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dopte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BEF1AF4" w14:textId="2651854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sh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g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h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rig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verg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ac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EE9D476" w14:textId="430EB564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njo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s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stpone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therho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u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B889A32" w14:textId="36F07D9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ul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ot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m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lirtati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idenc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y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tapho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tonymic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mis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2903626" w14:textId="22234F5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ao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ka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cif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fucian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17A1C4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y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j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rysanthemu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o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viliz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eanliness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a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9CC7A3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reg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.A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v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lt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ush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/Z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r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Master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Graphica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nis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i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DA36FE3" w14:textId="0EE9CE8F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enn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Xavi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po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lebr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2082FBA" w14:textId="2A0BCF7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g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</w:t>
      </w:r>
      <w:r w:rsidR="00DF1BA3">
        <w:rPr>
          <w:rFonts w:eastAsia="Arial"/>
          <w:sz w:val="22"/>
          <w:szCs w:val="22"/>
        </w:rPr>
        <w:t>/</w:t>
      </w:r>
      <w:r w:rsidRPr="009C187D">
        <w:rPr>
          <w:rFonts w:eastAsia="Arial"/>
          <w:w w:val="103"/>
          <w:sz w:val="22"/>
          <w:szCs w:val="22"/>
        </w:rPr>
        <w:t>Michig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re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zz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1BF1B9" w14:textId="1D91318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els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x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/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dness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ginning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hong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E15297D" w14:textId="6D4DBBB9" w:rsidR="000569C7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orga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Pitelk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ccidental</w:t>
      </w:r>
      <w:r w:rsidRPr="009C187D">
        <w:rPr>
          <w:rFonts w:eastAsia="Arial"/>
          <w:sz w:val="22"/>
          <w:szCs w:val="22"/>
        </w:rPr>
        <w:t xml:space="preserve"> </w:t>
      </w:r>
      <w:r w:rsidR="00DF1BA3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eyasu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CE56DBC" w14:textId="77777777" w:rsidR="000569C7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ifo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L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l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har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e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8AFB086" w14:textId="4EE2540D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d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ir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x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iku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713B575" w14:textId="1FE9294E" w:rsidR="000569C7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ll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nio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eed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ublis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llustra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o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o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04-1868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  <w:r w:rsidR="000569C7" w:rsidRPr="009C187D">
        <w:rPr>
          <w:rFonts w:eastAsia="Arial"/>
          <w:w w:val="103"/>
          <w:sz w:val="22"/>
          <w:szCs w:val="22"/>
        </w:rPr>
        <w:t>\</w:t>
      </w: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kkan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shing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hea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s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DP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252CDC" w14:textId="77777777" w:rsidR="000569C7" w:rsidRPr="009C187D" w:rsidRDefault="000569C7">
      <w:pPr>
        <w:rPr>
          <w:rFonts w:eastAsia="Arial"/>
          <w:sz w:val="22"/>
          <w:szCs w:val="22"/>
        </w:rPr>
      </w:pPr>
      <w:r w:rsidRPr="009C187D">
        <w:rPr>
          <w:rFonts w:eastAsia="Arial"/>
          <w:sz w:val="22"/>
          <w:szCs w:val="22"/>
        </w:rPr>
        <w:br w:type="page"/>
      </w:r>
    </w:p>
    <w:p w14:paraId="6F36C837" w14:textId="77777777" w:rsidR="000569C7" w:rsidRPr="009C187D" w:rsidRDefault="000569C7" w:rsidP="000569C7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7-2008</w:t>
      </w:r>
    </w:p>
    <w:p w14:paraId="23ABCD15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10E77613" w14:textId="3836812B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oyola</w:t>
      </w:r>
      <w:r w:rsidRPr="009C187D">
        <w:rPr>
          <w:rFonts w:eastAsia="Arial"/>
          <w:sz w:val="22"/>
          <w:szCs w:val="22"/>
        </w:rPr>
        <w:t xml:space="preserve"> </w:t>
      </w:r>
      <w:r w:rsidR="00BF0F7D">
        <w:rPr>
          <w:rFonts w:eastAsia="Arial"/>
          <w:w w:val="103"/>
          <w:sz w:val="22"/>
          <w:szCs w:val="22"/>
        </w:rPr>
        <w:t>Univ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ren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r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AA9696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av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ite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r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onbini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n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er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03D7E97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Federi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c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Honzōgaku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armac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2E4F76" w14:textId="75CF6A56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n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y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shing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rim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5AB04DC" w14:textId="3AD30FD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b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reg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ma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llnes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pre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o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ss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fliction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CE63F18" w14:textId="0DD40570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ar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ouy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uft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vanesc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80F5E07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mu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/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volution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: Communis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r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tonom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096F202" w14:textId="4F65C21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g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ut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vi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ograph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to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r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600-1912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9CF0ACB" w14:textId="20F76EE3" w:rsidR="00AA3EEA" w:rsidRPr="009C187D" w:rsidRDefault="003F626B" w:rsidP="000C101E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gar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cK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ijac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pita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loit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pe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gan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t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DE064F" w14:textId="27C3E365" w:rsidR="000569C7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rovo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ugh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es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ni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EA4C237" w14:textId="12ECF6C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a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egoti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nema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ltip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rs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A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dnes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1BB96B0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tth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x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melessn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w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s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gel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490CE8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Hwanso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va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Korea?: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coun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wee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77-1912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50F7BB" w14:textId="668EE4D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ud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binovit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ontan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Kansh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b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-Peri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yoto: Resurrec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es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anzak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Ozas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proofErr w:type="gramStart"/>
      <w:r w:rsidRPr="009C187D">
        <w:rPr>
          <w:rFonts w:eastAsia="Arial"/>
          <w:w w:val="103"/>
          <w:sz w:val="22"/>
          <w:szCs w:val="22"/>
        </w:rPr>
        <w:t>Kiz</w:t>
      </w:r>
      <w:r w:rsidR="000569C7" w:rsidRPr="009C187D">
        <w:rPr>
          <w:rFonts w:eastAsia="Arial"/>
          <w:w w:val="103"/>
          <w:sz w:val="22"/>
          <w:szCs w:val="22"/>
        </w:rPr>
        <w:t>ō</w:t>
      </w:r>
      <w:proofErr w:type="spellEnd"/>
      <w:r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io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73C61C0" w14:textId="402AE93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atric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clachl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586DD6">
        <w:rPr>
          <w:rFonts w:eastAsia="Arial"/>
          <w:w w:val="103"/>
          <w:sz w:val="22"/>
          <w:szCs w:val="22"/>
        </w:rPr>
        <w:t>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sti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fi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="000569C7" w:rsidRPr="009C187D">
        <w:rPr>
          <w:rFonts w:eastAsia="Arial"/>
          <w:w w:val="103"/>
          <w:sz w:val="22"/>
          <w:szCs w:val="22"/>
        </w:rPr>
        <w:t>W</w:t>
      </w:r>
      <w:r w:rsidRPr="009C187D">
        <w:rPr>
          <w:rFonts w:eastAsia="Arial"/>
          <w:w w:val="103"/>
          <w:sz w:val="22"/>
          <w:szCs w:val="22"/>
        </w:rPr>
        <w:t>il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vatiz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27EF205" w14:textId="11FA592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w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ans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ou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l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lf-Discove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ther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B17908B" w14:textId="67B1258C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jar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ellesvi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x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xplo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-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210FF76" w14:textId="73F70CC0" w:rsidR="000569C7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kaz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e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Waseda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1926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o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coun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w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ne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2518FA" w14:textId="74797E81" w:rsidR="000569C7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rear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73BF0C1" w14:textId="77777777" w:rsidR="000569C7" w:rsidRPr="009C187D" w:rsidRDefault="000569C7">
      <w:pPr>
        <w:rPr>
          <w:rFonts w:eastAsia="Arial"/>
          <w:sz w:val="22"/>
          <w:szCs w:val="22"/>
        </w:rPr>
      </w:pPr>
      <w:r w:rsidRPr="009C187D">
        <w:rPr>
          <w:rFonts w:eastAsia="Arial"/>
          <w:sz w:val="22"/>
          <w:szCs w:val="22"/>
        </w:rPr>
        <w:br w:type="page"/>
      </w:r>
    </w:p>
    <w:p w14:paraId="51901652" w14:textId="77777777" w:rsidR="000569C7" w:rsidRPr="009C187D" w:rsidRDefault="000569C7" w:rsidP="000569C7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6-2007</w:t>
      </w:r>
    </w:p>
    <w:p w14:paraId="1FB52B85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04535E18" w14:textId="46FD0A1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n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off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ortl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arra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I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ur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rca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0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D4D6ADB" w14:textId="152BA8F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lath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o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rol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arall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o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issio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-sponso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gr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)</w:t>
      </w:r>
    </w:p>
    <w:p w14:paraId="6E090682" w14:textId="0968D12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ida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eorg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uld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ng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ira</w:t>
      </w:r>
      <w:r w:rsidR="000C101E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aka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urre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B4B96D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top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nd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Burak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be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sti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nity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age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E6D2C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cobowitz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sao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k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Scribbling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is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ketching</w:t>
      </w:r>
    </w:p>
    <w:p w14:paraId="2B31154E" w14:textId="522603E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l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ckle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artmouth</w:t>
      </w:r>
      <w:r w:rsidRPr="009C187D">
        <w:rPr>
          <w:rFonts w:eastAsia="Arial"/>
          <w:sz w:val="22"/>
          <w:szCs w:val="22"/>
        </w:rPr>
        <w:t xml:space="preserve"> </w:t>
      </w:r>
      <w:r w:rsidR="00BF0F7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hotograp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crib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s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xt-Imag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hip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50B123A" w14:textId="1C91C6B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Fle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ennsylvan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o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wne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owne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ire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bates abo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oethic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4C6FA1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reev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ul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t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nea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erg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sote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074EE9E" w14:textId="04C8D30B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yui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thin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0F2E7F5" w14:textId="694BABF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w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o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l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iri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ui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1B9838F" w14:textId="5DF0E2D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x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Jiichir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mot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ribu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mocrat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 Internationalis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be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ve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ade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F8F1D2" w14:textId="7D3BF1A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a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RIJS Postdoctoral Fellow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ucib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lf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ldier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a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co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cific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37-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D61DC34" w14:textId="15E6FDD0" w:rsidR="000569C7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ennif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isenf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mag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ast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3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E49ABB5" w14:textId="7FB37F4B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la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oph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ession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B4CF91F" w14:textId="3F37E24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e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w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ansa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i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n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lm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ulptu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Daihoonj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yot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2FE0735" w14:textId="6F49C8F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s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Joke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n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fending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uralism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6675A23" w14:textId="457FA30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e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w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llig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oky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d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ig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21st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terfro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5F9E168" w14:textId="3933FE4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tosh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insu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sak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Ro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vestig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totyp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y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E4933D0" w14:textId="1A74586E" w:rsidR="00AA3EEA" w:rsidRPr="009C187D" w:rsidRDefault="003F626B" w:rsidP="008F79C5">
      <w:pPr>
        <w:spacing w:after="120"/>
        <w:ind w:right="20"/>
        <w:rPr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ur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oun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ns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="000C101E" w:rsidRPr="009C187D">
        <w:rPr>
          <w:sz w:val="22"/>
          <w:szCs w:val="22"/>
        </w:rPr>
        <w:t xml:space="preserve"> </w:t>
      </w:r>
    </w:p>
    <w:p w14:paraId="09559506" w14:textId="227C939C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iy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w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Postwars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05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s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arr</w:t>
      </w:r>
    </w:p>
    <w:p w14:paraId="3342AE5E" w14:textId="483D30A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eod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oss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o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i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kkaido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uk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eep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g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oy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y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02825EA" w14:textId="2B108A85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ic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ffe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uddh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r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Asianism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434CB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eng-j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c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u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!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ri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v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xua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569C7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nic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st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ub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</w:p>
    <w:p w14:paraId="13E2BFA1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t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er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rohito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i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ccupatio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CDE5156" w14:textId="77777777" w:rsidR="00CE61BB" w:rsidRPr="009C187D" w:rsidRDefault="00CE61BB" w:rsidP="00CE61BB">
      <w:pPr>
        <w:rPr>
          <w:rFonts w:eastAsia="Arial"/>
          <w:sz w:val="22"/>
          <w:szCs w:val="22"/>
        </w:rPr>
      </w:pPr>
      <w:r w:rsidRPr="009C187D">
        <w:rPr>
          <w:rFonts w:eastAsia="Arial"/>
          <w:sz w:val="22"/>
          <w:szCs w:val="22"/>
        </w:rPr>
        <w:br w:type="page"/>
      </w:r>
    </w:p>
    <w:p w14:paraId="77E345E0" w14:textId="77777777" w:rsidR="000569C7" w:rsidRPr="009C187D" w:rsidRDefault="000569C7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5-2006</w:t>
      </w:r>
    </w:p>
    <w:p w14:paraId="64FCA978" w14:textId="77777777" w:rsidR="000569C7" w:rsidRPr="009C187D" w:rsidRDefault="000569C7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</w:p>
    <w:p w14:paraId="4BFE4D9D" w14:textId="3850E9C2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5C51C8">
        <w:rPr>
          <w:rFonts w:eastAsia="Arial"/>
          <w:w w:val="103"/>
          <w:sz w:val="22"/>
          <w:szCs w:val="22"/>
        </w:rPr>
        <w:t>Writer</w:t>
      </w:r>
      <w:r w:rsidRPr="009C187D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g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y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5F464E3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kegam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arch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ivi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ig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BCF4509" w14:textId="77777777" w:rsidR="000569C7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ebecc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t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ura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9984BC1" w14:textId="05FF9BF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ll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of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i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o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roa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9EEAA8" w14:textId="3621BA0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elin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keuch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a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at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ll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Jakuch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-peri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l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59CE3B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tth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alei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ict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nshibun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no-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ED864D6" w14:textId="72C41DC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ni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tsm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ancipa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men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ea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r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utcas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a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Liberation</w:t>
      </w:r>
      <w:proofErr w:type="gramStart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End"/>
    </w:p>
    <w:p w14:paraId="1EA11433" w14:textId="626F92E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ets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yat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Gakushui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d-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5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70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co-sponso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e]</w:t>
      </w:r>
    </w:p>
    <w:p w14:paraId="2490B3AF" w14:textId="2609EFA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to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onomur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ur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bo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E49FB2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zu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i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mb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u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resentativ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itution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o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Constitu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up]</w:t>
      </w:r>
    </w:p>
    <w:p w14:paraId="57357C1C" w14:textId="7603C1F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m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d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irst-Per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r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ga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ncing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rl</w:t>
      </w:r>
      <w:proofErr w:type="gramStart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End"/>
    </w:p>
    <w:p w14:paraId="39E70FB2" w14:textId="77FA4A6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v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ogel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modele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vern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ust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or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pitalism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co-sponso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gr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]</w:t>
      </w:r>
    </w:p>
    <w:p w14:paraId="7051EB1D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ry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li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asu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erimental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6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70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1B5B45E" w14:textId="3AC6CF4C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er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ti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Freiburg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man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Start"/>
      <w:r w:rsidRPr="009C187D">
        <w:rPr>
          <w:rFonts w:eastAsia="Arial"/>
          <w:w w:val="103"/>
          <w:sz w:val="22"/>
          <w:szCs w:val="22"/>
        </w:rPr>
        <w:t>German-Japanese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cteri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ap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peration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D5454E" w14:textId="12085C6C" w:rsidR="00AA3EEA" w:rsidRPr="009C187D" w:rsidRDefault="008F79C5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aul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Groner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Virginia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3F626B" w:rsidRPr="009C187D">
        <w:rPr>
          <w:rFonts w:eastAsia="Arial"/>
          <w:w w:val="103"/>
          <w:sz w:val="22"/>
          <w:szCs w:val="22"/>
        </w:rPr>
        <w:t>Ryoo</w:t>
      </w:r>
      <w:r w:rsidR="003F626B" w:rsidRPr="009C187D">
        <w:rPr>
          <w:rFonts w:eastAsia="Arial"/>
          <w:sz w:val="22"/>
          <w:szCs w:val="22"/>
        </w:rPr>
        <w:t xml:space="preserve"> </w:t>
      </w:r>
      <w:proofErr w:type="spellStart"/>
      <w:r w:rsidR="003F626B" w:rsidRPr="009C187D">
        <w:rPr>
          <w:rFonts w:eastAsia="Arial"/>
          <w:w w:val="103"/>
          <w:sz w:val="22"/>
          <w:szCs w:val="22"/>
        </w:rPr>
        <w:t>Dokaku</w:t>
      </w:r>
      <w:proofErr w:type="spellEnd"/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1630-1707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Ascetic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hilanthropist,</w:t>
      </w:r>
      <w:r w:rsidR="003F626B" w:rsidRPr="009C187D">
        <w:rPr>
          <w:rFonts w:eastAsia="Arial"/>
          <w:sz w:val="22"/>
          <w:szCs w:val="22"/>
        </w:rPr>
        <w:t xml:space="preserve"> </w:t>
      </w:r>
      <w:proofErr w:type="spellStart"/>
      <w:r w:rsidR="003F626B" w:rsidRPr="009C187D">
        <w:rPr>
          <w:rFonts w:eastAsia="Arial"/>
          <w:w w:val="103"/>
          <w:sz w:val="22"/>
          <w:szCs w:val="22"/>
        </w:rPr>
        <w:t>Bibiophile</w:t>
      </w:r>
      <w:proofErr w:type="spellEnd"/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and Entrepreneur: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h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Creatio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of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="003F626B" w:rsidRPr="009C187D">
        <w:rPr>
          <w:rFonts w:eastAsia="Arial"/>
          <w:w w:val="103"/>
          <w:sz w:val="22"/>
          <w:szCs w:val="22"/>
        </w:rPr>
        <w:t>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First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ublic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Library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[Reischauer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Institut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Harvard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Buddhist Forum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resentation]</w:t>
      </w:r>
    </w:p>
    <w:p w14:paraId="4AD07BEE" w14:textId="0E15B1FA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Ve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cki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lbour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odi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l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B2F34F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izab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r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</w:t>
      </w:r>
      <w:proofErr w:type="gramStart"/>
      <w:r w:rsidRPr="009C187D">
        <w:rPr>
          <w:rFonts w:eastAsia="Arial"/>
          <w:w w:val="103"/>
          <w:sz w:val="22"/>
          <w:szCs w:val="22"/>
        </w:rPr>
        <w:t>,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>Why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d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ugh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xie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ump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D0F36CE" w14:textId="2E161AE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uy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kat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istoriographical</w:t>
      </w:r>
      <w:r w:rsidRPr="009C187D">
        <w:rPr>
          <w:rFonts w:eastAsia="Arial"/>
          <w:sz w:val="22"/>
          <w:szCs w:val="22"/>
        </w:rPr>
        <w:t xml:space="preserve"> </w:t>
      </w:r>
      <w:r w:rsidR="0070143D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nd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s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tch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or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641-1859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BB63F38" w14:textId="77777777" w:rsidR="00CE61B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eij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Lippit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6101D" w:rsidRPr="009C187D">
        <w:rPr>
          <w:rFonts w:eastAsia="Arial"/>
          <w:w w:val="103"/>
          <w:sz w:val="22"/>
          <w:szCs w:val="22"/>
        </w:rPr>
        <w:t>UCL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t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shie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9A44500" w14:textId="3DFEAE98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ily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v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uperflat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="000C101E" w:rsidRPr="009C187D">
        <w:rPr>
          <w:rFonts w:eastAsia="Arial"/>
          <w:sz w:val="22"/>
          <w:szCs w:val="22"/>
        </w:rPr>
        <w:t xml:space="preserve"> </w:t>
      </w:r>
    </w:p>
    <w:p w14:paraId="3DF7DC01" w14:textId="701CE5B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ea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bje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8BFE562" w14:textId="64E0C082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Yoshikun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garash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Vanderbil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ea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u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easurel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rsui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olu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71-72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CFC455" w14:textId="77777777" w:rsidR="000C101E" w:rsidRPr="009C187D" w:rsidRDefault="000C101E">
      <w:pPr>
        <w:rPr>
          <w:sz w:val="22"/>
          <w:szCs w:val="22"/>
        </w:rPr>
      </w:pPr>
      <w:r w:rsidRPr="009C187D">
        <w:rPr>
          <w:sz w:val="22"/>
          <w:szCs w:val="22"/>
        </w:rPr>
        <w:br w:type="page"/>
      </w:r>
    </w:p>
    <w:p w14:paraId="51ABC1A7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4-2005</w:t>
      </w:r>
    </w:p>
    <w:p w14:paraId="4530F62A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0260829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red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Notehelfer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6101D" w:rsidRPr="009C187D">
        <w:rPr>
          <w:rFonts w:eastAsia="Arial"/>
          <w:w w:val="103"/>
          <w:sz w:val="22"/>
          <w:szCs w:val="22"/>
        </w:rPr>
        <w:t>UCL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flec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idering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terna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50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ea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7E08A9" w14:textId="4A7CB2F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l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h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emp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(Mis)Hand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ribu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pyr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fringe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D1F0B45" w14:textId="34B6238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ak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uo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o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</w:t>
      </w:r>
      <w:r w:rsidR="0001320D">
        <w:rPr>
          <w:rFonts w:eastAsia="Arial"/>
          <w:w w:val="103"/>
          <w:sz w:val="22"/>
          <w:szCs w:val="22"/>
        </w:rPr>
        <w:t>niv</w:t>
      </w:r>
      <w:r w:rsidRPr="009C187D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)</w:t>
      </w:r>
      <w:proofErr w:type="gramStart"/>
      <w:r w:rsidRPr="009C187D">
        <w:rPr>
          <w:rFonts w:eastAsia="Arial"/>
          <w:w w:val="103"/>
          <w:sz w:val="22"/>
          <w:szCs w:val="22"/>
        </w:rPr>
        <w:t>,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>Desiderative</w:t>
      </w:r>
      <w:proofErr w:type="gram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aluativ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rreali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aning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ammar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6B0038A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g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mpeti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per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tic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istocra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m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i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28AF9D3" w14:textId="5EF8BF8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kabayash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yo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kakibar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istoriographical</w:t>
      </w:r>
      <w:r w:rsidRPr="009C187D">
        <w:rPr>
          <w:rFonts w:eastAsia="Arial"/>
          <w:sz w:val="22"/>
          <w:szCs w:val="22"/>
        </w:rPr>
        <w:t xml:space="preserve"> </w:t>
      </w:r>
      <w:r w:rsidR="0001320D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je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l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ss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rm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89ED750" w14:textId="7FB2E9B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um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mamu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iji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hibi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ristia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useh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gist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70B6F2BA" w14:textId="3575B52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o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e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</w:t>
      </w:r>
      <w:r w:rsidR="0001320D">
        <w:rPr>
          <w:rFonts w:eastAsia="Arial"/>
          <w:w w:val="103"/>
          <w:sz w:val="22"/>
          <w:szCs w:val="22"/>
        </w:rPr>
        <w:t>SC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dd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wn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huguj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ifi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</w:t>
      </w:r>
      <w:r w:rsidR="00CE61BB" w:rsidRPr="009C187D">
        <w:rPr>
          <w:rFonts w:eastAsia="Arial"/>
          <w:w w:val="103"/>
          <w:sz w:val="22"/>
          <w:szCs w:val="22"/>
        </w:rPr>
        <w:t>ōt</w:t>
      </w:r>
      <w:r w:rsidRPr="009C187D">
        <w:rPr>
          <w:rFonts w:eastAsia="Arial"/>
          <w:w w:val="103"/>
          <w:sz w:val="22"/>
          <w:szCs w:val="22"/>
        </w:rPr>
        <w:t>oku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the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58AB22C" w14:textId="1DAB1BF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t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iberal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n-West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i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E20B57" w14:textId="4BCC986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hns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esley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ud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s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llag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pelag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opl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ograph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ur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i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shihik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ED9DBC7" w14:textId="62C9BA1C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r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9C187D">
        <w:rPr>
          <w:rFonts w:eastAsia="Arial"/>
          <w:w w:val="103"/>
          <w:sz w:val="22"/>
          <w:szCs w:val="22"/>
        </w:rPr>
        <w:t>),</w:t>
      </w:r>
      <w:r w:rsidR="00CE61BB" w:rsidRPr="009C187D">
        <w:rPr>
          <w:rFonts w:eastAsia="Arial"/>
          <w:w w:val="103"/>
          <w:sz w:val="22"/>
          <w:szCs w:val="22"/>
        </w:rPr>
        <w:t xml:space="preserve"> “</w:t>
      </w:r>
      <w:r w:rsidRPr="009C187D">
        <w:rPr>
          <w:rFonts w:eastAsia="Arial"/>
          <w:w w:val="103"/>
          <w:sz w:val="22"/>
          <w:szCs w:val="22"/>
        </w:rPr>
        <w:t>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llow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ru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culi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u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6D12C9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b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gol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ubvers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commodations: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Do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meles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eno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k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A8B21D" w14:textId="77777777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ly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est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tor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duc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plomatic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euv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main-Lev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FC5D5C8" w14:textId="25BDBB4A" w:rsidR="004E4106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el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dac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nstitu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lic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s</w:t>
      </w:r>
      <w:r w:rsidR="004E4106" w:rsidRPr="009C187D">
        <w:rPr>
          <w:rFonts w:eastAsia="Arial"/>
          <w:w w:val="103"/>
          <w:sz w:val="22"/>
          <w:szCs w:val="22"/>
        </w:rPr>
        <w:t>”</w:t>
      </w:r>
    </w:p>
    <w:p w14:paraId="53A72BED" w14:textId="3806A89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shu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ou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lyoke</w:t>
      </w:r>
      <w:r w:rsidRPr="009C187D">
        <w:rPr>
          <w:rFonts w:eastAsia="Arial"/>
          <w:sz w:val="22"/>
          <w:szCs w:val="22"/>
        </w:rPr>
        <w:t xml:space="preserve"> </w:t>
      </w:r>
      <w:r w:rsidR="0001320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dap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equal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goti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kke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zil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F4D0DDF" w14:textId="50BF03C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exa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s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onehill</w:t>
      </w:r>
      <w:r w:rsidRPr="009C187D">
        <w:rPr>
          <w:rFonts w:eastAsia="Arial"/>
          <w:sz w:val="22"/>
          <w:szCs w:val="22"/>
        </w:rPr>
        <w:t xml:space="preserve"> </w:t>
      </w:r>
      <w:r w:rsidR="0001320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oo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o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p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ndow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Hakuin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i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yok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lec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jun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h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 xml:space="preserve">Sackler,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r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lightenm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o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lvan Barn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hibition]</w:t>
      </w:r>
    </w:p>
    <w:p w14:paraId="5A19F7A1" w14:textId="4AAC1F89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ar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u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f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pwreck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riz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riting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3DD09A" w14:textId="59DB3C7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t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ij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Gakui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utsi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non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Banga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ay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Genpe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co-sponso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p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vilizations]</w:t>
      </w:r>
    </w:p>
    <w:p w14:paraId="2B787A1D" w14:textId="4EC0E9E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z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Bri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Loyol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ymoun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ntes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ver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Custom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="008F79C5" w:rsidRPr="009C187D">
        <w:rPr>
          <w:rFonts w:eastAsia="Arial"/>
          <w:w w:val="103"/>
          <w:sz w:val="22"/>
          <w:szCs w:val="22"/>
        </w:rPr>
        <w:t xml:space="preserve">d </w:t>
      </w:r>
      <w:r w:rsidRPr="009C187D">
        <w:rPr>
          <w:rFonts w:eastAsia="Arial"/>
          <w:w w:val="103"/>
          <w:sz w:val="22"/>
          <w:szCs w:val="22"/>
        </w:rPr>
        <w:t>Dai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neteen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7F18007" w14:textId="7C0FF1E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ph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ddi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chmon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tr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ushwork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 xml:space="preserve"> [</w:t>
      </w:r>
      <w:proofErr w:type="gramEnd"/>
      <w:r w:rsidRPr="009C187D">
        <w:rPr>
          <w:rFonts w:eastAsia="Arial"/>
          <w:w w:val="103"/>
          <w:sz w:val="22"/>
          <w:szCs w:val="22"/>
        </w:rPr>
        <w:t>lec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jun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h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ckler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r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lightenm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otion: 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lv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n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hibition]</w:t>
      </w:r>
    </w:p>
    <w:p w14:paraId="48DC5E97" w14:textId="4CDB9179" w:rsidR="00AA3EEA" w:rsidRPr="005C51C8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a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t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x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urnal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hongyu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ist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37-38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925A5B7" w14:textId="0130A31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c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ne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orado</w:t>
      </w:r>
      <w:r w:rsidR="00F13945">
        <w:rPr>
          <w:rFonts w:eastAsia="Arial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uld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ngend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p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havi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venteenth- 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dac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x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y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45335AC" w14:textId="7A19E09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Mart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cu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Lanx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aolong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enchoj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</w:t>
      </w:r>
      <w:proofErr w:type="gramEnd"/>
      <w:r w:rsidRPr="009C187D">
        <w:rPr>
          <w:rFonts w:eastAsia="Arial"/>
          <w:w w:val="103"/>
          <w:sz w:val="22"/>
          <w:szCs w:val="22"/>
        </w:rPr>
        <w:t>lec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ld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jun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h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ckler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r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lightenm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o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 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lv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n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hibition]</w:t>
      </w:r>
    </w:p>
    <w:p w14:paraId="473ED94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no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fining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Pr="009C187D">
        <w:rPr>
          <w:rFonts w:eastAsia="Arial"/>
          <w:w w:val="103"/>
          <w:sz w:val="22"/>
          <w:szCs w:val="22"/>
        </w:rPr>
        <w:t>Japaneseness</w:t>
      </w:r>
      <w:proofErr w:type="spellEnd"/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gasaw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onin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land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1236CA9" w14:textId="7325542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pp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</w:t>
      </w:r>
      <w:r w:rsidR="00F13945">
        <w:rPr>
          <w:rFonts w:eastAsia="Arial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a-Champaig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Vene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al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actice: Construc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dala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crib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o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lifer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[</w:t>
      </w:r>
      <w:proofErr w:type="gramEnd"/>
      <w:r w:rsidRPr="009C187D">
        <w:rPr>
          <w:rFonts w:eastAsia="Arial"/>
          <w:w w:val="103"/>
          <w:sz w:val="22"/>
          <w:szCs w:val="22"/>
        </w:rPr>
        <w:t>lecture h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jun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hu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ckler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r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lightenm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c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otion: 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lv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n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hibition]</w:t>
      </w:r>
    </w:p>
    <w:p w14:paraId="570C7BBD" w14:textId="42BF3DD6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sw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x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yth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ervat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4F3F487" w14:textId="4665998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top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l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illia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</w:t>
      </w:r>
      <w:r w:rsidR="00F13945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Vis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chn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ōbō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DF8A3F9" w14:textId="511F292F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ni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-Americ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cur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i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JASA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6B78BDA" w14:textId="525CE738" w:rsidR="00AA3EEA" w:rsidRPr="009C187D" w:rsidRDefault="008F79C5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</w:t>
      </w:r>
      <w:r w:rsidR="003F626B" w:rsidRPr="009C187D">
        <w:rPr>
          <w:rFonts w:eastAsia="Arial"/>
          <w:w w:val="103"/>
          <w:sz w:val="22"/>
          <w:szCs w:val="22"/>
        </w:rPr>
        <w:t>kinori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akubo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Kyoto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3F626B" w:rsidRPr="009C187D">
        <w:rPr>
          <w:rFonts w:eastAsia="Arial"/>
          <w:w w:val="103"/>
          <w:sz w:val="22"/>
          <w:szCs w:val="22"/>
        </w:rPr>
        <w:t>Counterpart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i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ime: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h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Cas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of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Japanes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="003F626B" w:rsidRPr="009C187D">
        <w:rPr>
          <w:rFonts w:eastAsia="Arial"/>
          <w:w w:val="103"/>
          <w:sz w:val="22"/>
          <w:szCs w:val="22"/>
        </w:rPr>
        <w:t>Imagoro</w:t>
      </w:r>
      <w:proofErr w:type="spellEnd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A7D28E5" w14:textId="77777777" w:rsidR="000C101E" w:rsidRPr="009C187D" w:rsidRDefault="000C101E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2E96DF6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3-2004</w:t>
      </w:r>
    </w:p>
    <w:p w14:paraId="6D04BF17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6A23C54C" w14:textId="1DC9DE7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a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ge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Kwanse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Gakui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man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s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ph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undednes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ult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ru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li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954DCD5" w14:textId="4AFD7AA6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oaldrak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lbour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rchitec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plom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hibi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73-1910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7A8CA9E" w14:textId="77777777" w:rsidR="004E4106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th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vi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g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nnel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ront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anda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ap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ver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71F753" w14:textId="6068550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uc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443199">
        <w:rPr>
          <w:rFonts w:eastAsia="Arial"/>
          <w:w w:val="103"/>
          <w:sz w:val="22"/>
          <w:szCs w:val="22"/>
        </w:rPr>
        <w:t>INALCO</w:t>
      </w:r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i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o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oc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C2A0284" w14:textId="220277F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me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ur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I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ennsylvania),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Spo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iritua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t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2AF7A3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usa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n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loqu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dav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ua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0F057FC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effr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yli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i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g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="008F79C5" w:rsidRPr="009C187D">
        <w:rPr>
          <w:rFonts w:eastAsia="Arial"/>
          <w:w w:val="103"/>
          <w:sz w:val="22"/>
          <w:szCs w:val="22"/>
        </w:rPr>
        <w:t xml:space="preserve">d </w:t>
      </w:r>
      <w:proofErr w:type="spellStart"/>
      <w:r w:rsidRPr="009C187D">
        <w:rPr>
          <w:rFonts w:eastAsia="Arial"/>
          <w:w w:val="103"/>
          <w:sz w:val="22"/>
          <w:szCs w:val="22"/>
        </w:rPr>
        <w:t>Burak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F6C4DD1" w14:textId="765601B6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ki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Lippit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hikag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gu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cy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Kenn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ssber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Wased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.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xpla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..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ai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8F21AA6" w14:textId="1F3C600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effr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regon),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saka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rs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</w:t>
      </w:r>
      <w:r w:rsidR="008F79C5" w:rsidRPr="009C187D">
        <w:rPr>
          <w:rFonts w:eastAsia="Arial"/>
          <w:w w:val="103"/>
          <w:sz w:val="22"/>
          <w:szCs w:val="22"/>
        </w:rPr>
        <w:t xml:space="preserve">n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F53656" w14:textId="7777777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ockho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wner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ning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b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e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C324787" w14:textId="02194A19" w:rsidR="004E4106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ar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arvard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counte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r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bo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FEEC80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de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e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n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nrak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oupe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t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l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sachuset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hers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dee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ppe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n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nrak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a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wnsho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igin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7D9BE7" w14:textId="14DD1FC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i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rke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gramStart"/>
      <w:r w:rsidRPr="009C187D">
        <w:rPr>
          <w:rFonts w:eastAsia="Arial"/>
          <w:w w:val="103"/>
          <w:sz w:val="22"/>
          <w:szCs w:val="22"/>
        </w:rPr>
        <w:t>or,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ster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dzill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kémon)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BD2A616" w14:textId="626341B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w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T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r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i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ll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unter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orc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ee: Democrat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ccup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man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aq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B3A8A8A" w14:textId="67E653A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sh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ophia/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a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Yasun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ae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b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 Mus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c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monstration)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FE17D03" w14:textId="115876D8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na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Ryukoku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merg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llen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n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885D4B9" w14:textId="56536E4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min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ortl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Kab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-Pla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od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lapsti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ngue-Twis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v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Aragoto</w:t>
      </w:r>
      <w:proofErr w:type="spellEnd"/>
      <w:r w:rsidRPr="009C187D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ec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13EA7F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uku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braman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hab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sess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ace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n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m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omor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BBF1BCF" w14:textId="6345F26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ic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w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ambridge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ing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indo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nto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ough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D9A7C96" w14:textId="534A450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e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d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co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l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ndon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i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AAA5CA8" w14:textId="2ABA9747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v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c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shing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Babashita</w:t>
      </w:r>
      <w:proofErr w:type="spellEnd"/>
      <w:r w:rsidRPr="009C187D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Zoshigaya</w:t>
      </w:r>
      <w:proofErr w:type="spellEnd"/>
      <w:r w:rsidRPr="009C187D">
        <w:rPr>
          <w:rFonts w:eastAsia="Arial"/>
          <w:w w:val="103"/>
          <w:sz w:val="22"/>
          <w:szCs w:val="22"/>
        </w:rPr>
        <w:t>)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se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scellan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B194E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ther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ltzman-Li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bar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b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aywriting: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quiremen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ticipan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ces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A9ABF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.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Pempe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E61BB" w:rsidRPr="009C187D">
        <w:rPr>
          <w:rFonts w:eastAsia="Arial"/>
          <w:w w:val="103"/>
          <w:sz w:val="22"/>
          <w:szCs w:val="22"/>
        </w:rPr>
        <w:t>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ca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rpo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gic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ump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tionali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7372B53" w14:textId="492EFD5C" w:rsidR="008F79C5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n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443199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Kab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ama</w:t>
      </w:r>
    </w:p>
    <w:p w14:paraId="2A85EE03" w14:textId="2B5F91B3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uft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tag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euv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b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ven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nem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F08C147" w14:textId="06B00FE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e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k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onta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flic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l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ll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b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ea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DEBB8FA" w14:textId="3EF56523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nsbur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</w:t>
      </w:r>
      <w:r w:rsidR="006B0E6B">
        <w:rPr>
          <w:rFonts w:eastAsia="Arial"/>
          <w:w w:val="103"/>
          <w:sz w:val="22"/>
          <w:szCs w:val="22"/>
        </w:rPr>
        <w:t>,</w:t>
      </w:r>
      <w:r w:rsidR="006B0E6B" w:rsidRPr="009C187D">
        <w:rPr>
          <w:rFonts w:eastAsia="Arial"/>
          <w:sz w:val="22"/>
          <w:szCs w:val="22"/>
        </w:rPr>
        <w:t xml:space="preserve"> </w:t>
      </w:r>
      <w:r w:rsidR="006B0E6B" w:rsidRPr="009C187D">
        <w:rPr>
          <w:rFonts w:eastAsia="Arial"/>
          <w:w w:val="103"/>
          <w:sz w:val="22"/>
          <w:szCs w:val="22"/>
        </w:rPr>
        <w:t>Urbana-Champaig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u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ig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7243626" w14:textId="228FA476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ere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lf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ecent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Marginal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nit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-e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tsum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33E15C9" w14:textId="10442D6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sahi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no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443199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o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oub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icid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ree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t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o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FD6B2E2" w14:textId="77777777" w:rsidR="000C101E" w:rsidRPr="009C187D" w:rsidRDefault="000C101E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4A99736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2-2003</w:t>
      </w:r>
    </w:p>
    <w:p w14:paraId="7BECEE16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4B76C09F" w14:textId="418402DD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oi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ya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ok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sibi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-Scientif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5C86CB4" w14:textId="7281F14C" w:rsidR="00AA3EEA" w:rsidRPr="009C187D" w:rsidRDefault="003F626B" w:rsidP="000C101E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no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obe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o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a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r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bo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coding/Deciph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er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lic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4FF002C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n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er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rest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i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m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5B6561A" w14:textId="71B84A00" w:rsidR="004E4106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Genichir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kah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A421D">
        <w:rPr>
          <w:rFonts w:eastAsia="Arial"/>
          <w:w w:val="103"/>
          <w:sz w:val="22"/>
          <w:szCs w:val="22"/>
        </w:rPr>
        <w:t>Wri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tic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0F11ED2E" w14:textId="3828C7A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ec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ye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ye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ultant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i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chnology</w:t>
      </w:r>
      <w:r w:rsidR="000C101E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reemen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t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DC4A6FF" w14:textId="3F6FD3BC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e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illip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isconsin</w:t>
      </w:r>
      <w:r w:rsidR="00C846D0">
        <w:rPr>
          <w:rFonts w:eastAsia="Arial"/>
          <w:sz w:val="22"/>
          <w:szCs w:val="22"/>
        </w:rPr>
        <w:t>-</w:t>
      </w:r>
      <w:r w:rsidRPr="009C187D">
        <w:rPr>
          <w:rFonts w:eastAsia="Arial"/>
          <w:w w:val="103"/>
          <w:sz w:val="22"/>
          <w:szCs w:val="22"/>
        </w:rPr>
        <w:t>Madis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a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it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Jofukuj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r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ng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4761B3" w14:textId="125711F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igekaz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n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istoriographical</w:t>
      </w:r>
      <w:r w:rsidRPr="009C187D">
        <w:rPr>
          <w:rFonts w:eastAsia="Arial"/>
          <w:sz w:val="22"/>
          <w:szCs w:val="22"/>
        </w:rPr>
        <w:t xml:space="preserve"> </w:t>
      </w:r>
      <w:r w:rsidR="00C846D0">
        <w:rPr>
          <w:rFonts w:eastAsia="Arial"/>
          <w:w w:val="103"/>
          <w:sz w:val="22"/>
          <w:szCs w:val="22"/>
        </w:rPr>
        <w:t>Inst.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97BDA6F" w14:textId="6DCD234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Shunsh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a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osen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Gakue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="00C846D0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/Vis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e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 xml:space="preserve">NYC),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sote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dal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3F7795F6" w14:textId="33C8E6F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mand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tinchecum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C846D0">
        <w:rPr>
          <w:rFonts w:eastAsia="Arial"/>
          <w:w w:val="103"/>
          <w:sz w:val="22"/>
          <w:szCs w:val="22"/>
        </w:rPr>
        <w:t>I</w:t>
      </w:r>
      <w:r w:rsidRPr="009C187D">
        <w:rPr>
          <w:rFonts w:eastAsia="Arial"/>
          <w:w w:val="103"/>
          <w:sz w:val="22"/>
          <w:szCs w:val="22"/>
        </w:rPr>
        <w:t>ndepend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la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bjec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t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ation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ro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unda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naw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9C0DCB3" w14:textId="1DEC7091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m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hnuki-Tier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isconsin-Madis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okkota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amikaze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d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err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lossom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itar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esthe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Moder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4E4106" w:rsidRPr="009C187D">
        <w:rPr>
          <w:rFonts w:eastAsia="Arial"/>
          <w:w w:val="103"/>
          <w:sz w:val="22"/>
          <w:szCs w:val="22"/>
        </w:rPr>
        <w:t>”</w:t>
      </w:r>
    </w:p>
    <w:p w14:paraId="26DFB32B" w14:textId="1FF07EB8" w:rsidR="000C101E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of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ortl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2600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nivers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lebr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0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EE940ED" w14:textId="46EA273F" w:rsidR="000C101E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os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o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cif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21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="004E4106" w:rsidRPr="009C187D">
        <w:rPr>
          <w:rFonts w:eastAsia="Arial"/>
          <w:w w:val="103"/>
          <w:sz w:val="22"/>
          <w:szCs w:val="22"/>
        </w:rPr>
        <w:t>”</w:t>
      </w:r>
    </w:p>
    <w:p w14:paraId="056CA8C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enn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h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rden)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mez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u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o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a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ying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af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re)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4949F1C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o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m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atri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4A8B875" w14:textId="20B7C7D5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hn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li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gr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7B93EB1" w14:textId="36263F0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in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a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g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Lew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rk</w:t>
      </w:r>
      <w:r w:rsidRPr="009C187D">
        <w:rPr>
          <w:rFonts w:eastAsia="Arial"/>
          <w:sz w:val="22"/>
          <w:szCs w:val="22"/>
        </w:rPr>
        <w:t xml:space="preserve"> </w:t>
      </w:r>
      <w:r w:rsidR="00F80B18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om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naw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nograph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8A6CC24" w14:textId="3CD424B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ranzis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raph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</w:t>
      </w:r>
      <w:r w:rsidR="00F80B18">
        <w:rPr>
          <w:rFonts w:eastAsia="Arial"/>
          <w:w w:val="103"/>
          <w:sz w:val="22"/>
          <w:szCs w:val="22"/>
        </w:rPr>
        <w:t>Boston 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ratio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ashio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es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60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1F251A0" w14:textId="32B3E9B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ar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D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Etcheverry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/Wisconsin</w:t>
      </w:r>
      <w:r w:rsidR="00F80B18">
        <w:rPr>
          <w:rFonts w:eastAsia="Arial"/>
          <w:sz w:val="22"/>
          <w:szCs w:val="22"/>
        </w:rPr>
        <w:t>-</w:t>
      </w:r>
      <w:r w:rsidRPr="009C187D">
        <w:rPr>
          <w:rFonts w:eastAsia="Arial"/>
          <w:w w:val="103"/>
          <w:sz w:val="22"/>
          <w:szCs w:val="22"/>
        </w:rPr>
        <w:t>Madison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o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an: Pass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ustr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nc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324B14" w14:textId="0BF570B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el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if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urop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c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772418" w14:textId="4CC0652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ther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gtmey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ew</w:t>
      </w:r>
      <w:r w:rsidRPr="009C187D">
        <w:rPr>
          <w:rFonts w:eastAsia="Arial"/>
          <w:sz w:val="22"/>
          <w:szCs w:val="22"/>
        </w:rPr>
        <w:t xml:space="preserve"> </w:t>
      </w:r>
      <w:r w:rsidR="00F80B18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lorid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gra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bers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zenship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1B080DD" w14:textId="4345A2B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il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tt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ocume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rrativ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t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ev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blewom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B4C7774" w14:textId="4BF64F1B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id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ow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klahom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z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pita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F8F5676" w14:textId="397C8CF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i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eed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ai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e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t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dd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5-193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8F4C4FC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5135C266" w14:textId="384B3D5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Lawr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cea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elawar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eso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e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Aedo: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ep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version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bles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66FAE81" w14:textId="7B87CE0D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zuhik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say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="00F80B18">
        <w:rPr>
          <w:rFonts w:eastAsia="Arial"/>
          <w:w w:val="103"/>
          <w:sz w:val="22"/>
          <w:szCs w:val="22"/>
        </w:rPr>
        <w:t>Nichibunke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e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o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shido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55865078" w14:textId="0E4402E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exa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s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onehill</w:t>
      </w:r>
      <w:r w:rsidRPr="009C187D">
        <w:rPr>
          <w:rFonts w:eastAsia="Arial"/>
          <w:sz w:val="22"/>
          <w:szCs w:val="22"/>
        </w:rPr>
        <w:t xml:space="preserve"> </w:t>
      </w:r>
      <w:r w:rsidR="00F80B18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b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o-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gnific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stme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CCA01FC" w14:textId="3B8A624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oyol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</w:t>
      </w:r>
      <w:r w:rsidR="00C846D0">
        <w:rPr>
          <w:rFonts w:eastAsia="Arial"/>
          <w:w w:val="103"/>
          <w:sz w:val="22"/>
          <w:szCs w:val="22"/>
        </w:rPr>
        <w:t>niv</w:t>
      </w:r>
      <w:r w:rsidRPr="009C187D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ugh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r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oga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sh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havio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CBAD3BA" w14:textId="100198AC" w:rsidR="004E4106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dw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ans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s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surayuk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mp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a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ecto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6593C5E" w14:textId="2AEE38B1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eod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s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n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sh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86DCC0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ak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jit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e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ac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r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ldi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WII Discour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no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738CEFC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296953F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1-2002</w:t>
      </w:r>
    </w:p>
    <w:p w14:paraId="48C804D3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3C6DEC6B" w14:textId="61F2C840" w:rsidR="0012752C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o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noha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ob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iploma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lu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ual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u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hi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F26ECB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4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clu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t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Gra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equence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on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0138F93" w14:textId="6B05D0C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ch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A421D">
        <w:rPr>
          <w:rFonts w:eastAsia="Arial"/>
          <w:w w:val="103"/>
          <w:sz w:val="22"/>
          <w:szCs w:val="22"/>
        </w:rPr>
        <w:t>Writer and Film Scholar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terpret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977D7E9" w14:textId="76D763D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tarzyn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wiertk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eide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unc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ular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it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time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5A2F9DC" w14:textId="099A12FF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g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untai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e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p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8583C32" w14:textId="4213B88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e-m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ansai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pon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olu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oki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aru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shimur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enshu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y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nolog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C0A2ABE" w14:textId="75C5D89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o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e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kr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re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eograph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form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at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D16C066" w14:textId="06BBC8A9" w:rsidR="008F79C5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y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h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Modanizum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s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CDFC8D1" w14:textId="77777777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d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p-Ho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1027E9DF" w14:textId="2FB325B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elan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e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80B18">
        <w:rPr>
          <w:rFonts w:eastAsia="Arial"/>
          <w:w w:val="103"/>
          <w:sz w:val="22"/>
          <w:szCs w:val="22"/>
        </w:rPr>
        <w:t>NYU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="00F80B18">
        <w:rPr>
          <w:rFonts w:eastAsia="Arial"/>
          <w:w w:val="103"/>
          <w:sz w:val="22"/>
          <w:szCs w:val="22"/>
        </w:rPr>
        <w:t>Insti</w:t>
      </w:r>
      <w:proofErr w:type="spellEnd"/>
      <w:r w:rsidR="00F80B18">
        <w:rPr>
          <w:rFonts w:eastAsia="Arial"/>
          <w:w w:val="103"/>
          <w:sz w:val="22"/>
          <w:szCs w:val="22"/>
        </w:rPr>
        <w:t>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ob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rsui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hikag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shinor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tronag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chi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ing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643D1B9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fan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a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tholog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Righ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: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tholog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2D18B82" w14:textId="7777777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rry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laher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ssoci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yer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up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E1EA3E" w14:textId="5B2A3EDB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ya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yl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/Austral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dd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34E43B91" w14:textId="0DA1FCB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manu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strei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</w:t>
      </w:r>
      <w:r w:rsidR="00F80B18">
        <w:rPr>
          <w:rFonts w:eastAsia="Arial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a-Champaig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wis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ernac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eas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ar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ighteenth-Centur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2CE0ADC" w14:textId="06E8668C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skild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mith</w:t>
      </w:r>
      <w:r w:rsidRPr="009C187D">
        <w:rPr>
          <w:rFonts w:eastAsia="Arial"/>
          <w:sz w:val="22"/>
          <w:szCs w:val="22"/>
        </w:rPr>
        <w:t xml:space="preserve"> </w:t>
      </w:r>
      <w:r w:rsidR="00F80B18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ea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viliz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men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iw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edi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58363F4" w14:textId="0911F1E9" w:rsidR="008F79C5" w:rsidRPr="009C187D" w:rsidRDefault="008F79C5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Jame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Dorsey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Dartmouth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F80B18">
        <w:rPr>
          <w:rFonts w:eastAsia="Arial"/>
          <w:w w:val="103"/>
          <w:sz w:val="22"/>
          <w:szCs w:val="22"/>
        </w:rPr>
        <w:t>Coll.</w:t>
      </w:r>
      <w:r w:rsidR="003F626B" w:rsidRPr="009C187D">
        <w:rPr>
          <w:rFonts w:eastAsia="Arial"/>
          <w:w w:val="103"/>
          <w:sz w:val="22"/>
          <w:szCs w:val="22"/>
        </w:rPr>
        <w:t>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3F626B" w:rsidRPr="009C187D">
        <w:rPr>
          <w:rFonts w:eastAsia="Arial"/>
          <w:w w:val="103"/>
          <w:sz w:val="22"/>
          <w:szCs w:val="22"/>
        </w:rPr>
        <w:t>Encounter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with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h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Materiality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of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h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Modern: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h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Cas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Kobayashi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Hide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9E4CCD" w14:textId="77777777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nther-Tama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vi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rt-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in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1FF5210D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ao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Fukumor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onago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k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osh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ll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ok)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usem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A01BBA1" w14:textId="074ED729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Nobukun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yas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sak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Oinar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asha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inda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h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hugokuz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gnifica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ther: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="0012752C" w:rsidRPr="009C187D">
        <w:rPr>
          <w:rFonts w:eastAsia="Arial"/>
          <w:w w:val="103"/>
          <w:sz w:val="22"/>
          <w:szCs w:val="22"/>
        </w:rPr>
        <w:t>)</w:t>
      </w:r>
      <w:r w:rsidR="0012752C" w:rsidRPr="009C187D">
        <w:rPr>
          <w:rFonts w:eastAsia="Arial"/>
          <w:sz w:val="22"/>
          <w:szCs w:val="22"/>
        </w:rPr>
        <w:t xml:space="preserve">”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li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pretation)</w:t>
      </w:r>
    </w:p>
    <w:p w14:paraId="4F87C30A" w14:textId="77777777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lf-Ma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wentie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26522F46" w14:textId="5697596F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yl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k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orth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llinoi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z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iz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war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9EC65B3" w14:textId="6E4134E6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ggo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k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ic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ri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D0652A1" w14:textId="438F5F20" w:rsidR="00F26ECB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sutsu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ansa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andscap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lle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w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vironmen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69CB2B8" w14:textId="77777777" w:rsidR="00F26ECB" w:rsidRPr="009C187D" w:rsidRDefault="00F26ECB">
      <w:pPr>
        <w:rPr>
          <w:sz w:val="22"/>
          <w:szCs w:val="22"/>
        </w:rPr>
      </w:pPr>
      <w:r w:rsidRPr="009C187D">
        <w:rPr>
          <w:sz w:val="22"/>
          <w:szCs w:val="22"/>
        </w:rPr>
        <w:br w:type="page"/>
      </w:r>
    </w:p>
    <w:p w14:paraId="34811A9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2000-2001</w:t>
      </w:r>
    </w:p>
    <w:p w14:paraId="57E58285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1ACD1198" w14:textId="3ADF46B8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er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A421D">
        <w:rPr>
          <w:rFonts w:eastAsia="Arial"/>
          <w:w w:val="103"/>
          <w:sz w:val="22"/>
          <w:szCs w:val="22"/>
        </w:rPr>
        <w:t>I</w:t>
      </w:r>
      <w:r w:rsidRPr="009C187D">
        <w:rPr>
          <w:rFonts w:eastAsia="Arial"/>
          <w:w w:val="103"/>
          <w:sz w:val="22"/>
          <w:szCs w:val="22"/>
        </w:rPr>
        <w:t>ndependent</w:t>
      </w:r>
      <w:r w:rsidRPr="009C187D">
        <w:rPr>
          <w:rFonts w:eastAsia="Arial"/>
          <w:sz w:val="22"/>
          <w:szCs w:val="22"/>
        </w:rPr>
        <w:t xml:space="preserve"> </w:t>
      </w:r>
      <w:r w:rsidR="00FA421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w w:val="103"/>
          <w:sz w:val="22"/>
          <w:szCs w:val="22"/>
        </w:rPr>
        <w:t>chola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irohi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828AF90" w14:textId="4C7902B7" w:rsidR="0012752C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yu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sunetad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Kogakka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G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r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n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oker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ugoku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bunk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juyo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5BE3FBC1" w14:textId="1F2E40CF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ms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arylan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i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43E1026" w14:textId="3EC1783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nyet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E16043">
        <w:rPr>
          <w:rFonts w:eastAsia="Arial"/>
          <w:w w:val="103"/>
          <w:sz w:val="22"/>
          <w:szCs w:val="22"/>
        </w:rPr>
        <w:t>NY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ōbō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on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er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face to</w:t>
      </w:r>
      <w:r w:rsidR="0012752C" w:rsidRPr="009C187D">
        <w:rPr>
          <w:rFonts w:eastAsia="Arial"/>
          <w:w w:val="103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Wo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ne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="0012752C" w:rsidRPr="009C187D">
        <w:rPr>
          <w:rFonts w:eastAsia="Arial"/>
          <w:w w:val="103"/>
          <w:sz w:val="22"/>
          <w:szCs w:val="22"/>
        </w:rPr>
        <w:t>”</w:t>
      </w:r>
    </w:p>
    <w:p w14:paraId="6BFE775D" w14:textId="121429A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an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391C49">
        <w:rPr>
          <w:rFonts w:eastAsia="Arial"/>
          <w:w w:val="103"/>
          <w:sz w:val="22"/>
          <w:szCs w:val="22"/>
        </w:rPr>
        <w:t>I</w:t>
      </w:r>
      <w:r w:rsidRPr="009C187D">
        <w:rPr>
          <w:rFonts w:eastAsia="Arial"/>
          <w:w w:val="103"/>
          <w:sz w:val="22"/>
          <w:szCs w:val="22"/>
        </w:rPr>
        <w:t>ndependent</w:t>
      </w:r>
      <w:r w:rsidRPr="009C187D">
        <w:rPr>
          <w:rFonts w:eastAsia="Arial"/>
          <w:sz w:val="22"/>
          <w:szCs w:val="22"/>
        </w:rPr>
        <w:t xml:space="preserve"> </w:t>
      </w:r>
      <w:r w:rsidR="00391C49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w w:val="103"/>
          <w:sz w:val="22"/>
          <w:szCs w:val="22"/>
        </w:rPr>
        <w:t>cho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391C49">
        <w:rPr>
          <w:rFonts w:eastAsia="Arial"/>
          <w:w w:val="103"/>
          <w:sz w:val="22"/>
          <w:szCs w:val="22"/>
        </w:rPr>
        <w:t>C</w:t>
      </w:r>
      <w:r w:rsidRPr="009C187D">
        <w:rPr>
          <w:rFonts w:eastAsia="Arial"/>
          <w:w w:val="103"/>
          <w:sz w:val="22"/>
          <w:szCs w:val="22"/>
        </w:rPr>
        <w:t>onsultan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mmu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il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ementar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leb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C362AC4" w14:textId="51A0246F" w:rsidR="0012752C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lizab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tenhu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E16043">
        <w:rPr>
          <w:rFonts w:eastAsia="Arial"/>
          <w:w w:val="103"/>
          <w:sz w:val="22"/>
          <w:szCs w:val="22"/>
        </w:rPr>
        <w:t>B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dala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l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lightenm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5135DF8" w14:textId="261AA7E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effr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tanfo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308D8D9" w14:textId="497084E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igehi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ri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="00E16043">
        <w:rPr>
          <w:rFonts w:eastAsia="Arial"/>
          <w:w w:val="103"/>
          <w:sz w:val="22"/>
          <w:szCs w:val="22"/>
        </w:rPr>
        <w:t>Nichibunke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573C9EE" w14:textId="650C463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ar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rio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D115C3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arch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sak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mil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ring? Househ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ump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havi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ession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616AC23" w14:textId="77777777" w:rsidR="0012752C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dea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o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ur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Messianity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zi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ED6C482" w14:textId="541B189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rv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391C49">
        <w:rPr>
          <w:rFonts w:eastAsia="Arial"/>
          <w:w w:val="103"/>
          <w:sz w:val="22"/>
          <w:szCs w:val="22"/>
        </w:rPr>
        <w:t>W</w:t>
      </w:r>
      <w:r w:rsidRPr="009C187D">
        <w:rPr>
          <w:rFonts w:eastAsia="Arial"/>
          <w:w w:val="103"/>
          <w:sz w:val="22"/>
          <w:szCs w:val="22"/>
        </w:rPr>
        <w:t>riter</w:t>
      </w:r>
      <w:r w:rsidR="00D115C3">
        <w:rPr>
          <w:rFonts w:eastAsia="Arial"/>
          <w:w w:val="103"/>
          <w:sz w:val="22"/>
          <w:szCs w:val="22"/>
        </w:rPr>
        <w:t xml:space="preserve"> and</w:t>
      </w:r>
      <w:r w:rsidRPr="009C187D">
        <w:rPr>
          <w:rFonts w:eastAsia="Arial"/>
          <w:sz w:val="22"/>
          <w:szCs w:val="22"/>
        </w:rPr>
        <w:t xml:space="preserve"> </w:t>
      </w:r>
      <w:r w:rsidR="00391C49">
        <w:rPr>
          <w:rFonts w:eastAsia="Arial"/>
          <w:w w:val="103"/>
          <w:sz w:val="22"/>
          <w:szCs w:val="22"/>
        </w:rPr>
        <w:t>L</w:t>
      </w:r>
      <w:r w:rsidRPr="009C187D">
        <w:rPr>
          <w:rFonts w:eastAsia="Arial"/>
          <w:w w:val="103"/>
          <w:sz w:val="22"/>
          <w:szCs w:val="22"/>
        </w:rPr>
        <w:t>anguage</w:t>
      </w:r>
      <w:r w:rsidRPr="009C187D">
        <w:rPr>
          <w:rFonts w:eastAsia="Arial"/>
          <w:sz w:val="22"/>
          <w:szCs w:val="22"/>
        </w:rPr>
        <w:t xml:space="preserve"> </w:t>
      </w:r>
      <w:r w:rsidR="00391C49">
        <w:rPr>
          <w:rFonts w:eastAsia="Arial"/>
          <w:w w:val="103"/>
          <w:sz w:val="22"/>
          <w:szCs w:val="22"/>
        </w:rPr>
        <w:t>R</w:t>
      </w:r>
      <w:r w:rsidRPr="009C187D">
        <w:rPr>
          <w:rFonts w:eastAsia="Arial"/>
          <w:w w:val="103"/>
          <w:sz w:val="22"/>
          <w:szCs w:val="22"/>
        </w:rPr>
        <w:t>esearcher)</w:t>
      </w:r>
      <w:r w:rsidR="00D115C3">
        <w:rPr>
          <w:rFonts w:eastAsia="Arial"/>
          <w:w w:val="103"/>
          <w:sz w:val="22"/>
          <w:szCs w:val="22"/>
        </w:rPr>
        <w:t>, 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yo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d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03D8A90" w14:textId="7777777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ia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aly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ckgrou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 Coope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ganizatio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ESC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vement D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ccup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3F9A04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m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tsub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ugenic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migr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ag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s: Inter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al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tw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z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30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A85FE30" w14:textId="30CBE45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sahar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sukub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nunciant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ppen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Nenbuts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makura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217534BB" w14:textId="4B5FAF1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ph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lasto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ow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a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olution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a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5</w:t>
      </w:r>
      <w:r w:rsidRPr="009C187D">
        <w:rPr>
          <w:rFonts w:eastAsia="Arial"/>
          <w:w w:val="103"/>
          <w:sz w:val="22"/>
          <w:szCs w:val="22"/>
          <w:vertAlign w:val="superscript"/>
        </w:rPr>
        <w:t>th</w:t>
      </w:r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1932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cid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874B3BD" w14:textId="45294478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erald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Figa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elawar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l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k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is)Cour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naw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0203048" w14:textId="33D7CD84" w:rsidR="0012752C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um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mamu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iji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Genda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aka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n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oker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bukky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jii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danka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0DE8ECBC" w14:textId="279732C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eil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D115C3">
        <w:rPr>
          <w:rFonts w:eastAsia="Arial"/>
          <w:w w:val="103"/>
          <w:sz w:val="22"/>
          <w:szCs w:val="22"/>
        </w:rPr>
        <w:t>B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naw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equenc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BCEB313" w14:textId="12446F9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ao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mim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irosh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v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vernm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 Secur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90s: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s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kinaw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 Disarma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itiativ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3B8C463" w14:textId="7C9E1AA4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z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zogu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ai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nk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6252AD54" w14:textId="1F0ACE6E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e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i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D115C3">
        <w:rPr>
          <w:rFonts w:eastAsia="Arial"/>
          <w:w w:val="103"/>
          <w:sz w:val="22"/>
          <w:szCs w:val="22"/>
        </w:rPr>
        <w:t>B</w:t>
      </w:r>
      <w:r w:rsidRPr="009C187D">
        <w:rPr>
          <w:rFonts w:eastAsia="Arial"/>
          <w:w w:val="103"/>
          <w:sz w:val="22"/>
          <w:szCs w:val="22"/>
        </w:rPr>
        <w:t>U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Year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al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firm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uris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jects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18D06588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ach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Nit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aish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=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80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rea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chid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Hyakke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ough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z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iju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nema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n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DD3C91B" w14:textId="3226120B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nard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ochest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o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t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ow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w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nem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0D6DB37" w14:textId="0CCEB25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pi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exa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ro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a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rkl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bcul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0021BC" w14:textId="716E2DE4" w:rsidR="00AA3EEA" w:rsidRPr="00D115C3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pp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</w:t>
      </w:r>
      <w:r w:rsidR="00D115C3">
        <w:rPr>
          <w:rFonts w:eastAsia="Arial"/>
          <w:sz w:val="22"/>
          <w:szCs w:val="22"/>
        </w:rPr>
        <w:t xml:space="preserve">, </w:t>
      </w:r>
      <w:r w:rsidRPr="009C187D">
        <w:rPr>
          <w:rFonts w:eastAsia="Arial"/>
          <w:w w:val="103"/>
          <w:sz w:val="22"/>
          <w:szCs w:val="22"/>
        </w:rPr>
        <w:t>Urbana-Champaig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uddh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91AF713" w14:textId="1BD0B5A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ranzis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raph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egoti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</w:t>
      </w:r>
      <w:r w:rsidR="008F79C5" w:rsidRPr="009C187D">
        <w:rPr>
          <w:rFonts w:eastAsia="Arial"/>
          <w:w w:val="103"/>
          <w:sz w:val="22"/>
          <w:szCs w:val="22"/>
        </w:rPr>
        <w:t>-</w:t>
      </w:r>
      <w:r w:rsidRPr="009C187D">
        <w:rPr>
          <w:rFonts w:eastAsia="Arial"/>
          <w:w w:val="103"/>
          <w:sz w:val="22"/>
          <w:szCs w:val="22"/>
        </w:rPr>
        <w:t>199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A855C3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Okpy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cadem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Ver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l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llenge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ynam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oluntar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soci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92F41F6" w14:textId="46A95C7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Pa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er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nten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tic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fore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23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50232A4" w14:textId="297D9594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Ol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d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penhage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spellStart"/>
      <w:r w:rsidRPr="009C187D">
        <w:rPr>
          <w:rFonts w:eastAsia="Arial"/>
          <w:w w:val="103"/>
          <w:sz w:val="22"/>
          <w:szCs w:val="22"/>
        </w:rPr>
        <w:t>Ogy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ora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iloso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mp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rm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05D80D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m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na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pe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enc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elop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ction: Reconceptual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ticip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E257C78" w14:textId="5698F142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tat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veliho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Nine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proofErr w:type="gram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F24EDCC" w14:textId="0874F3A7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mar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cGi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e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ligrap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r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u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12752C" w:rsidRPr="009C187D">
        <w:rPr>
          <w:rFonts w:eastAsia="Arial"/>
          <w:w w:val="103"/>
          <w:sz w:val="22"/>
          <w:szCs w:val="22"/>
        </w:rPr>
        <w:t>”</w:t>
      </w:r>
    </w:p>
    <w:p w14:paraId="36C37BA8" w14:textId="2B11FF05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speranz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mirez-Christen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Gen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="0012752C"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duc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bjec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F26ECB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dagog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46BBFFD" w14:textId="6BF0DB7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sl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egoti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eq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eati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58-1872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4B10C3A" w14:textId="1952C14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av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cCorma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ustral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mpa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oci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wenti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72ED335" w14:textId="736548E1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say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batan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ob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o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amm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us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A694C55" w14:textId="20FA7F3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anj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ankai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52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goti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r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i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no- 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24A21593" w14:textId="64B125A5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e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mper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cid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tsu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92260D2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sa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m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hibus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ndati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sin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turn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u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6E94FE0" w14:textId="77777777" w:rsidR="00F26ECB" w:rsidRPr="009C187D" w:rsidRDefault="00F26ECB">
      <w:pPr>
        <w:rPr>
          <w:rFonts w:eastAsia="Arial"/>
          <w:sz w:val="22"/>
          <w:szCs w:val="22"/>
        </w:rPr>
      </w:pPr>
      <w:r w:rsidRPr="009C187D">
        <w:rPr>
          <w:rFonts w:eastAsia="Arial"/>
          <w:sz w:val="22"/>
          <w:szCs w:val="22"/>
        </w:rPr>
        <w:br w:type="page"/>
      </w:r>
    </w:p>
    <w:p w14:paraId="2FAA1A52" w14:textId="77777777" w:rsidR="00F26ECB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9-2000</w:t>
      </w:r>
    </w:p>
    <w:p w14:paraId="2BC07C61" w14:textId="77777777" w:rsidR="00D406D2" w:rsidRPr="009C187D" w:rsidRDefault="00D406D2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12705EBF" w14:textId="79C937EB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l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owdoin</w:t>
      </w:r>
      <w:r w:rsidRPr="009C187D">
        <w:rPr>
          <w:rFonts w:eastAsia="Arial"/>
          <w:sz w:val="22"/>
          <w:szCs w:val="22"/>
        </w:rPr>
        <w:t xml:space="preserve"> </w:t>
      </w:r>
      <w:r w:rsidR="00D115C3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rc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r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fa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BEF8021" w14:textId="5E2849E1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ootun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6A713D">
        <w:rPr>
          <w:rFonts w:eastAsia="Arial"/>
          <w:w w:val="103"/>
          <w:sz w:val="22"/>
          <w:szCs w:val="22"/>
        </w:rPr>
        <w:t>NYU</w:t>
      </w:r>
      <w:r w:rsidRPr="009C187D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verco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le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E135B6A" w14:textId="54BE2E8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6A713D">
        <w:rPr>
          <w:rFonts w:eastAsia="Arial"/>
          <w:w w:val="103"/>
          <w:sz w:val="22"/>
          <w:szCs w:val="22"/>
        </w:rPr>
        <w:t xml:space="preserve">LSE </w:t>
      </w:r>
      <w:r w:rsidRPr="009C187D">
        <w:rPr>
          <w:rFonts w:eastAsia="Arial"/>
          <w:w w:val="103"/>
          <w:sz w:val="22"/>
          <w:szCs w:val="22"/>
        </w:rPr>
        <w:t>Cent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formanc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pitalism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7A6BADD" w14:textId="32361894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mu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t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mon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25B837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yuta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sh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Form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nis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1996-98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resentativ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 Hou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resentative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-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day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lish interpretation)</w:t>
      </w:r>
    </w:p>
    <w:p w14:paraId="5BCEEACE" w14:textId="14A25225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ne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y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shing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d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ynam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C12CFBB" w14:textId="77777777" w:rsidR="00F26ECB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bar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Que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n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pp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ntimen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e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68B80C2D" w14:textId="6B1FF71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wr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cea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elawar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e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hump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ght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ho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lo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ighteenth-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7B812FB" w14:textId="3F6292E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immer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ellesley</w:t>
      </w:r>
      <w:r w:rsidRPr="009C187D">
        <w:rPr>
          <w:rFonts w:eastAsia="Arial"/>
          <w:sz w:val="22"/>
          <w:szCs w:val="22"/>
        </w:rPr>
        <w:t xml:space="preserve"> </w:t>
      </w:r>
      <w:r w:rsidR="00D115C3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rack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as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ictu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oj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sush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uko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BBD11F4" w14:textId="04E6905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urt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haup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i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ganize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m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F66B7B3" w14:textId="4659FA5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ld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ess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wer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zensh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man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2A223D2" w14:textId="48C84709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n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wa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ow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i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quilibriu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neteenth- 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145084F" w14:textId="668C1E5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inste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at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bo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?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derstan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gional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elopm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05C6A1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oyag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slan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ll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il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-Id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formances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mbol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du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45E87FD" w14:textId="26D578E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st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dust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sh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isa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sh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lobal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shi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e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993BF0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top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ga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ntf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rrator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eg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Pr="009C187D">
        <w:rPr>
          <w:rFonts w:eastAsia="Arial"/>
          <w:w w:val="103"/>
          <w:sz w:val="22"/>
          <w:szCs w:val="22"/>
        </w:rPr>
        <w:t>Maihime</w:t>
      </w:r>
      <w:proofErr w:type="spellEnd"/>
      <w:proofErr w:type="gramStart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End"/>
    </w:p>
    <w:p w14:paraId="0413C896" w14:textId="372F261A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ta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bu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ansai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discov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602C497" w14:textId="64D76AF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ll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eigh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Briti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isl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miga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Hinomar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 Symbol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gn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c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nor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su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kke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utside 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33C7AC5" w14:textId="2FA693B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atheri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w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lls</w:t>
      </w:r>
      <w:r w:rsidRPr="009C187D">
        <w:rPr>
          <w:rFonts w:eastAsia="Arial"/>
          <w:sz w:val="22"/>
          <w:szCs w:val="22"/>
        </w:rPr>
        <w:t xml:space="preserve"> </w:t>
      </w:r>
      <w:r w:rsidR="00D115C3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/Wom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adership</w:t>
      </w:r>
      <w:r w:rsidRPr="009C187D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ccessf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ucational Chan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ucato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if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eac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lling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eac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derstanding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 xml:space="preserve"> 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ement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ienc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23EADF6" w14:textId="05AF27B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hom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m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ittsburgh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l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mad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sak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st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ish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9A47A67" w14:textId="77777777" w:rsidR="00D406D2" w:rsidRPr="009C187D" w:rsidRDefault="003F626B" w:rsidP="00F26ECB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iyo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su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emp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pret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us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5F89890" w14:textId="2AFE2F9D" w:rsidR="008F79C5" w:rsidRPr="009C187D" w:rsidRDefault="003F626B" w:rsidP="00F26ECB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k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o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391C49">
        <w:rPr>
          <w:rFonts w:eastAsia="Arial"/>
          <w:w w:val="103"/>
          <w:sz w:val="22"/>
          <w:szCs w:val="22"/>
        </w:rPr>
        <w:t>P</w:t>
      </w:r>
      <w:r w:rsidRPr="009C187D">
        <w:rPr>
          <w:rFonts w:eastAsia="Arial"/>
          <w:w w:val="103"/>
          <w:sz w:val="22"/>
          <w:szCs w:val="22"/>
        </w:rPr>
        <w:t>oe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it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rcl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le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rou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ntali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01894E" w14:textId="6FF5BF5A" w:rsidR="008F79C5" w:rsidRPr="009C187D" w:rsidRDefault="003F626B" w:rsidP="00D406D2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m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o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arra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ol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EFD49A1" w14:textId="77777777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cGuinn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iscipl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tn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ub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 xml:space="preserve"> </w:t>
      </w:r>
    </w:p>
    <w:p w14:paraId="65FE8C96" w14:textId="3B31706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elcuk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Esenbel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Bogazici</w:t>
      </w:r>
      <w:proofErr w:type="spellEnd"/>
      <w:r w:rsidR="006A713D">
        <w:rPr>
          <w:rFonts w:eastAsia="Arial"/>
          <w:sz w:val="22"/>
          <w:szCs w:val="22"/>
        </w:rPr>
        <w:t>/</w:t>
      </w:r>
      <w:r w:rsidRPr="009C187D">
        <w:rPr>
          <w:rFonts w:eastAsia="Arial"/>
          <w:w w:val="103"/>
          <w:sz w:val="22"/>
          <w:szCs w:val="22"/>
        </w:rPr>
        <w:t>Bosphoru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usl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l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l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164544B" w14:textId="72B1DE2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Greg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flugfel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ome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th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le-M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otic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ge/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02C07A" w14:textId="06D10DFA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my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esley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acr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r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rti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19ECC48" w14:textId="7D782FD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oui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u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066DDD">
        <w:rPr>
          <w:rFonts w:eastAsia="Arial"/>
          <w:w w:val="103"/>
          <w:sz w:val="22"/>
          <w:szCs w:val="22"/>
        </w:rPr>
        <w:t>NY</w:t>
      </w:r>
      <w:r w:rsidRPr="009C187D">
        <w:rPr>
          <w:rFonts w:eastAsia="Arial"/>
          <w:w w:val="103"/>
          <w:sz w:val="22"/>
          <w:szCs w:val="22"/>
        </w:rPr>
        <w:t>U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iscour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nicipalitie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40FB654" w14:textId="77777777" w:rsidR="00F26ECB" w:rsidRPr="009C187D" w:rsidRDefault="003F626B" w:rsidP="00D406D2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u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ber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bar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p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cret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9D29BFD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1FB73332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8-1999</w:t>
      </w:r>
    </w:p>
    <w:p w14:paraId="5233C96C" w14:textId="77777777" w:rsidR="00D406D2" w:rsidRPr="009C187D" w:rsidRDefault="00D406D2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27C32048" w14:textId="5F71311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a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peti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9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3BA4127" w14:textId="0BABF8B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ige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nag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="00CD0B3B">
        <w:rPr>
          <w:rFonts w:eastAsia="Arial"/>
          <w:w w:val="103"/>
          <w:sz w:val="22"/>
          <w:szCs w:val="22"/>
        </w:rPr>
        <w:t>Nichibunke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dou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et, Theod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re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resent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esthe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neteen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 Europ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B62243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cNal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n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v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i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rat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Atsutane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giograph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jec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F147B3F" w14:textId="724C80C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sh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ittsburgh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jec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over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ward</w:t>
      </w:r>
      <w:r w:rsidR="008F79C5" w:rsidRPr="009C187D">
        <w:rPr>
          <w:rFonts w:eastAsia="Arial"/>
          <w:sz w:val="22"/>
          <w:szCs w:val="22"/>
        </w:rPr>
        <w:t xml:space="preserve"> a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derstan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fea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FC8DFDF" w14:textId="63CDFF0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or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katsu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="00E71085">
        <w:rPr>
          <w:rFonts w:eastAsia="Arial"/>
          <w:w w:val="103"/>
          <w:sz w:val="22"/>
          <w:szCs w:val="22"/>
        </w:rPr>
        <w:t>L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ld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t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ditiona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ear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i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glis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e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ldren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84172DD" w14:textId="7FA7E32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Taki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gi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b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CD0B3B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re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rateg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1E03DB5" w14:textId="0FA77448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ay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rr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ennesse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apita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b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ci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”</w:t>
      </w:r>
    </w:p>
    <w:p w14:paraId="22AC3627" w14:textId="695EBF9C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l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-Play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igen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seball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3A63123" w14:textId="0ED7016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re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k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colog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z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itio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9B7E3AE" w14:textId="77777777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e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Pr="009C187D">
        <w:rPr>
          <w:rFonts w:eastAsia="Arial"/>
          <w:w w:val="103"/>
          <w:sz w:val="22"/>
          <w:szCs w:val="22"/>
        </w:rPr>
        <w:t>Wa</w:t>
      </w:r>
      <w:proofErr w:type="spellEnd"/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ing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EA66D7D" w14:textId="473344B9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os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o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Lafcad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ar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yu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="00D406D2" w:rsidRPr="009C187D">
        <w:rPr>
          <w:rFonts w:eastAsia="Arial"/>
          <w:w w:val="103"/>
          <w:sz w:val="22"/>
          <w:szCs w:val="22"/>
        </w:rPr>
        <w:t>’”</w:t>
      </w:r>
    </w:p>
    <w:p w14:paraId="51C34819" w14:textId="7E3B6233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to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onomur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r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u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f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igh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mura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id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B1D24E" w14:textId="77777777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r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isto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t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ate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FDDD166" w14:textId="7777777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ato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uros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Nichibunken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Bre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o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)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: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riag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vorc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mograph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BB738CD" w14:textId="77777777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lth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vi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asa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ugh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mura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fe: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the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tt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oshi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ch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0B0F54" w14:textId="63473E5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Parting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w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lence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ossdres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dieval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m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roi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chantme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alog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657D0ED" w14:textId="00CAB31B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mpb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ational</w:t>
      </w:r>
      <w:r w:rsidRPr="009C187D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tur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gr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blisher, 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82-1888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1F6CB8C" w14:textId="22EFC43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enz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ma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002901">
        <w:rPr>
          <w:rFonts w:eastAsia="Arial"/>
          <w:w w:val="103"/>
          <w:sz w:val="22"/>
          <w:szCs w:val="22"/>
        </w:rPr>
        <w:t>B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efen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viliz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ss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ili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iump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lliberal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u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er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19-1934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3EB7D38" w14:textId="32FECA8F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ily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v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lumb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lighten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otograph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i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atosh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2FB27F" w14:textId="7E44DDD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Zimmer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002901">
        <w:rPr>
          <w:rFonts w:eastAsia="Arial"/>
          <w:w w:val="103"/>
          <w:sz w:val="22"/>
          <w:szCs w:val="22"/>
        </w:rPr>
        <w:t>BU</w:t>
      </w:r>
      <w:r w:rsidRPr="009C187D">
        <w:rPr>
          <w:rFonts w:eastAsia="Arial"/>
          <w:w w:val="103"/>
          <w:sz w:val="22"/>
          <w:szCs w:val="22"/>
        </w:rPr>
        <w:t>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Curl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ght: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tter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gress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sushima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uk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CDF9439" w14:textId="174F80A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it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nguis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ae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idenc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845F943" w14:textId="1158D0D0" w:rsidR="00AA3EEA" w:rsidRPr="009C187D" w:rsidRDefault="008F79C5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Lesli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Pincu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(Michigan),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3F626B" w:rsidRPr="009C187D">
        <w:rPr>
          <w:rFonts w:eastAsia="Arial"/>
          <w:w w:val="103"/>
          <w:sz w:val="22"/>
          <w:szCs w:val="22"/>
        </w:rPr>
        <w:t>Taking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It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o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he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treets: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From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Modernist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Meditations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o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Transformatio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in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20th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Century</w:t>
      </w:r>
      <w:r w:rsidR="003F626B" w:rsidRPr="009C187D">
        <w:rPr>
          <w:rFonts w:eastAsia="Arial"/>
          <w:sz w:val="22"/>
          <w:szCs w:val="22"/>
        </w:rPr>
        <w:t xml:space="preserve"> </w:t>
      </w:r>
      <w:r w:rsidR="003F626B"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F788623" w14:textId="39CE814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a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lask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nnecticut</w:t>
      </w:r>
      <w:r w:rsidRPr="009C187D">
        <w:rPr>
          <w:rFonts w:eastAsia="Arial"/>
          <w:sz w:val="22"/>
          <w:szCs w:val="22"/>
        </w:rPr>
        <w:t xml:space="preserve"> </w:t>
      </w:r>
      <w:r w:rsidR="00FA421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rostitu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ccup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s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Chasti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?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DBEBDDD" w14:textId="34307BF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semar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nar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hin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ven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di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configur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mbol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ing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9869642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g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</w:t>
      </w:r>
      <w:proofErr w:type="gramStart"/>
      <w:r w:rsidRPr="009C187D">
        <w:rPr>
          <w:rFonts w:eastAsia="Arial"/>
          <w:w w:val="103"/>
          <w:sz w:val="22"/>
          <w:szCs w:val="22"/>
        </w:rPr>
        <w:t>,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w w:val="103"/>
          <w:sz w:val="22"/>
          <w:szCs w:val="22"/>
        </w:rPr>
        <w:t>Praying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pocalyp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amilitar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868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2000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B3F4D0D" w14:textId="18B00806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Kaz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wagu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ophi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Legal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apons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g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ucle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terrence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l-Soci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67BB4DA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32D5F3D3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7-1998</w:t>
      </w:r>
    </w:p>
    <w:p w14:paraId="54F7BD51" w14:textId="77777777" w:rsidR="00D406D2" w:rsidRPr="009C187D" w:rsidRDefault="00D406D2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3F26BA32" w14:textId="24DEF6D5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etsu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yaz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ob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Deregulatio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C1EDF9" w14:textId="1654FDE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au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wan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Nanza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ll-gazing,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Vipasyana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xed</w:t>
      </w:r>
      <w:r w:rsidR="008F79C5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Binomes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ud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l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9D3532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e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ro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r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itu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raft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res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ea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itu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B2AF0DD" w14:textId="3FDE9F7B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ns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Georgetow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mag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itenes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ol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3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967305D" w14:textId="66C8C947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tela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isam-Ayn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st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ntier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6B75726" w14:textId="7777777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ry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hab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tur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formanc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2970DD8" w14:textId="67F58248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esl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cobs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Verb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7FAE46B" w14:textId="70F0FBB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b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rd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ruk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F19CB9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d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isq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sines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t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yod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Playbo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ason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proofErr w:type="gramStart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End"/>
    </w:p>
    <w:p w14:paraId="3BA531B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uof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mb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arc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gh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mocrac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-9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70C744" w14:textId="46A632A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ts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ka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Unm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bleau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su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sek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Pr="009C187D">
        <w:rPr>
          <w:rFonts w:eastAsia="Arial"/>
          <w:w w:val="103"/>
          <w:sz w:val="22"/>
          <w:szCs w:val="22"/>
        </w:rPr>
        <w:t>Kusamakura</w:t>
      </w:r>
      <w:proofErr w:type="spellEnd"/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/Gen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09965BA" w14:textId="1E99ABC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i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16745B">
        <w:rPr>
          <w:rFonts w:eastAsia="Arial"/>
          <w:w w:val="103"/>
          <w:sz w:val="22"/>
          <w:szCs w:val="22"/>
        </w:rPr>
        <w:t>UNC Chapel Hill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i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undat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erything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cep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pital 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elop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7E06B3B" w14:textId="32FC152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Bob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d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kabay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o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iu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per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in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rectnes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77EAE65" w14:textId="000CD5DF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og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</w:t>
      </w:r>
      <w:r w:rsidR="006519C5">
        <w:rPr>
          <w:rFonts w:eastAsia="Arial"/>
          <w:w w:val="103"/>
          <w:sz w:val="22"/>
          <w:szCs w:val="22"/>
        </w:rPr>
        <w:t>d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thin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um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duc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1F52B1D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ennif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isenf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umer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ging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is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Pr="009C187D">
        <w:rPr>
          <w:rFonts w:eastAsia="Arial"/>
          <w:w w:val="103"/>
          <w:sz w:val="22"/>
          <w:szCs w:val="22"/>
        </w:rPr>
        <w:t>Shogy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bijutsu</w:t>
      </w:r>
      <w:proofErr w:type="spellEnd"/>
      <w:proofErr w:type="gramStart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End"/>
    </w:p>
    <w:p w14:paraId="2583C9E2" w14:textId="2E1B0942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z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ka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chanomiz</w:t>
      </w:r>
      <w:r w:rsidR="006519C5">
        <w:rPr>
          <w:rFonts w:eastAsia="Arial"/>
          <w:w w:val="103"/>
          <w:sz w:val="22"/>
          <w:szCs w:val="22"/>
        </w:rPr>
        <w:t>u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truc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nt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o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gazin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70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80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BE4AE7B" w14:textId="6BE4B2B3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eri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endelk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construc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itec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r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F06742F" w14:textId="2F9B1796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e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Washing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elf-Portrai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c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5A3FE33" w14:textId="0D4BA30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Taki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gi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b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6519C5">
        <w:rPr>
          <w:rFonts w:eastAsia="Arial"/>
          <w:w w:val="103"/>
          <w:sz w:val="22"/>
          <w:szCs w:val="22"/>
        </w:rPr>
        <w:t>, Mano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per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stitu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 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21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F5BBD2D" w14:textId="77777777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st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OAS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nd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ineteen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75283C" w14:textId="4939F1D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aro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vana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ddlebury</w:t>
      </w:r>
      <w:r w:rsidRPr="009C187D">
        <w:rPr>
          <w:rFonts w:eastAsia="Arial"/>
          <w:sz w:val="22"/>
          <w:szCs w:val="22"/>
        </w:rPr>
        <w:t xml:space="preserve"> </w:t>
      </w:r>
      <w:r w:rsidR="00FA421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roshim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mur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Black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in</w:t>
      </w:r>
      <w:proofErr w:type="gramStart"/>
      <w:r w:rsidR="00D406D2" w:rsidRPr="009C187D">
        <w:rPr>
          <w:rFonts w:eastAsia="Arial"/>
          <w:w w:val="103"/>
          <w:sz w:val="22"/>
          <w:szCs w:val="22"/>
        </w:rPr>
        <w:t>’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proofErr w:type="gramEnd"/>
    </w:p>
    <w:p w14:paraId="22956B2D" w14:textId="5560CC0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hel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ar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old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Dilig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ift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mo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ving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93D6DF8" w14:textId="39E305C3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it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e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ffili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gua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dat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B0AE05" w14:textId="318033A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sh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1A0BA5">
        <w:rPr>
          <w:rFonts w:eastAsia="Arial"/>
          <w:w w:val="103"/>
          <w:sz w:val="22"/>
          <w:szCs w:val="22"/>
        </w:rPr>
        <w:t>Inst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dvanc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apitaliz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ts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egac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910B103" w14:textId="1664F3A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shu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sto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6519C5">
        <w:rPr>
          <w:rFonts w:eastAsia="Arial"/>
          <w:w w:val="103"/>
          <w:sz w:val="22"/>
          <w:szCs w:val="22"/>
        </w:rPr>
        <w:t>British Columbia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nstruc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063869A" w14:textId="6150F744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Northwester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ze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xtboo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52F7281" w14:textId="7174C91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lastRenderedPageBreak/>
        <w:t>Edw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ans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ar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tt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h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s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y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et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zuno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Ruriko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84866F5" w14:textId="79A3448C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av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cCormac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ustral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Okinaw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lemma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ngdom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cret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ngdo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CA2674E" w14:textId="495A68AA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u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585F40">
        <w:rPr>
          <w:rFonts w:eastAsia="Arial"/>
          <w:w w:val="103"/>
          <w:sz w:val="22"/>
          <w:szCs w:val="22"/>
        </w:rPr>
        <w:t>W</w:t>
      </w:r>
      <w:r w:rsidRPr="009C187D">
        <w:rPr>
          <w:rFonts w:eastAsia="Arial"/>
          <w:w w:val="103"/>
          <w:sz w:val="22"/>
          <w:szCs w:val="22"/>
        </w:rPr>
        <w:t>rit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vi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mbol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n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sac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D620BFD" w14:textId="5217939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t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iya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ei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dapt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hugend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actitioners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1572D99B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7212C9FA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6-1997</w:t>
      </w:r>
    </w:p>
    <w:p w14:paraId="55DB5E46" w14:textId="77777777" w:rsidR="00A80EA4" w:rsidRPr="009C187D" w:rsidRDefault="00A80EA4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5BBC9758" w14:textId="77777777" w:rsidR="00D406D2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via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chan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z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neyl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</w:t>
      </w:r>
      <w:r w:rsidR="00D406D2" w:rsidRPr="009C187D">
        <w:rPr>
          <w:rFonts w:eastAsia="Arial"/>
          <w:w w:val="103"/>
          <w:sz w:val="22"/>
          <w:szCs w:val="22"/>
        </w:rPr>
        <w:t>n”</w:t>
      </w:r>
    </w:p>
    <w:p w14:paraId="6D06E4BB" w14:textId="717B5384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r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</w:t>
      </w:r>
      <w:r w:rsidR="006519C5">
        <w:rPr>
          <w:rFonts w:eastAsia="Arial"/>
          <w:w w:val="103"/>
          <w:sz w:val="22"/>
          <w:szCs w:val="22"/>
        </w:rPr>
        <w:t>d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a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riousl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81CB00" w14:textId="41A103B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Nor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hicag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te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A559C96" w14:textId="7AA95A8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ki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riy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eig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ion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iograph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ssa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164FB50" w14:textId="3902D7C5" w:rsidR="00AA3EEA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rank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ph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6519C5">
        <w:rPr>
          <w:rFonts w:eastAsia="Arial"/>
          <w:w w:val="103"/>
          <w:sz w:val="22"/>
          <w:szCs w:val="22"/>
        </w:rPr>
        <w:t>NY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vol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ew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A09F737" w14:textId="59F8C721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ikich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Irokawa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kyo</w:t>
      </w:r>
      <w:r w:rsidRPr="009C187D">
        <w:rPr>
          <w:rFonts w:eastAsia="Arial"/>
          <w:sz w:val="22"/>
          <w:szCs w:val="22"/>
        </w:rPr>
        <w:t xml:space="preserve"> </w:t>
      </w:r>
      <w:r w:rsidR="00B50CFD">
        <w:rPr>
          <w:rFonts w:eastAsia="Arial"/>
          <w:w w:val="103"/>
          <w:sz w:val="22"/>
          <w:szCs w:val="22"/>
        </w:rPr>
        <w:t>Univ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ri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WI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opl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 xml:space="preserve">Japanese) </w:t>
      </w:r>
    </w:p>
    <w:p w14:paraId="2B5DD9F0" w14:textId="126FB1C9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olith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B50CFD" w:rsidRPr="009C187D">
        <w:rPr>
          <w:rFonts w:eastAsia="Arial"/>
          <w:w w:val="103"/>
          <w:sz w:val="22"/>
          <w:szCs w:val="22"/>
        </w:rPr>
        <w:t>Harvard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okug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visite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A7EA7AD" w14:textId="2677C7E5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us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har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B50CFD" w:rsidRPr="009C187D">
        <w:rPr>
          <w:rFonts w:eastAsia="Arial"/>
          <w:w w:val="103"/>
          <w:sz w:val="22"/>
          <w:szCs w:val="22"/>
        </w:rPr>
        <w:t>Harvard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lit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th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bl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u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mpa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spectiv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7F3695E" w14:textId="395DDA07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ai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to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501E2CF7" w14:textId="2B4AE5D1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u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kag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Sei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unior</w:t>
      </w:r>
      <w:r w:rsidRPr="009C187D">
        <w:rPr>
          <w:rFonts w:eastAsia="Arial"/>
          <w:sz w:val="22"/>
          <w:szCs w:val="22"/>
        </w:rPr>
        <w:t xml:space="preserve"> </w:t>
      </w:r>
      <w:r w:rsidR="00FA421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ami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rap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bl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0AFD646" w14:textId="4119031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ta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way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k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ky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im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ia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ear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D406D2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4BC0D66" w14:textId="5D59905F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osh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sumar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Hitotsubashi</w:t>
      </w:r>
      <w:proofErr w:type="spellEnd"/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igio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vemen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xperi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F26ECB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D5AF752" w14:textId="74045F8D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h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senfie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rvard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5CEC288" w14:textId="10596EE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od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llinois</w:t>
      </w:r>
      <w:r w:rsidR="00B50CFD">
        <w:rPr>
          <w:rFonts w:eastAsia="Arial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a-Champaig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ntisemit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pocalypt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ink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809A8A9" w14:textId="4EB687A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b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B50CFD" w:rsidRPr="009C187D">
        <w:rPr>
          <w:rFonts w:eastAsia="Arial"/>
          <w:w w:val="103"/>
          <w:sz w:val="22"/>
          <w:szCs w:val="22"/>
        </w:rPr>
        <w:t>Illinois</w:t>
      </w:r>
      <w:r w:rsidR="00B50CFD">
        <w:rPr>
          <w:rFonts w:eastAsia="Arial"/>
          <w:sz w:val="22"/>
          <w:szCs w:val="22"/>
        </w:rPr>
        <w:t>,</w:t>
      </w:r>
      <w:r w:rsidR="00B50CFD" w:rsidRPr="009C187D">
        <w:rPr>
          <w:rFonts w:eastAsia="Arial"/>
          <w:sz w:val="22"/>
          <w:szCs w:val="22"/>
        </w:rPr>
        <w:t xml:space="preserve"> </w:t>
      </w:r>
      <w:r w:rsidR="00B50CFD" w:rsidRPr="009C187D">
        <w:rPr>
          <w:rFonts w:eastAsia="Arial"/>
          <w:w w:val="103"/>
          <w:sz w:val="22"/>
          <w:szCs w:val="22"/>
        </w:rPr>
        <w:t>Urbana-Champaig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eopl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0,000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d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scove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th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598194A" w14:textId="77777777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T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or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inama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mocra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70EE0B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y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yu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Parliamentarian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bl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he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0CF5BC4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a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suzaw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D406D2" w:rsidRPr="009C187D">
        <w:rPr>
          <w:rFonts w:eastAsia="Arial"/>
          <w:w w:val="103"/>
          <w:sz w:val="22"/>
          <w:szCs w:val="22"/>
        </w:rPr>
        <w:t>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ofesso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i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cu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uya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a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E004A2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hri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a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magi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stalgi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pul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ng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C291C0C" w14:textId="2307BDED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zabu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FA421D">
        <w:rPr>
          <w:rFonts w:eastAsia="Arial"/>
          <w:w w:val="103"/>
          <w:sz w:val="22"/>
          <w:szCs w:val="22"/>
        </w:rPr>
        <w:t>W</w:t>
      </w:r>
      <w:r w:rsidRPr="009C187D">
        <w:rPr>
          <w:rFonts w:eastAsia="Arial"/>
          <w:w w:val="103"/>
          <w:sz w:val="22"/>
          <w:szCs w:val="22"/>
        </w:rPr>
        <w:t>rit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riter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ee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025D174" w14:textId="61041A35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i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nd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mherst</w:t>
      </w:r>
      <w:r w:rsidRPr="009C187D">
        <w:rPr>
          <w:rFonts w:eastAsia="Arial"/>
          <w:sz w:val="22"/>
          <w:szCs w:val="22"/>
        </w:rPr>
        <w:t xml:space="preserve"> </w:t>
      </w:r>
      <w:r w:rsidR="00FA421D">
        <w:rPr>
          <w:rFonts w:eastAsia="Arial"/>
          <w:w w:val="103"/>
          <w:sz w:val="22"/>
          <w:szCs w:val="22"/>
        </w:rPr>
        <w:t>Coll.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Minge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nov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ia</w:t>
      </w:r>
    </w:p>
    <w:p w14:paraId="15E1017F" w14:textId="4A16E099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onstantin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Vaporis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aryland</w:t>
      </w:r>
      <w:r w:rsidR="00B50CFD">
        <w:rPr>
          <w:rFonts w:eastAsia="Arial"/>
          <w:sz w:val="22"/>
          <w:szCs w:val="22"/>
        </w:rPr>
        <w:t xml:space="preserve">, </w:t>
      </w:r>
      <w:r w:rsidRPr="009C187D">
        <w:rPr>
          <w:rFonts w:eastAsia="Arial"/>
          <w:w w:val="103"/>
          <w:sz w:val="22"/>
          <w:szCs w:val="22"/>
        </w:rPr>
        <w:t>Baltimo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unt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yo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chaeolog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rb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s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4031B02" w14:textId="4F5A0B89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Philip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ow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Ohi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ommunal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Land-holding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the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i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la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stem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por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nur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ab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n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6300C92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6C5F05CB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5-1996</w:t>
      </w:r>
    </w:p>
    <w:p w14:paraId="146E24E6" w14:textId="77777777" w:rsidR="00AA3EEA" w:rsidRPr="009C187D" w:rsidRDefault="00AA3EEA" w:rsidP="008F79C5">
      <w:pPr>
        <w:spacing w:after="120"/>
        <w:ind w:right="20"/>
        <w:rPr>
          <w:sz w:val="22"/>
          <w:szCs w:val="22"/>
        </w:rPr>
      </w:pPr>
    </w:p>
    <w:p w14:paraId="608A519C" w14:textId="225BED9C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art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lcut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N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ire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ud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amakur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569C782" w14:textId="5E06A9B4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u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guc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Yoshisu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yukaw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earc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w w:val="103"/>
          <w:sz w:val="22"/>
          <w:szCs w:val="22"/>
        </w:rPr>
        <w:t>-Japan</w:t>
      </w:r>
      <w:r w:rsidR="00F26ECB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pprochem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terdependence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37-1941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617870A" w14:textId="77777777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ar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chmo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sa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aith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k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k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ixteenth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FA4690B" w14:textId="5B665ADD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erbe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ix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585F40">
        <w:rPr>
          <w:rFonts w:eastAsia="Arial"/>
          <w:w w:val="103"/>
          <w:sz w:val="22"/>
          <w:szCs w:val="22"/>
        </w:rPr>
        <w:t>I</w:t>
      </w:r>
      <w:r w:rsidRPr="009C187D">
        <w:rPr>
          <w:rFonts w:eastAsia="Arial"/>
          <w:w w:val="103"/>
          <w:sz w:val="22"/>
          <w:szCs w:val="22"/>
        </w:rPr>
        <w:t>ndependent</w:t>
      </w:r>
      <w:r w:rsidRPr="009C187D">
        <w:rPr>
          <w:rFonts w:eastAsia="Arial"/>
          <w:sz w:val="22"/>
          <w:szCs w:val="22"/>
        </w:rPr>
        <w:t xml:space="preserve"> </w:t>
      </w:r>
      <w:r w:rsidR="00585F40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w w:val="103"/>
          <w:sz w:val="22"/>
          <w:szCs w:val="22"/>
        </w:rPr>
        <w:t>chola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ven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ymb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narch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-1952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15E9FBE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eung-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nterpris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tionalis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alu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uthentic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raf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e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6230035" w14:textId="7B2B3B29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os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ra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uft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erg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seki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="00D406D2" w:rsidRPr="009C187D">
        <w:rPr>
          <w:rFonts w:eastAsia="Arial"/>
          <w:w w:val="103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koro</w:t>
      </w:r>
      <w:r w:rsidR="00A80EA4" w:rsidRPr="009C187D">
        <w:rPr>
          <w:rFonts w:eastAsia="Arial"/>
          <w:w w:val="103"/>
          <w:sz w:val="22"/>
          <w:szCs w:val="22"/>
        </w:rPr>
        <w:t>”</w:t>
      </w:r>
    </w:p>
    <w:p w14:paraId="47CBD655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rd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m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i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mestici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1EA55FD" w14:textId="7FAC7FEB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l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rr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alysis</w:t>
      </w:r>
    </w:p>
    <w:p w14:paraId="45F1C651" w14:textId="6DA70BF5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William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oaldrak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elbourn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tletow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Matsushir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98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gano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lympic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751F18F" w14:textId="645D62E0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ennif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bert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Michiga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he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nter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thropolog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5 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n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DACD683" w14:textId="363B287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Rudolp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nsse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0F7B58">
        <w:rPr>
          <w:rFonts w:eastAsia="Arial"/>
          <w:w w:val="103"/>
          <w:sz w:val="22"/>
          <w:szCs w:val="22"/>
        </w:rPr>
        <w:t>USJP Associate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h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tur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Japan?: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vernment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lann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a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1942-1945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AAE3814" w14:textId="4B3B7D97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ku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minish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uft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ai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dala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Etoki</w:t>
      </w:r>
      <w:proofErr w:type="spell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sualiz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8AA44F7" w14:textId="796F3BA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imi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Coaldrake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delaid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Hea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oices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present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d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si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ater</w:t>
      </w:r>
    </w:p>
    <w:p w14:paraId="07246836" w14:textId="755269BD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un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akani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pon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lutio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chnology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overnment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itizens</w:t>
      </w:r>
    </w:p>
    <w:p w14:paraId="1ABEA71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Fumihi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shin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yamabush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est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nu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nc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Yamabush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t.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Haguro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1F1D4EDD" w14:textId="07B2E6F1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i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Xiaol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oky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E.F.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nollos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merica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o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2673386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an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unt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Lon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oo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nomics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ver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nufact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ployment: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the</w:t>
      </w:r>
      <w:proofErr w:type="gramEnd"/>
      <w:r w:rsidR="008F79C5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Labour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ke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m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exti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ker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C308136" w14:textId="3AF2909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asunag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kabaya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Kyoto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D406D2" w:rsidRPr="009C187D">
        <w:rPr>
          <w:rFonts w:eastAsia="Arial"/>
          <w:w w:val="103"/>
          <w:sz w:val="22"/>
          <w:szCs w:val="22"/>
        </w:rPr>
        <w:t>‘</w:t>
      </w:r>
      <w:proofErr w:type="spellStart"/>
      <w:r w:rsidRPr="009C187D">
        <w:rPr>
          <w:rFonts w:eastAsia="Arial"/>
          <w:w w:val="103"/>
          <w:sz w:val="22"/>
          <w:szCs w:val="22"/>
        </w:rPr>
        <w:t>Koop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oobe</w:t>
      </w:r>
      <w:proofErr w:type="spellEnd"/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sum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operat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ociet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mergenc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spon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b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thquake</w:t>
      </w:r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3BD9ACD0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28C78A3F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4-1995</w:t>
      </w:r>
    </w:p>
    <w:p w14:paraId="0A0F4ED5" w14:textId="77777777" w:rsidR="00A80EA4" w:rsidRPr="009C187D" w:rsidRDefault="00A80EA4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085000D9" w14:textId="4F267CEE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Gafu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zutsu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proofErr w:type="spellStart"/>
      <w:r w:rsidRPr="009C187D">
        <w:rPr>
          <w:rFonts w:eastAsia="Arial"/>
          <w:w w:val="103"/>
          <w:sz w:val="22"/>
          <w:szCs w:val="22"/>
        </w:rPr>
        <w:t>Seian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r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sig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nj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ass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oth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o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e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03D328B" w14:textId="77777777" w:rsidR="00A80EA4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arsha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es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pitalism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6C8AA54" w14:textId="4B7042F0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Kar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raz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ornell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Subversiv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ations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Atsumori</w:t>
      </w:r>
      <w:proofErr w:type="spellEnd"/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danor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um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B3B3C53" w14:textId="220E5EC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avi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ow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Princeton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a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ac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mpora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ist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ew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A85FBEA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9C187D">
        <w:rPr>
          <w:rFonts w:eastAsia="Arial"/>
          <w:w w:val="103"/>
          <w:sz w:val="22"/>
          <w:szCs w:val="22"/>
        </w:rPr>
        <w:t>Satohiro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kimot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velopment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por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D406D2" w:rsidRPr="009C187D">
        <w:rPr>
          <w:rFonts w:eastAsia="Arial"/>
          <w:w w:val="103"/>
          <w:sz w:val="22"/>
          <w:szCs w:val="22"/>
        </w:rPr>
        <w:t>’</w:t>
      </w:r>
      <w:r w:rsidRPr="009C187D">
        <w:rPr>
          <w:rFonts w:eastAsia="Arial"/>
          <w:w w:val="103"/>
          <w:sz w:val="22"/>
          <w:szCs w:val="22"/>
        </w:rPr>
        <w:t>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dustrializatio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11E2FF4" w14:textId="0B115C5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n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is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Duk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ut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ringes: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Pubic</w:t>
      </w:r>
      <w:proofErr w:type="gram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rgi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sorship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s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E22655A" w14:textId="77777777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irosh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ht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lit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limat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8971300" w14:textId="2450B300" w:rsidR="00A80EA4" w:rsidRPr="009C187D" w:rsidRDefault="003F626B" w:rsidP="00F26ECB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Yiengpruksaw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Yal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roug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proofErr w:type="gramStart"/>
      <w:r w:rsidRPr="009C187D">
        <w:rPr>
          <w:rFonts w:eastAsia="Arial"/>
          <w:w w:val="103"/>
          <w:sz w:val="22"/>
          <w:szCs w:val="22"/>
        </w:rPr>
        <w:t>Ou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oor</w:t>
      </w:r>
      <w:proofErr w:type="gramEnd"/>
      <w:r w:rsidRPr="009C187D">
        <w:rPr>
          <w:rFonts w:eastAsia="Arial"/>
          <w:w w:val="103"/>
          <w:sz w:val="22"/>
          <w:szCs w:val="22"/>
        </w:rPr>
        <w:t>: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Hiraizum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ultu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istor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6C0B0A7" w14:textId="6993D23D" w:rsidR="008F79C5" w:rsidRPr="009C187D" w:rsidRDefault="003F626B" w:rsidP="00F26ECB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Haru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uraka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585F40">
        <w:rPr>
          <w:rFonts w:eastAsia="Arial"/>
          <w:w w:val="103"/>
          <w:sz w:val="22"/>
          <w:szCs w:val="22"/>
        </w:rPr>
        <w:t>W</w:t>
      </w:r>
      <w:r w:rsidRPr="009C187D">
        <w:rPr>
          <w:rFonts w:eastAsia="Arial"/>
          <w:w w:val="103"/>
          <w:sz w:val="22"/>
          <w:szCs w:val="22"/>
        </w:rPr>
        <w:t>riter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meri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e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kakinagara</w:t>
      </w:r>
      <w:proofErr w:type="spellEnd"/>
      <w:r w:rsidR="003E654F" w:rsidRPr="009C187D">
        <w:rPr>
          <w:rFonts w:eastAsia="Arial"/>
          <w:w w:val="103"/>
          <w:sz w:val="22"/>
          <w:szCs w:val="22"/>
        </w:rPr>
        <w:t>”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)</w:t>
      </w:r>
    </w:p>
    <w:p w14:paraId="5945E5B6" w14:textId="1DBF139D" w:rsidR="008F79C5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Dona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ichie</w:t>
      </w:r>
      <w:r w:rsidR="008F57F5">
        <w:rPr>
          <w:rFonts w:eastAsia="Arial"/>
          <w:w w:val="103"/>
          <w:sz w:val="22"/>
          <w:szCs w:val="22"/>
        </w:rPr>
        <w:t xml:space="preserve"> (</w:t>
      </w:r>
      <w:r w:rsidR="00585F40">
        <w:rPr>
          <w:rFonts w:eastAsia="Arial"/>
          <w:w w:val="103"/>
          <w:sz w:val="22"/>
          <w:szCs w:val="22"/>
        </w:rPr>
        <w:t>J</w:t>
      </w:r>
      <w:r w:rsidR="008F57F5">
        <w:rPr>
          <w:rFonts w:eastAsia="Arial"/>
          <w:w w:val="103"/>
          <w:sz w:val="22"/>
          <w:szCs w:val="22"/>
        </w:rPr>
        <w:t>ournalist)</w:t>
      </w:r>
      <w:r w:rsidRPr="009C187D">
        <w:rPr>
          <w:rFonts w:eastAsia="Arial"/>
          <w:w w:val="103"/>
          <w:sz w:val="22"/>
          <w:szCs w:val="22"/>
        </w:rPr>
        <w:t>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te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Hal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hang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698A5872" w14:textId="521D973D" w:rsidR="00A80EA4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Yo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izum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Tsukub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Representation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lm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lde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me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B700BBD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ndre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sk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Chang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d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erio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ramic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flec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y</w:t>
      </w:r>
      <w:r w:rsidR="008F79C5"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Takatori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47F5B4E" w14:textId="77777777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rw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chein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UC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erkeley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Villag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magined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eal,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sted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74DE8CBC" w14:textId="77777777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wr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urake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Fascis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a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proofErr w:type="spellStart"/>
      <w:r w:rsidRPr="009C187D">
        <w:rPr>
          <w:rFonts w:eastAsia="Arial"/>
          <w:w w:val="103"/>
          <w:sz w:val="22"/>
          <w:szCs w:val="22"/>
        </w:rPr>
        <w:t>Saitoh</w:t>
      </w:r>
      <w:proofErr w:type="spellEnd"/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kao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8C9FA7E" w14:textId="4FCBC068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raham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ark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Hawaii</w:t>
      </w:r>
      <w:r w:rsidR="008F57F5">
        <w:rPr>
          <w:rFonts w:eastAsia="Arial"/>
          <w:sz w:val="22"/>
          <w:szCs w:val="22"/>
        </w:rPr>
        <w:t xml:space="preserve">, </w:t>
      </w:r>
      <w:r w:rsidRPr="009C187D">
        <w:rPr>
          <w:rFonts w:eastAsia="Arial"/>
          <w:w w:val="103"/>
          <w:sz w:val="22"/>
          <w:szCs w:val="22"/>
        </w:rPr>
        <w:t>Manoa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Rol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ddhis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dea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ransforming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cologic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inking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179B605C" w14:textId="77777777" w:rsidR="00AA3EEA" w:rsidRPr="009C187D" w:rsidRDefault="003F626B" w:rsidP="00F26ECB">
      <w:pPr>
        <w:spacing w:after="120"/>
        <w:ind w:right="20"/>
        <w:outlineLvl w:val="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O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enzabur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1994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Nob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riz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ureate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Wri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ra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ECC5FD2" w14:textId="1EA3AF9E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Michiko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oki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la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="00A80EA4" w:rsidRPr="009C187D">
        <w:rPr>
          <w:rFonts w:eastAsia="Arial"/>
          <w:w w:val="103"/>
          <w:sz w:val="22"/>
          <w:szCs w:val="22"/>
        </w:rPr>
        <w:t>Incipien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aw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d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if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entur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Kore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i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flue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mati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="00A80EA4" w:rsidRPr="009C187D">
        <w:rPr>
          <w:rFonts w:eastAsia="Arial"/>
          <w:w w:val="103"/>
          <w:sz w:val="22"/>
          <w:szCs w:val="22"/>
        </w:rPr>
        <w:t>Aristocracy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184D02F" w14:textId="77777777" w:rsidR="00F26ECB" w:rsidRPr="009C187D" w:rsidRDefault="00F26ECB">
      <w:pPr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1F336D33" w14:textId="77777777" w:rsidR="00AA3EEA" w:rsidRPr="009C187D" w:rsidRDefault="003F626B" w:rsidP="008F79C5">
      <w:pPr>
        <w:spacing w:after="120"/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9C187D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3-1994</w:t>
      </w:r>
    </w:p>
    <w:p w14:paraId="12F0F401" w14:textId="77777777" w:rsidR="00A80EA4" w:rsidRPr="009C187D" w:rsidRDefault="00A80EA4" w:rsidP="008F79C5">
      <w:pPr>
        <w:spacing w:after="120"/>
        <w:ind w:right="20"/>
        <w:rPr>
          <w:rFonts w:eastAsia="Arial"/>
          <w:sz w:val="22"/>
          <w:szCs w:val="22"/>
        </w:rPr>
      </w:pPr>
    </w:p>
    <w:p w14:paraId="40CD7FDD" w14:textId="77777777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ord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athew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kigai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rsui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f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th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Liv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8F79C5"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te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tates)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6AF0F4A" w14:textId="5271D5DA" w:rsidR="00A80EA4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Burum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</w:t>
      </w:r>
      <w:r w:rsidR="00080C9C">
        <w:rPr>
          <w:rFonts w:eastAsia="Arial"/>
          <w:w w:val="103"/>
          <w:sz w:val="22"/>
          <w:szCs w:val="22"/>
        </w:rPr>
        <w:t>Writer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twee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uilt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hame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Germ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emorie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of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or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I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24EA40BB" w14:textId="41BAD136" w:rsidR="008F79C5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Laure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rnel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9C187D">
        <w:rPr>
          <w:rFonts w:eastAsia="Arial"/>
          <w:w w:val="103"/>
          <w:sz w:val="22"/>
          <w:szCs w:val="22"/>
        </w:rPr>
        <w:t>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Infanticid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i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Earl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Moder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49C21E46" w14:textId="1AFCD62A" w:rsidR="00AA3EEA" w:rsidRPr="009C187D" w:rsidRDefault="003F626B" w:rsidP="008F79C5">
      <w:pPr>
        <w:spacing w:after="120"/>
        <w:ind w:right="20"/>
        <w:rPr>
          <w:rFonts w:eastAsia="Arial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f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anak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Clark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Beauty: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ntest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Universal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o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es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Spac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37104330" w14:textId="2E0C9132" w:rsidR="008F79C5" w:rsidRPr="009C187D" w:rsidRDefault="003F626B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Courtney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urringto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(RIJ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Postdoctoral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ellow),</w:t>
      </w:r>
      <w:r w:rsidRPr="009C187D">
        <w:rPr>
          <w:rFonts w:eastAsia="Arial"/>
          <w:sz w:val="22"/>
          <w:szCs w:val="22"/>
        </w:rPr>
        <w:t xml:space="preserve"> </w:t>
      </w:r>
      <w:r w:rsidR="003E654F" w:rsidRPr="009C187D">
        <w:rPr>
          <w:rFonts w:eastAsia="Arial"/>
          <w:w w:val="103"/>
          <w:sz w:val="22"/>
          <w:szCs w:val="22"/>
        </w:rPr>
        <w:t>“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Japan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llianc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During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the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Cold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War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and its</w:t>
      </w:r>
      <w:r w:rsidRPr="009C187D">
        <w:rPr>
          <w:rFonts w:eastAsia="Arial"/>
          <w:sz w:val="22"/>
          <w:szCs w:val="22"/>
        </w:rPr>
        <w:t xml:space="preserve"> </w:t>
      </w:r>
      <w:r w:rsidRPr="009C187D">
        <w:rPr>
          <w:rFonts w:eastAsia="Arial"/>
          <w:w w:val="103"/>
          <w:sz w:val="22"/>
          <w:szCs w:val="22"/>
        </w:rPr>
        <w:t>Future</w:t>
      </w:r>
      <w:r w:rsidR="003E654F" w:rsidRPr="009C187D">
        <w:rPr>
          <w:rFonts w:eastAsia="Arial"/>
          <w:w w:val="103"/>
          <w:sz w:val="22"/>
          <w:szCs w:val="22"/>
        </w:rPr>
        <w:t>”</w:t>
      </w:r>
    </w:p>
    <w:p w14:paraId="05EE6786" w14:textId="77777777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Joanne Bernardi (RIJS Postdoctoral Fellow), “The Contemporary Drama Genre and the Film Movement 1913-1923”</w:t>
      </w:r>
    </w:p>
    <w:p w14:paraId="2606466A" w14:textId="77777777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Allan Grapard (UC Santa Barbara), “Buddhist Meditation and the Constitution of Social Space"</w:t>
      </w:r>
    </w:p>
    <w:p w14:paraId="59C815F7" w14:textId="77777777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 xml:space="preserve">J. Soren Edgren (International Union Catalog of Chinese Rare Books Project), “The </w:t>
      </w:r>
      <w:proofErr w:type="spellStart"/>
      <w:r w:rsidRPr="009C187D">
        <w:rPr>
          <w:rFonts w:eastAsia="Arial"/>
          <w:w w:val="103"/>
          <w:sz w:val="22"/>
          <w:szCs w:val="22"/>
        </w:rPr>
        <w:t>Nordenskiold</w:t>
      </w:r>
      <w:proofErr w:type="spellEnd"/>
      <w:r w:rsidRPr="009C187D">
        <w:rPr>
          <w:rFonts w:eastAsia="Arial"/>
          <w:w w:val="103"/>
          <w:sz w:val="22"/>
          <w:szCs w:val="22"/>
        </w:rPr>
        <w:t xml:space="preserve"> Collection of Japanese Books in the Swedish Royal Library”</w:t>
      </w:r>
    </w:p>
    <w:p w14:paraId="6BFF8D2E" w14:textId="069395D0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Gary Leupp (Tufts), “Race Mixing and Conceptions of Race in Early Modern Japan”</w:t>
      </w:r>
    </w:p>
    <w:p w14:paraId="45D7FF7E" w14:textId="76F149A1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Steven Large (Cambridge), “Monarch and Monarchy in Taisho Japan”</w:t>
      </w:r>
    </w:p>
    <w:p w14:paraId="0A716044" w14:textId="5BD00139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Emiko Ohnuki-Tierney (Wisconsin</w:t>
      </w:r>
      <w:r w:rsidR="00151C12">
        <w:rPr>
          <w:rFonts w:eastAsia="Arial"/>
          <w:w w:val="103"/>
          <w:sz w:val="22"/>
          <w:szCs w:val="22"/>
        </w:rPr>
        <w:t>-</w:t>
      </w:r>
      <w:r w:rsidRPr="009C187D">
        <w:rPr>
          <w:rFonts w:eastAsia="Arial"/>
          <w:w w:val="103"/>
          <w:sz w:val="22"/>
          <w:szCs w:val="22"/>
        </w:rPr>
        <w:t>Madison), “Resistance Toward Brain Death Legislation and Organ Transplants in Japan: The Concept of Death, the Body and the Gift”</w:t>
      </w:r>
    </w:p>
    <w:p w14:paraId="3A86BBDD" w14:textId="751CA46C" w:rsidR="008E7D42" w:rsidRPr="009C187D" w:rsidRDefault="008E7D42" w:rsidP="008E7D42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>Isao Kumakura (U</w:t>
      </w:r>
      <w:r w:rsidR="00E71085">
        <w:rPr>
          <w:rFonts w:eastAsia="Arial"/>
          <w:w w:val="103"/>
          <w:sz w:val="22"/>
          <w:szCs w:val="22"/>
        </w:rPr>
        <w:t>CLA</w:t>
      </w:r>
      <w:r w:rsidRPr="009C187D">
        <w:rPr>
          <w:rFonts w:eastAsia="Arial"/>
          <w:w w:val="103"/>
          <w:sz w:val="22"/>
          <w:szCs w:val="22"/>
        </w:rPr>
        <w:t>), “Family Policy, Family Dispute Resolution, and Family Law in Japan”</w:t>
      </w:r>
    </w:p>
    <w:p w14:paraId="5DE1D8BD" w14:textId="737A2D6C" w:rsidR="008E7D42" w:rsidRDefault="008E7D42" w:rsidP="008F79C5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9C187D">
        <w:rPr>
          <w:rFonts w:eastAsia="Arial"/>
          <w:w w:val="103"/>
          <w:sz w:val="22"/>
          <w:szCs w:val="22"/>
        </w:rPr>
        <w:t xml:space="preserve">Noboru Miyata (Tsukuba), “Umi kara </w:t>
      </w:r>
      <w:proofErr w:type="spellStart"/>
      <w:r w:rsidRPr="009C187D">
        <w:rPr>
          <w:rFonts w:eastAsia="Arial"/>
          <w:w w:val="103"/>
          <w:sz w:val="22"/>
          <w:szCs w:val="22"/>
        </w:rPr>
        <w:t>mita</w:t>
      </w:r>
      <w:proofErr w:type="spellEnd"/>
      <w:r w:rsidRPr="009C187D">
        <w:rPr>
          <w:rFonts w:eastAsia="Arial"/>
          <w:w w:val="103"/>
          <w:sz w:val="22"/>
          <w:szCs w:val="22"/>
        </w:rPr>
        <w:t xml:space="preserve"> Nihon </w:t>
      </w:r>
      <w:proofErr w:type="spellStart"/>
      <w:r w:rsidRPr="009C187D">
        <w:rPr>
          <w:rFonts w:eastAsia="Arial"/>
          <w:w w:val="103"/>
          <w:sz w:val="22"/>
          <w:szCs w:val="22"/>
        </w:rPr>
        <w:t>bunka</w:t>
      </w:r>
      <w:proofErr w:type="spellEnd"/>
      <w:r w:rsidRPr="009C187D">
        <w:rPr>
          <w:rFonts w:eastAsia="Arial"/>
          <w:w w:val="103"/>
          <w:sz w:val="22"/>
          <w:szCs w:val="22"/>
        </w:rPr>
        <w:t>” (in Japanese)</w:t>
      </w:r>
    </w:p>
    <w:p w14:paraId="3C44A121" w14:textId="77777777" w:rsidR="00DC2C30" w:rsidRDefault="00DC2C30">
      <w:pPr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br w:type="page"/>
      </w:r>
    </w:p>
    <w:p w14:paraId="2FE639FE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2-1993</w:t>
      </w:r>
    </w:p>
    <w:p w14:paraId="2E4B984C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251E58FA" w14:textId="3BE62EE5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 xml:space="preserve">Yoshihisa Tak Matsusaka (Harvard PhD </w:t>
      </w:r>
      <w:r w:rsidR="00080C9C">
        <w:rPr>
          <w:rFonts w:eastAsia="Arial"/>
          <w:w w:val="103"/>
          <w:sz w:val="22"/>
          <w:szCs w:val="22"/>
        </w:rPr>
        <w:t>C</w:t>
      </w:r>
      <w:r w:rsidRPr="00FE2E05">
        <w:rPr>
          <w:rFonts w:eastAsia="Arial"/>
          <w:w w:val="103"/>
          <w:sz w:val="22"/>
          <w:szCs w:val="22"/>
        </w:rPr>
        <w:t>andidate), “Empire and National Defense: The Evolution of Japanese Army Policy in Manchuria 1905-1931”</w:t>
      </w:r>
    </w:p>
    <w:p w14:paraId="18483F99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 xml:space="preserve">Tomiko Narahara (RIJS Postdoctoral Fellow), “Universal Grammar and Language Variation: </w:t>
      </w:r>
      <w:proofErr w:type="spellStart"/>
      <w:r w:rsidRPr="00FE2E05">
        <w:rPr>
          <w:rFonts w:eastAsia="Arial"/>
          <w:w w:val="103"/>
          <w:sz w:val="22"/>
          <w:szCs w:val="22"/>
        </w:rPr>
        <w:t>Pronomial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Coreference Phenomena in Japanese and English”</w:t>
      </w:r>
    </w:p>
    <w:p w14:paraId="26BC7CB7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Louise Young (RIJS Postdoctoral Fellow), “An Empire of the Masses: Japan and Manchukuo 1932-1945”</w:t>
      </w:r>
    </w:p>
    <w:p w14:paraId="280951CC" w14:textId="7A37B25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riam Silverberg (U</w:t>
      </w:r>
      <w:r w:rsidR="00E71085">
        <w:rPr>
          <w:rFonts w:eastAsia="Arial"/>
          <w:w w:val="103"/>
          <w:sz w:val="22"/>
          <w:szCs w:val="22"/>
        </w:rPr>
        <w:t>CLA</w:t>
      </w:r>
      <w:r w:rsidRPr="00FE2E05">
        <w:rPr>
          <w:rFonts w:eastAsia="Arial"/>
          <w:w w:val="103"/>
          <w:sz w:val="22"/>
          <w:szCs w:val="22"/>
        </w:rPr>
        <w:t>), “Decolonizing the Japanese History of Modernity”</w:t>
      </w:r>
    </w:p>
    <w:p w14:paraId="0893C65F" w14:textId="617E23B6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egine Johnson (Harvard), “Edo Literature: Playing with (a) Difference”</w:t>
      </w:r>
    </w:p>
    <w:p w14:paraId="282DD406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am-</w:t>
      </w:r>
      <w:proofErr w:type="spellStart"/>
      <w:r w:rsidRPr="00FE2E05">
        <w:rPr>
          <w:rFonts w:eastAsia="Arial"/>
          <w:w w:val="103"/>
          <w:sz w:val="22"/>
          <w:szCs w:val="22"/>
        </w:rPr>
        <w:t>lin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Hur (RIJS Postdoctoral Fellow), “Forgotten Buddhist Culture of </w:t>
      </w:r>
      <w:proofErr w:type="spellStart"/>
      <w:r w:rsidRPr="00FE2E05">
        <w:rPr>
          <w:rFonts w:eastAsia="Arial"/>
          <w:w w:val="103"/>
          <w:sz w:val="22"/>
          <w:szCs w:val="22"/>
        </w:rPr>
        <w:t>Sensoji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in the Late Edo Period”</w:t>
      </w:r>
    </w:p>
    <w:p w14:paraId="012BB5C9" w14:textId="16E16F79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arl Friday (Georgia), “Emasculated Warriors: Historical Revisionism and the Early Samurai”</w:t>
      </w:r>
    </w:p>
    <w:p w14:paraId="04E99E10" w14:textId="0EA97B0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onald Keene (Columbia</w:t>
      </w:r>
      <w:r w:rsidR="00151C12">
        <w:rPr>
          <w:rFonts w:eastAsia="Arial"/>
          <w:w w:val="103"/>
          <w:sz w:val="22"/>
          <w:szCs w:val="22"/>
        </w:rPr>
        <w:t>, Emeritus</w:t>
      </w:r>
      <w:r w:rsidRPr="00FE2E05">
        <w:rPr>
          <w:rFonts w:eastAsia="Arial"/>
          <w:w w:val="103"/>
          <w:sz w:val="22"/>
          <w:szCs w:val="22"/>
        </w:rPr>
        <w:t>), “Japanese Writers in the West: Impressions Recorded in Meiji Diaries”</w:t>
      </w:r>
    </w:p>
    <w:p w14:paraId="11618E94" w14:textId="7CCA0D51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elen Hardacre (Harvard), “The Maruzen Meiji Microfilm Collection Holdings on Religion: New Directions for Research”</w:t>
      </w:r>
    </w:p>
    <w:p w14:paraId="66A77CAB" w14:textId="5282BE4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roshi Unoura (Kitasato), “Samurai Darwinism: Reception and Development of Social Darwinism in Early Modern Japan”</w:t>
      </w:r>
    </w:p>
    <w:p w14:paraId="42668FD5" w14:textId="05A2D2EF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 xml:space="preserve">Miyeko Murase (Columbia), “The Scrolls of </w:t>
      </w:r>
      <w:proofErr w:type="spellStart"/>
      <w:r w:rsidRPr="00FE2E05">
        <w:rPr>
          <w:rFonts w:eastAsia="Arial"/>
          <w:w w:val="103"/>
          <w:sz w:val="22"/>
          <w:szCs w:val="22"/>
        </w:rPr>
        <w:t>Taiheiki</w:t>
      </w:r>
      <w:proofErr w:type="spellEnd"/>
      <w:r w:rsidRPr="00FE2E05">
        <w:rPr>
          <w:rFonts w:eastAsia="Arial"/>
          <w:w w:val="103"/>
          <w:sz w:val="22"/>
          <w:szCs w:val="22"/>
        </w:rPr>
        <w:t>: The Chronicle of South-North Dynasties”</w:t>
      </w:r>
    </w:p>
    <w:p w14:paraId="73A8B704" w14:textId="6F936BFE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Frank Upham (</w:t>
      </w:r>
      <w:r w:rsidR="00151C12">
        <w:rPr>
          <w:rFonts w:eastAsia="Arial"/>
          <w:w w:val="103"/>
          <w:sz w:val="22"/>
          <w:szCs w:val="22"/>
        </w:rPr>
        <w:t>BC</w:t>
      </w:r>
      <w:r w:rsidRPr="00FE2E05">
        <w:rPr>
          <w:rFonts w:eastAsia="Arial"/>
          <w:w w:val="103"/>
          <w:sz w:val="22"/>
          <w:szCs w:val="22"/>
        </w:rPr>
        <w:t xml:space="preserve"> Law School), “Regulation and Democracy in Japan, France, and the United States</w:t>
      </w:r>
    </w:p>
    <w:p w14:paraId="2A821016" w14:textId="39004A32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rthur Stockwin (Oxford), “Japan’s First Woman Party Leader: The Rise and Fall of Takako Doi”</w:t>
      </w:r>
    </w:p>
    <w:p w14:paraId="5AAFEABE" w14:textId="1D9694E2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orma Field (Chicago), “‘Porco Rosso,’ Utopian Hero of the Japanese Nineties”</w:t>
      </w:r>
    </w:p>
    <w:p w14:paraId="29CD5131" w14:textId="0F1B18E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saru Sekine (</w:t>
      </w:r>
      <w:proofErr w:type="spellStart"/>
      <w:r w:rsidRPr="00FE2E05">
        <w:rPr>
          <w:rFonts w:eastAsia="Arial"/>
          <w:w w:val="103"/>
          <w:sz w:val="22"/>
          <w:szCs w:val="22"/>
        </w:rPr>
        <w:t>Waseda</w:t>
      </w:r>
      <w:proofErr w:type="spellEnd"/>
      <w:r w:rsidRPr="00FE2E05">
        <w:rPr>
          <w:rFonts w:eastAsia="Arial"/>
          <w:w w:val="103"/>
          <w:sz w:val="22"/>
          <w:szCs w:val="22"/>
        </w:rPr>
        <w:t>), “Yeats and the Noh”</w:t>
      </w:r>
    </w:p>
    <w:p w14:paraId="44B09A4B" w14:textId="085A6681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 xml:space="preserve">Masaharu Imai (Ibaraki), “Religious Differences Within </w:t>
      </w:r>
      <w:proofErr w:type="spellStart"/>
      <w:r w:rsidRPr="00FE2E05">
        <w:rPr>
          <w:rFonts w:eastAsia="Arial"/>
          <w:w w:val="103"/>
          <w:sz w:val="22"/>
          <w:szCs w:val="22"/>
        </w:rPr>
        <w:t>Shinran’s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Family: Toward a Reappraisal of Medieval Japanese Buddhism” (in Japanese)</w:t>
      </w:r>
    </w:p>
    <w:p w14:paraId="461C12C0" w14:textId="7A72274B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Tingjiang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Li (Asia), “The Japanese Business Community During the Sino-Japanese War, 1894-1895”</w:t>
      </w:r>
    </w:p>
    <w:p w14:paraId="3E0831FB" w14:textId="293F3F75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hristine Guth (Princeton), “Nanga: Art and Politics in the Early Meiji Era”</w:t>
      </w:r>
    </w:p>
    <w:p w14:paraId="5B72490B" w14:textId="77777777" w:rsidR="00DC2C30" w:rsidRDefault="00DC2C30" w:rsidP="00DC2C30">
      <w:pPr>
        <w:ind w:right="20"/>
        <w:rPr>
          <w:sz w:val="22"/>
          <w:szCs w:val="22"/>
        </w:rPr>
      </w:pPr>
      <w:r w:rsidRPr="00FE2E05">
        <w:rPr>
          <w:sz w:val="22"/>
          <w:szCs w:val="22"/>
        </w:rPr>
        <w:br w:type="page"/>
      </w:r>
    </w:p>
    <w:p w14:paraId="4A69033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1-1992</w:t>
      </w:r>
    </w:p>
    <w:p w14:paraId="39AC1A4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</w:p>
    <w:p w14:paraId="1A783D4E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dw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wl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rvin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an’y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veryth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ou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way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n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no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bou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a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borers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But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in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umb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k”</w:t>
      </w:r>
    </w:p>
    <w:p w14:paraId="11D49F52" w14:textId="36F8E5A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umi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n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Indiana</w:t>
      </w:r>
      <w:r w:rsidR="00231413">
        <w:rPr>
          <w:rFonts w:eastAsia="Arial"/>
          <w:w w:val="103"/>
          <w:sz w:val="22"/>
          <w:szCs w:val="22"/>
        </w:rPr>
        <w:t>, Bloomington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hast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nstrou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ver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esthe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e”</w:t>
      </w:r>
    </w:p>
    <w:p w14:paraId="24F0D94B" w14:textId="5087D4C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ns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av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outhwester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ndamentalism”</w:t>
      </w:r>
    </w:p>
    <w:p w14:paraId="46CCD72E" w14:textId="3C014E0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ar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ig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uk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pat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ces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ograph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g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n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uth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p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763-1921”</w:t>
      </w:r>
    </w:p>
    <w:p w14:paraId="3B67DDBF" w14:textId="0022396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G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berso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hicag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ar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1AB2C0A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Gal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stutz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Honganj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ddh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dd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o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ization”</w:t>
      </w:r>
    </w:p>
    <w:p w14:paraId="56959F75" w14:textId="20DAACC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z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og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der”</w:t>
      </w:r>
    </w:p>
    <w:p w14:paraId="45132EB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e-m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am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xt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ffer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xt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s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K’ang-hs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peror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aching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721-1943”</w:t>
      </w:r>
    </w:p>
    <w:p w14:paraId="0BF3C27A" w14:textId="4AE7274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effr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roadb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nnesot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twork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flue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put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 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r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b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mains”</w:t>
      </w:r>
    </w:p>
    <w:p w14:paraId="21788B4D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na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an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Equ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perior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ud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dministrat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bordin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6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u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884DFAB" w14:textId="5D48647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I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cMull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Oxfo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pon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n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7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u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0C855CAB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monid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om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trona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tory: 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i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dokor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1548-1624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dai-ji”</w:t>
      </w:r>
    </w:p>
    <w:p w14:paraId="7340D2C7" w14:textId="19C2EEAD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Bri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oda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rliament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it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n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x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tributes”</w:t>
      </w:r>
    </w:p>
    <w:p w14:paraId="18E30126" w14:textId="77777777" w:rsidR="00DC2C30" w:rsidRPr="00FE2E05" w:rsidRDefault="00DC2C30" w:rsidP="00DC2C30">
      <w:pPr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br w:type="page"/>
      </w:r>
    </w:p>
    <w:p w14:paraId="57AFD529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90-1991</w:t>
      </w:r>
    </w:p>
    <w:p w14:paraId="0F91753E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5A4B7BDA" w14:textId="5C42CCD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hristi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uth</w:t>
      </w:r>
      <w:r w:rsidR="00CF3C3C">
        <w:rPr>
          <w:rFonts w:eastAsia="Arial"/>
          <w:w w:val="103"/>
          <w:sz w:val="22"/>
          <w:szCs w:val="22"/>
        </w:rPr>
        <w:t xml:space="preserve"> (</w:t>
      </w:r>
      <w:r w:rsidR="00080C9C">
        <w:rPr>
          <w:rFonts w:eastAsia="Arial"/>
          <w:w w:val="103"/>
          <w:sz w:val="22"/>
          <w:szCs w:val="22"/>
        </w:rPr>
        <w:t>C</w:t>
      </w:r>
      <w:r w:rsidR="00151C12">
        <w:rPr>
          <w:rFonts w:eastAsia="Arial"/>
          <w:w w:val="103"/>
          <w:sz w:val="22"/>
          <w:szCs w:val="22"/>
        </w:rPr>
        <w:t>urator</w:t>
      </w:r>
      <w:r w:rsidR="004C3822">
        <w:rPr>
          <w:rFonts w:eastAsia="Arial"/>
          <w:w w:val="103"/>
          <w:sz w:val="22"/>
          <w:szCs w:val="22"/>
        </w:rPr>
        <w:t xml:space="preserve"> and </w:t>
      </w:r>
      <w:r w:rsidR="00080C9C">
        <w:rPr>
          <w:rFonts w:eastAsia="Arial"/>
          <w:w w:val="103"/>
          <w:sz w:val="22"/>
          <w:szCs w:val="22"/>
        </w:rPr>
        <w:t>L</w:t>
      </w:r>
      <w:r w:rsidR="004C3822">
        <w:rPr>
          <w:rFonts w:eastAsia="Arial"/>
          <w:w w:val="103"/>
          <w:sz w:val="22"/>
          <w:szCs w:val="22"/>
        </w:rPr>
        <w:t>ecturer</w:t>
      </w:r>
      <w:r w:rsidR="00CF3C3C">
        <w:rPr>
          <w:rFonts w:eastAsia="Arial"/>
          <w:w w:val="103"/>
          <w:sz w:val="22"/>
          <w:szCs w:val="22"/>
        </w:rPr>
        <w:t>)</w:t>
      </w:r>
      <w:r w:rsidRPr="00FE2E05">
        <w:rPr>
          <w:rFonts w:eastAsia="Arial"/>
          <w:w w:val="103"/>
          <w:sz w:val="22"/>
          <w:szCs w:val="22"/>
        </w:rPr>
        <w:t>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uddhi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llec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ar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assessment”</w:t>
      </w:r>
    </w:p>
    <w:p w14:paraId="1CDB3A1B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ennif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berts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eg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Androdyne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ma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xualit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150E478" w14:textId="4E72D73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elin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keu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tanfo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o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ketc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ok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nophil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urophil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plos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su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in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8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u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37598E16" w14:textId="5B1BA41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e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le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ebrask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rehistor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s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le?”</w:t>
      </w:r>
    </w:p>
    <w:p w14:paraId="01ACA834" w14:textId="63F8FB5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hom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im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arylan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h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ish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ac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s?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m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su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-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57BD8DEF" w14:textId="37944D6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arn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ra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tsu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sh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ika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et”</w:t>
      </w:r>
    </w:p>
    <w:p w14:paraId="1DFAE8C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ebora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l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presen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or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950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60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3DC050A4" w14:textId="678E2EE0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sep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b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waii</w:t>
      </w:r>
      <w:r w:rsidR="0008781B">
        <w:rPr>
          <w:rFonts w:eastAsia="Arial"/>
          <w:w w:val="103"/>
          <w:sz w:val="22"/>
          <w:szCs w:val="22"/>
        </w:rPr>
        <w:t>, Manoa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chool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dago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lf-Hood”</w:t>
      </w:r>
    </w:p>
    <w:p w14:paraId="15E26837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Bri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oda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rvin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rr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9C4C82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hom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rg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lucta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li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fen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rmany”</w:t>
      </w:r>
    </w:p>
    <w:p w14:paraId="7D3EF5D3" w14:textId="0C3C296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ni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g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Georgetow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Keidanre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eiretsu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pitalism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nsf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ailand”</w:t>
      </w:r>
    </w:p>
    <w:p w14:paraId="73699D4E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dw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a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ono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mun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nefacto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pacio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llains?”</w:t>
      </w:r>
    </w:p>
    <w:p w14:paraId="35C4AAB4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harl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ouy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Modern’ Anti-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zum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yoka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Sell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vo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uc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odles’”</w:t>
      </w:r>
    </w:p>
    <w:p w14:paraId="54D58E7C" w14:textId="7F20111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us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ochester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u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di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bay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saki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o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no-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r”</w:t>
      </w:r>
    </w:p>
    <w:p w14:paraId="1FC815BF" w14:textId="43E67B9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sa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y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</w:t>
      </w:r>
      <w:r w:rsidR="0008781B">
        <w:rPr>
          <w:rFonts w:eastAsia="Arial"/>
          <w:w w:val="103"/>
          <w:sz w:val="22"/>
          <w:szCs w:val="22"/>
        </w:rPr>
        <w:t>C San Diego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ash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iticism”</w:t>
      </w:r>
    </w:p>
    <w:p w14:paraId="59F70D09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la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etz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nform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twork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y”</w:t>
      </w:r>
    </w:p>
    <w:p w14:paraId="75BC0B80" w14:textId="5AEB68E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lizabe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otenhu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08781B">
        <w:rPr>
          <w:rFonts w:eastAsia="Arial"/>
          <w:w w:val="103"/>
          <w:sz w:val="22"/>
          <w:szCs w:val="22"/>
        </w:rPr>
        <w:t>BU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i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oss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w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iver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inting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arde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llustra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ddhi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rable”</w:t>
      </w:r>
    </w:p>
    <w:p w14:paraId="4A1229A8" w14:textId="4E5767C3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chig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rd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lialit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th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seki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</w:t>
      </w:r>
      <w:proofErr w:type="spellStart"/>
      <w:r w:rsidRPr="00FE2E05">
        <w:rPr>
          <w:rFonts w:eastAsia="Arial"/>
          <w:w w:val="103"/>
          <w:sz w:val="22"/>
          <w:szCs w:val="22"/>
        </w:rPr>
        <w:t>Gubijinso</w:t>
      </w:r>
      <w:proofErr w:type="spellEnd"/>
      <w:r w:rsidRPr="00FE2E05">
        <w:rPr>
          <w:rFonts w:eastAsia="Arial"/>
          <w:w w:val="103"/>
          <w:sz w:val="22"/>
          <w:szCs w:val="22"/>
        </w:rPr>
        <w:t>’”</w:t>
      </w:r>
    </w:p>
    <w:p w14:paraId="35D4EB1F" w14:textId="77777777" w:rsidR="00DC2C30" w:rsidRPr="00FE2E05" w:rsidRDefault="00DC2C30" w:rsidP="00DC2C30">
      <w:pPr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444CDCF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9-1990</w:t>
      </w:r>
    </w:p>
    <w:p w14:paraId="53C63F0E" w14:textId="77777777" w:rsidR="00DC2C30" w:rsidRPr="00FE2E05" w:rsidRDefault="00DC2C30" w:rsidP="00DC2C30">
      <w:pPr>
        <w:spacing w:after="120"/>
        <w:ind w:right="20"/>
        <w:rPr>
          <w:sz w:val="22"/>
          <w:szCs w:val="22"/>
        </w:rPr>
      </w:pPr>
    </w:p>
    <w:p w14:paraId="776DECED" w14:textId="4815A57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m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i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16745B">
        <w:rPr>
          <w:rFonts w:eastAsia="Arial"/>
          <w:w w:val="103"/>
          <w:sz w:val="22"/>
          <w:szCs w:val="22"/>
        </w:rPr>
        <w:t>UNC Chapel Hill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t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ro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o-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fli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4F272F11" w14:textId="2545590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ay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rr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ennesse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ssent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tter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volu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lit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500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300”</w:t>
      </w:r>
    </w:p>
    <w:p w14:paraId="2D457977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F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rt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l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Minod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Munek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ar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owa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scist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natic, Traditionalist?”</w:t>
      </w:r>
    </w:p>
    <w:p w14:paraId="5D519F59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Fred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Notehelfer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L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N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scuss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ea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f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anc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 xml:space="preserve">Journal” </w:t>
      </w:r>
    </w:p>
    <w:p w14:paraId="1F5B005C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Leon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pp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DP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Zuko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i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uc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form”</w:t>
      </w:r>
    </w:p>
    <w:p w14:paraId="012999E6" w14:textId="5D01C12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obu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su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Kazar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Ornament)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pproac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e”</w:t>
      </w:r>
    </w:p>
    <w:p w14:paraId="3401C32E" w14:textId="0FD1253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ich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ka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Prince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ri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Femini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nd’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presentation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mini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ther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Questions”</w:t>
      </w:r>
    </w:p>
    <w:p w14:paraId="42A97F2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er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om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L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urid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e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w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w”</w:t>
      </w:r>
    </w:p>
    <w:p w14:paraId="7B7FA610" w14:textId="76093EFF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nn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WaIthall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tah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has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ives/Unru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visib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e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asa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prisings”</w:t>
      </w:r>
    </w:p>
    <w:p w14:paraId="6B12A075" w14:textId="35E13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l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letch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16745B">
        <w:rPr>
          <w:rFonts w:eastAsia="Arial"/>
          <w:w w:val="103"/>
          <w:sz w:val="22"/>
          <w:szCs w:val="22"/>
        </w:rPr>
        <w:t>UNC Chapel Hill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or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iv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tor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pinn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sociatio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882-1940”</w:t>
      </w:r>
    </w:p>
    <w:p w14:paraId="44A29107" w14:textId="35EBEAE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en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mi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thin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o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47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nin”</w:t>
      </w:r>
    </w:p>
    <w:p w14:paraId="2BA2A25F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l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Kitason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tsu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roduc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te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rreal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25-1940”</w:t>
      </w:r>
    </w:p>
    <w:p w14:paraId="193BCE69" w14:textId="16F0CF7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uki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n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ellesley</w:t>
      </w:r>
      <w:r w:rsidRPr="00FE2E05">
        <w:rPr>
          <w:rFonts w:eastAsia="Arial"/>
          <w:sz w:val="22"/>
          <w:szCs w:val="22"/>
        </w:rPr>
        <w:t xml:space="preserve"> </w:t>
      </w:r>
      <w:r w:rsidR="00080C9C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Voic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ipher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gi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jectory”</w:t>
      </w:r>
    </w:p>
    <w:p w14:paraId="266A58F4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uzan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na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clin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mun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a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58E35511" w14:textId="77777777" w:rsidR="00DC2C30" w:rsidRPr="00FE2E05" w:rsidRDefault="00DC2C30" w:rsidP="00DC2C30">
      <w:pPr>
        <w:ind w:right="20"/>
        <w:rPr>
          <w:sz w:val="22"/>
          <w:szCs w:val="22"/>
        </w:rPr>
      </w:pPr>
      <w:r w:rsidRPr="00FE2E05">
        <w:rPr>
          <w:sz w:val="22"/>
          <w:szCs w:val="22"/>
        </w:rPr>
        <w:br w:type="page"/>
      </w:r>
    </w:p>
    <w:p w14:paraId="24435182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8-1989</w:t>
      </w:r>
    </w:p>
    <w:p w14:paraId="459AA405" w14:textId="77777777" w:rsidR="00DC2C30" w:rsidRPr="00FE2E05" w:rsidRDefault="00DC2C30" w:rsidP="00DC2C30">
      <w:pPr>
        <w:spacing w:after="120"/>
        <w:ind w:right="20"/>
        <w:rPr>
          <w:sz w:val="22"/>
          <w:szCs w:val="22"/>
        </w:rPr>
      </w:pPr>
    </w:p>
    <w:p w14:paraId="58932BB5" w14:textId="1D7EA755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e-m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proofErr w:type="spellStart"/>
      <w:r w:rsidRPr="00FE2E05">
        <w:rPr>
          <w:rFonts w:eastAsia="Arial"/>
          <w:w w:val="103"/>
          <w:sz w:val="22"/>
          <w:szCs w:val="22"/>
        </w:rPr>
        <w:t>Fundan</w:t>
      </w:r>
      <w:proofErr w:type="spellEnd"/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urrent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Researeh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to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C”</w:t>
      </w:r>
    </w:p>
    <w:p w14:paraId="21009B1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Fleu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L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ron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change: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Watsuj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tsu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wakam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jime”</w:t>
      </w:r>
    </w:p>
    <w:p w14:paraId="2F49ACA0" w14:textId="258FCF5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e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sc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</w:t>
      </w:r>
      <w:r w:rsidR="00E417E7">
        <w:rPr>
          <w:rFonts w:eastAsia="Arial"/>
          <w:w w:val="103"/>
          <w:sz w:val="22"/>
          <w:szCs w:val="22"/>
        </w:rPr>
        <w:t>SC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nfucian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v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38703A9C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ndr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ob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rea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diev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ternativ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330s”</w:t>
      </w:r>
    </w:p>
    <w:p w14:paraId="44854D4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onstantin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Vaporis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tsu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we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tato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v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48F1CDF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ily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v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‘Tradition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o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7F7779A2" w14:textId="5613B8D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gar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cKe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uk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rtim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tio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ea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ers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operation 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dversity”</w:t>
      </w:r>
    </w:p>
    <w:p w14:paraId="2582343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lli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eigh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sciousnes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n-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titi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rchandis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itions”</w:t>
      </w:r>
    </w:p>
    <w:p w14:paraId="0F18E47D" w14:textId="4EE4405B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t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llcu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Prince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d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ttva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nn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toration”</w:t>
      </w:r>
    </w:p>
    <w:p w14:paraId="49025B16" w14:textId="75E5AB75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athleen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Merken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cGil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c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ru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oshikichi”</w:t>
      </w:r>
    </w:p>
    <w:p w14:paraId="7A6D465C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hristen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urn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eg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mmun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fli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c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on”</w:t>
      </w:r>
    </w:p>
    <w:p w14:paraId="4D3142CA" w14:textId="06EF9C1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speranz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mirez-Christens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chig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i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n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n-Thous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ings: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Shinkei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ng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et”</w:t>
      </w:r>
    </w:p>
    <w:p w14:paraId="75DC1386" w14:textId="77777777" w:rsidR="00DC2C30" w:rsidRPr="00FE2E05" w:rsidRDefault="00DC2C30" w:rsidP="00DC2C30">
      <w:pPr>
        <w:ind w:right="20"/>
        <w:rPr>
          <w:sz w:val="22"/>
          <w:szCs w:val="22"/>
        </w:rPr>
      </w:pPr>
      <w:r w:rsidRPr="00FE2E05">
        <w:rPr>
          <w:sz w:val="22"/>
          <w:szCs w:val="22"/>
        </w:rPr>
        <w:br w:type="page"/>
      </w:r>
    </w:p>
    <w:p w14:paraId="16E5FB3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7-1988</w:t>
      </w:r>
    </w:p>
    <w:p w14:paraId="0FE30017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1287320C" w14:textId="67767FE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cha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i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ellesley</w:t>
      </w:r>
      <w:r w:rsidRPr="00FE2E05">
        <w:rPr>
          <w:rFonts w:eastAsia="Arial"/>
          <w:sz w:val="22"/>
          <w:szCs w:val="22"/>
        </w:rPr>
        <w:t xml:space="preserve"> </w:t>
      </w:r>
      <w:r w:rsidR="000D33F6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6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u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nsformation”</w:t>
      </w:r>
    </w:p>
    <w:p w14:paraId="6797B8F8" w14:textId="5E22706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n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lk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utge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Crosscultural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e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c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chniqu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scrip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rac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Futabate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ei’s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Ukigum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1889)”</w:t>
      </w:r>
    </w:p>
    <w:p w14:paraId="429FEE4A" w14:textId="1F79937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mu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le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or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rolin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cientis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ccup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hap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ie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chnology”</w:t>
      </w:r>
    </w:p>
    <w:p w14:paraId="0C8571D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jitan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rt-in-Mo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tionl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rt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per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itu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pography”</w:t>
      </w:r>
    </w:p>
    <w:p w14:paraId="766C05BC" w14:textId="10FFB99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aroly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rl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ellesley</w:t>
      </w:r>
      <w:r w:rsidRPr="00FE2E05">
        <w:rPr>
          <w:rFonts w:eastAsia="Arial"/>
          <w:sz w:val="22"/>
          <w:szCs w:val="22"/>
        </w:rPr>
        <w:t xml:space="preserve"> </w:t>
      </w:r>
      <w:r w:rsidR="00FA421D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ynam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udience-Act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hi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yog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ater”</w:t>
      </w:r>
    </w:p>
    <w:p w14:paraId="292500F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hns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av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quest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ident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oi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derly”</w:t>
      </w:r>
    </w:p>
    <w:p w14:paraId="0BA2234D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vid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Groth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i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ll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i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gotiation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re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ction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6630FD37" w14:textId="5CFD5DB0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dw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cClell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Oga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seki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w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rit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i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par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ys”</w:t>
      </w:r>
    </w:p>
    <w:p w14:paraId="006F0252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i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Anchordoguy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rket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u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y”</w:t>
      </w:r>
    </w:p>
    <w:p w14:paraId="3DB8C760" w14:textId="01893ED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ee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swanath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Brow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nsla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uk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uzo”</w:t>
      </w:r>
    </w:p>
    <w:p w14:paraId="74C58191" w14:textId="7E70E3D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mu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r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mherst</w:t>
      </w:r>
      <w:r w:rsidRPr="00FE2E05">
        <w:rPr>
          <w:rFonts w:eastAsia="Arial"/>
          <w:sz w:val="22"/>
          <w:szCs w:val="22"/>
        </w:rPr>
        <w:t xml:space="preserve"> </w:t>
      </w:r>
      <w:r w:rsidR="000D33F6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Jocho’s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i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Byodo</w:t>
      </w:r>
      <w:proofErr w:type="spellEnd"/>
      <w:r w:rsidRPr="00FE2E05">
        <w:rPr>
          <w:rFonts w:eastAsia="Arial"/>
          <w:w w:val="103"/>
          <w:sz w:val="22"/>
          <w:szCs w:val="22"/>
        </w:rPr>
        <w:t>-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gitimiz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ei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58089F3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V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ss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rkele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Medium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c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rrat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rateg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miko’s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Nakamik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nogatari”</w:t>
      </w:r>
    </w:p>
    <w:p w14:paraId="5DD117CF" w14:textId="77777777" w:rsidR="00DC2C30" w:rsidRPr="00FE2E05" w:rsidRDefault="00DC2C30" w:rsidP="00DC2C30">
      <w:pPr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398B52B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6-1987</w:t>
      </w:r>
    </w:p>
    <w:p w14:paraId="30F018C2" w14:textId="77777777" w:rsidR="00DC2C30" w:rsidRPr="00FE2E05" w:rsidRDefault="00DC2C30" w:rsidP="00DC2C30">
      <w:pPr>
        <w:spacing w:after="120"/>
        <w:ind w:right="20"/>
        <w:rPr>
          <w:sz w:val="22"/>
          <w:szCs w:val="22"/>
        </w:rPr>
      </w:pPr>
    </w:p>
    <w:p w14:paraId="05F296C2" w14:textId="27C5822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na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b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Illinois</w:t>
      </w:r>
      <w:r w:rsidR="005778E8">
        <w:rPr>
          <w:rFonts w:eastAsia="Arial"/>
          <w:sz w:val="22"/>
          <w:szCs w:val="22"/>
        </w:rPr>
        <w:t xml:space="preserve">, </w:t>
      </w:r>
      <w:r>
        <w:rPr>
          <w:rFonts w:eastAsia="Arial"/>
          <w:w w:val="103"/>
          <w:sz w:val="22"/>
          <w:szCs w:val="22"/>
        </w:rPr>
        <w:t>Urbana-Champaign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arniv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ien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re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bass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o-Perio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pul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e”</w:t>
      </w:r>
    </w:p>
    <w:p w14:paraId="468E4081" w14:textId="6098A6B5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Germai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s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oh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pkin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deolo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rxism”</w:t>
      </w:r>
    </w:p>
    <w:p w14:paraId="5A4D7F43" w14:textId="51988EE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ll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n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chitec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oo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?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amin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st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y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ild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868-1912”</w:t>
      </w:r>
    </w:p>
    <w:p w14:paraId="6A18047B" w14:textId="711B3ED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tev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litician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oter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e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utcom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47-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55”</w:t>
      </w:r>
    </w:p>
    <w:p w14:paraId="3670C60A" w14:textId="22E2943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vi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lac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ochester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ientali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constructed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l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r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pi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gns”</w:t>
      </w:r>
    </w:p>
    <w:p w14:paraId="1F6A41EE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ru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arl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s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radis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lief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diev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4A70083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La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e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build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er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ies: Problem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romis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olutions”</w:t>
      </w:r>
    </w:p>
    <w:p w14:paraId="46F763F8" w14:textId="2172B10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au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discover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u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harma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Buddhisms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zuki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Shosan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1579-1655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iu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nj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1718-1804)”</w:t>
      </w:r>
    </w:p>
    <w:p w14:paraId="1BC2F9F6" w14:textId="143B836F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Bre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rnel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Haniy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utaka: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Tenk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is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u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nguage”</w:t>
      </w:r>
    </w:p>
    <w:p w14:paraId="21FC162E" w14:textId="117F3B1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Fran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f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ront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erspectiv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l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form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5EEBA4F2" w14:textId="1A9CFB7F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m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cCla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Brow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h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op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ver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g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ma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toration”</w:t>
      </w:r>
    </w:p>
    <w:p w14:paraId="1123C7A3" w14:textId="77777777" w:rsidR="00DC2C30" w:rsidRPr="00FE2E05" w:rsidRDefault="00DC2C30" w:rsidP="00DC2C30">
      <w:pPr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24AE650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5-1986</w:t>
      </w:r>
    </w:p>
    <w:p w14:paraId="5166627B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5FDCF793" w14:textId="0C07E45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rg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waii</w:t>
      </w:r>
      <w:r w:rsidR="00ED28B1">
        <w:rPr>
          <w:rFonts w:eastAsia="Arial"/>
          <w:sz w:val="22"/>
          <w:szCs w:val="22"/>
        </w:rPr>
        <w:t xml:space="preserve">, </w:t>
      </w:r>
      <w:r w:rsidRPr="00FE2E05">
        <w:rPr>
          <w:rFonts w:eastAsia="Arial"/>
          <w:w w:val="103"/>
          <w:sz w:val="22"/>
          <w:szCs w:val="22"/>
        </w:rPr>
        <w:t>Mano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mag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ei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flec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gawa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Michizane</w:t>
      </w:r>
      <w:proofErr w:type="spellEnd"/>
      <w:r w:rsidRPr="00FE2E05">
        <w:rPr>
          <w:rFonts w:eastAsia="Arial"/>
          <w:w w:val="103"/>
          <w:sz w:val="22"/>
          <w:szCs w:val="22"/>
        </w:rPr>
        <w:t>”</w:t>
      </w:r>
    </w:p>
    <w:p w14:paraId="3B12BC03" w14:textId="30F1765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el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etwe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tional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stalgia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dd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la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 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i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in”</w:t>
      </w:r>
    </w:p>
    <w:p w14:paraId="58C3915C" w14:textId="4F6D7C4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vi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Illinoi</w:t>
      </w:r>
      <w:r w:rsidR="00ED28B1">
        <w:rPr>
          <w:rFonts w:eastAsia="Arial"/>
          <w:w w:val="103"/>
          <w:sz w:val="22"/>
          <w:szCs w:val="22"/>
        </w:rPr>
        <w:t>s, Urbana-Champaign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i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y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fferent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feway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a”</w:t>
      </w:r>
    </w:p>
    <w:p w14:paraId="61AC6131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med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c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e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y?”</w:t>
      </w:r>
    </w:p>
    <w:p w14:paraId="2D198EC9" w14:textId="124ED9A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e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sc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t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hn’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Manyoshu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600-1868”</w:t>
      </w:r>
    </w:p>
    <w:p w14:paraId="488783C5" w14:textId="39C372C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er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ix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osei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la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rugg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tor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n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590-1884”</w:t>
      </w:r>
    </w:p>
    <w:p w14:paraId="11D6F2BD" w14:textId="61165E5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te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bs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Brow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ighteo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u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g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ll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n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spectiv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etry”</w:t>
      </w:r>
    </w:p>
    <w:p w14:paraId="7E2AEBC9" w14:textId="7566D65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cks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il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Earlham</w:t>
      </w:r>
      <w:r w:rsidRPr="00FE2E05">
        <w:rPr>
          <w:rFonts w:eastAsia="Arial"/>
          <w:sz w:val="22"/>
          <w:szCs w:val="22"/>
        </w:rPr>
        <w:t xml:space="preserve"> </w:t>
      </w:r>
      <w:r w:rsidR="000D33F6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Ordin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opl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traordin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v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 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hoku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llag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55-1980”</w:t>
      </w:r>
    </w:p>
    <w:p w14:paraId="4FA487E3" w14:textId="711E910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onra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t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Heav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nsaction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umb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visio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75FDF1B1" w14:textId="5A643C28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ich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ubing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h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umb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n’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tera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u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A2E1886" w14:textId="1BE08DF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an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chig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c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ha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ikaku”</w:t>
      </w:r>
    </w:p>
    <w:p w14:paraId="456FA505" w14:textId="46B7781F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G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lins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Virgin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adershi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munit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tterns 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crui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fluenc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17-1986”</w:t>
      </w:r>
    </w:p>
    <w:p w14:paraId="671A9093" w14:textId="6666E833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ndr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rsha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esley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u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ns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Public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0129367E" w14:textId="77777777" w:rsidR="00DC2C30" w:rsidRPr="00FE2E05" w:rsidRDefault="00DC2C30" w:rsidP="00DC2C30">
      <w:pPr>
        <w:ind w:right="20"/>
        <w:rPr>
          <w:sz w:val="22"/>
          <w:szCs w:val="22"/>
        </w:rPr>
      </w:pPr>
      <w:r w:rsidRPr="00FE2E05">
        <w:rPr>
          <w:sz w:val="22"/>
          <w:szCs w:val="22"/>
        </w:rPr>
        <w:br w:type="page"/>
      </w:r>
    </w:p>
    <w:p w14:paraId="251C202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4-1985</w:t>
      </w:r>
    </w:p>
    <w:p w14:paraId="4309F0E7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6F6B9B81" w14:textId="7B5B1560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vid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Groth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by</w:t>
      </w:r>
      <w:r w:rsidRPr="00FE2E05">
        <w:rPr>
          <w:rFonts w:eastAsia="Arial"/>
          <w:sz w:val="22"/>
          <w:szCs w:val="22"/>
        </w:rPr>
        <w:t xml:space="preserve"> </w:t>
      </w:r>
      <w:r w:rsidR="000D33F6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i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llet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ti-Shinkans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vement”</w:t>
      </w:r>
    </w:p>
    <w:p w14:paraId="0E399442" w14:textId="717A298C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atharin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lomber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igio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lief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murai”</w:t>
      </w:r>
    </w:p>
    <w:p w14:paraId="51F96D22" w14:textId="745B7DF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us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har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isconsin</w:t>
      </w:r>
      <w:r w:rsidR="000C1349">
        <w:rPr>
          <w:rFonts w:eastAsia="Arial"/>
          <w:sz w:val="22"/>
          <w:szCs w:val="22"/>
        </w:rPr>
        <w:t>-</w:t>
      </w:r>
      <w:r w:rsidRPr="00FE2E05">
        <w:rPr>
          <w:rFonts w:eastAsia="Arial"/>
          <w:w w:val="103"/>
          <w:sz w:val="22"/>
          <w:szCs w:val="22"/>
        </w:rPr>
        <w:t>Madis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tat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68DCA44A" w14:textId="79E6956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hom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hlen</w:t>
      </w:r>
      <w:r w:rsidR="00E931BF">
        <w:rPr>
          <w:rFonts w:eastAsia="Arial"/>
          <w:w w:val="103"/>
          <w:sz w:val="22"/>
          <w:szCs w:val="22"/>
        </w:rPr>
        <w:t xml:space="preserve"> (</w:t>
      </w:r>
      <w:r w:rsidR="00C62B53">
        <w:rPr>
          <w:rFonts w:eastAsia="Arial"/>
          <w:w w:val="103"/>
          <w:sz w:val="22"/>
          <w:szCs w:val="22"/>
        </w:rPr>
        <w:t>Stanford</w:t>
      </w:r>
      <w:r w:rsidR="00E931BF">
        <w:rPr>
          <w:rFonts w:eastAsia="Arial"/>
          <w:w w:val="103"/>
          <w:sz w:val="22"/>
          <w:szCs w:val="22"/>
        </w:rPr>
        <w:t>)</w:t>
      </w:r>
      <w:r w:rsidRPr="00FE2E05">
        <w:rPr>
          <w:rFonts w:eastAsia="Arial"/>
          <w:w w:val="103"/>
          <w:sz w:val="22"/>
          <w:szCs w:val="22"/>
        </w:rPr>
        <w:t>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ma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a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mi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y”</w:t>
      </w:r>
    </w:p>
    <w:p w14:paraId="73979D2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enne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raf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in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Z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st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l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bou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effable”</w:t>
      </w:r>
    </w:p>
    <w:p w14:paraId="1A7494B9" w14:textId="5C41172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n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g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ashing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&amp;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Renny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oni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tor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d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nshu”</w:t>
      </w:r>
    </w:p>
    <w:p w14:paraId="057A2F7D" w14:textId="77777777" w:rsidR="00DC2C30" w:rsidRPr="00FE2E05" w:rsidRDefault="00DC2C30" w:rsidP="00DC2C30">
      <w:pPr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sz w:val="22"/>
          <w:szCs w:val="22"/>
        </w:rPr>
        <w:br w:type="page"/>
      </w:r>
    </w:p>
    <w:p w14:paraId="3B7C7D5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3-84</w:t>
      </w:r>
    </w:p>
    <w:p w14:paraId="31E05B07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0710E3C7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Bob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d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kabay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ukuz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ukichi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qual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lightenment”</w:t>
      </w:r>
    </w:p>
    <w:p w14:paraId="2DFF00AB" w14:textId="10F5AAB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La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uf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anhattanvil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l</w:t>
      </w:r>
      <w:r w:rsidR="002E0EFC">
        <w:rPr>
          <w:rFonts w:eastAsia="Arial"/>
          <w:w w:val="103"/>
          <w:sz w:val="22"/>
          <w:szCs w:val="22"/>
        </w:rPr>
        <w:t>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em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c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cr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a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llustra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iograph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Ippen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”</w:t>
      </w:r>
    </w:p>
    <w:p w14:paraId="2AC95C84" w14:textId="76B2FE0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mi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rnel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amily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rm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ctor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”</w:t>
      </w:r>
    </w:p>
    <w:p w14:paraId="09EEF6DE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ar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wee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g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hysic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thnograph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ie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stitu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F815DFE" w14:textId="3BA23AC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tthew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.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Hamabat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Lo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et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rge-Sca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mi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terprise”</w:t>
      </w:r>
    </w:p>
    <w:p w14:paraId="10FFADB9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l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sting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re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ighborhoo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soci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yo”</w:t>
      </w:r>
    </w:p>
    <w:p w14:paraId="3BB83A85" w14:textId="59B64633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rr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hoku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u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Feudal?: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ef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 Senda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main”</w:t>
      </w:r>
    </w:p>
    <w:p w14:paraId="25A9CF84" w14:textId="40B0052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vi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p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test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Sanrizuk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ti-Airpo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vement”</w:t>
      </w:r>
    </w:p>
    <w:p w14:paraId="7E8AD490" w14:textId="0CD9DA4A" w:rsidR="00DC2C30" w:rsidRPr="004D6F60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aro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lith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Y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other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Bakumatsu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llectu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ction”</w:t>
      </w:r>
    </w:p>
    <w:p w14:paraId="2F09A1CF" w14:textId="77777777" w:rsidR="00DC2C30" w:rsidRPr="00FE2E05" w:rsidRDefault="00DC2C30" w:rsidP="00DC2C30">
      <w:pPr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1F9141A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2-1983</w:t>
      </w:r>
    </w:p>
    <w:p w14:paraId="2290EAD4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2C8D9937" w14:textId="68F26E2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asumas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ras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urakum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uc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ach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or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munity”</w:t>
      </w:r>
    </w:p>
    <w:p w14:paraId="4F3B906C" w14:textId="06E3B2F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eld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ar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Prince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yth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d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ising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Sun?: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st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l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b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ra”</w:t>
      </w:r>
    </w:p>
    <w:p w14:paraId="3B2056FA" w14:textId="76108A0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lean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stn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0C1349" w:rsidRPr="00FE2E05">
        <w:rPr>
          <w:rFonts w:eastAsia="Arial"/>
          <w:w w:val="103"/>
          <w:sz w:val="22"/>
          <w:szCs w:val="22"/>
        </w:rPr>
        <w:t>MIT</w:t>
      </w:r>
      <w:r w:rsidR="000C1349" w:rsidRPr="00FE2E05">
        <w:rPr>
          <w:rFonts w:eastAsia="Arial"/>
          <w:w w:val="103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lo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ol</w:t>
      </w:r>
      <w:r>
        <w:rPr>
          <w:rFonts w:eastAsia="Arial"/>
          <w:w w:val="103"/>
          <w:sz w:val="22"/>
          <w:szCs w:val="22"/>
        </w:rPr>
        <w:t xml:space="preserve"> of Management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Organiz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62B58332" w14:textId="68774E7D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Iku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sum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Lib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minism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ve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70”</w:t>
      </w:r>
    </w:p>
    <w:p w14:paraId="6876EEDA" w14:textId="632B2C3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aro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luc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deology”</w:t>
      </w:r>
    </w:p>
    <w:p w14:paraId="35B60B4B" w14:textId="058913D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tsu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ra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cep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ividualism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to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dea”</w:t>
      </w:r>
    </w:p>
    <w:p w14:paraId="23DC1DE1" w14:textId="05EF113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g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w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by</w:t>
      </w:r>
      <w:r w:rsidR="000C1349">
        <w:rPr>
          <w:rFonts w:eastAsia="Arial"/>
          <w:w w:val="103"/>
          <w:sz w:val="22"/>
          <w:szCs w:val="22"/>
        </w:rPr>
        <w:t xml:space="preserve"> </w:t>
      </w:r>
      <w:r w:rsidR="005E3EAC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E.H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r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.B.I”</w:t>
      </w:r>
    </w:p>
    <w:p w14:paraId="4E730E37" w14:textId="27B1446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ona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d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utge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nl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tor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EF526C7" w14:textId="27E2BA3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ct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schman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rnel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rx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ar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0DDD6F1F" w14:textId="2FC7222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ini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taok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k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ow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r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02FCAF0A" w14:textId="5294C0E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atti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0C1349">
        <w:rPr>
          <w:rFonts w:eastAsia="Arial"/>
          <w:w w:val="103"/>
          <w:sz w:val="22"/>
          <w:szCs w:val="22"/>
        </w:rPr>
        <w:t>UMass</w:t>
      </w:r>
      <w:r w:rsidR="0033534D">
        <w:rPr>
          <w:rFonts w:eastAsia="Arial"/>
          <w:w w:val="103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s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si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pir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biguit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lonialism”</w:t>
      </w:r>
    </w:p>
    <w:p w14:paraId="32D3BDA5" w14:textId="6201454B" w:rsidR="00DC2C30" w:rsidRPr="004D6F60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ehi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gu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ob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ltranational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teratur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shi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ukio 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i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kki”</w:t>
      </w:r>
    </w:p>
    <w:p w14:paraId="001F2077" w14:textId="77777777" w:rsidR="00DC2C30" w:rsidRPr="00FE2E05" w:rsidRDefault="00DC2C30" w:rsidP="00DC2C30">
      <w:pPr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452D1E37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1-1982</w:t>
      </w:r>
    </w:p>
    <w:p w14:paraId="6EED0B88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16E049AF" w14:textId="5D5C918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obu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e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1A0BA5">
        <w:rPr>
          <w:rFonts w:eastAsia="Arial"/>
          <w:w w:val="103"/>
          <w:sz w:val="22"/>
          <w:szCs w:val="22"/>
        </w:rPr>
        <w:t>Inst.</w:t>
      </w:r>
      <w:r w:rsidR="003C321B">
        <w:rPr>
          <w:rFonts w:eastAsia="Arial"/>
          <w:w w:val="103"/>
          <w:sz w:val="22"/>
          <w:szCs w:val="22"/>
        </w:rPr>
        <w:t xml:space="preserve"> of Public Health</w:t>
      </w:r>
      <w:r w:rsidR="000C1349">
        <w:rPr>
          <w:rFonts w:eastAsia="Arial"/>
          <w:w w:val="103"/>
          <w:sz w:val="22"/>
          <w:szCs w:val="22"/>
        </w:rPr>
        <w:t xml:space="preserve">, </w:t>
      </w:r>
      <w:r w:rsidR="003C321B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eal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sura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Sawauc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llage”</w:t>
      </w:r>
    </w:p>
    <w:p w14:paraId="357779FE" w14:textId="60DC8E08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Yasusuke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rakam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dd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la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438FE0B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e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gu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nsu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n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zuki-Reag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mmi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e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81”</w:t>
      </w:r>
    </w:p>
    <w:p w14:paraId="01AB8A7F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r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rabay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mmitr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ew 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81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tt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mmit”</w:t>
      </w:r>
    </w:p>
    <w:p w14:paraId="2CECD359" w14:textId="7DB2EF3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le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y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arylan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desig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rtim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n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ccupation”</w:t>
      </w:r>
    </w:p>
    <w:p w14:paraId="1474D36E" w14:textId="1871CD4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rt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ry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Fletch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ol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uft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flec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ccup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60DFE22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Davi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row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J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docto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ellow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nato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Failure’: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Chikuzen’s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toration”</w:t>
      </w:r>
    </w:p>
    <w:p w14:paraId="07F2C43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Roshihik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se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o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ubl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ealth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ru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ffe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tor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ots”</w:t>
      </w:r>
    </w:p>
    <w:p w14:paraId="075D21C2" w14:textId="1E88B5C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hili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row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Pennsylvan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L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x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yst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ar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deyoshi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rv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ai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enchi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g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main”</w:t>
      </w:r>
    </w:p>
    <w:p w14:paraId="1AE4CB6C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x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nn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o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rend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re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ves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g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chnolo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ies”</w:t>
      </w:r>
    </w:p>
    <w:p w14:paraId="565CADB3" w14:textId="7ABD7EA3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Osam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b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ansai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hi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p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8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ury”</w:t>
      </w:r>
    </w:p>
    <w:p w14:paraId="3C808019" w14:textId="298A05CA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chi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ramatsu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yot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arty-Bureaucrat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 xml:space="preserve">Politics” </w:t>
      </w:r>
    </w:p>
    <w:p w14:paraId="28BF1148" w14:textId="63ECA25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rv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uny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iss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t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ufactur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rporation,</w:t>
      </w:r>
      <w:r w:rsidRPr="00FE2E05">
        <w:rPr>
          <w:rFonts w:eastAsia="Arial"/>
          <w:sz w:val="22"/>
          <w:szCs w:val="22"/>
        </w:rPr>
        <w:t xml:space="preserve"> </w:t>
      </w:r>
      <w:r w:rsidR="0044319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w w:val="103"/>
          <w:sz w:val="22"/>
          <w:szCs w:val="22"/>
        </w:rPr>
        <w:t>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pdat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iss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r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ufacturing Ven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”</w:t>
      </w:r>
    </w:p>
    <w:p w14:paraId="4506B499" w14:textId="369E309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ora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Moza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ai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ngo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vas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le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281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derwa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cheolog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nds”</w:t>
      </w:r>
    </w:p>
    <w:p w14:paraId="2D4B2953" w14:textId="77777777" w:rsidR="00DC2C30" w:rsidRPr="00FE2E05" w:rsidRDefault="00DC2C30" w:rsidP="00DC2C30">
      <w:pPr>
        <w:ind w:right="20"/>
        <w:rPr>
          <w:rFonts w:eastAsia="Arial"/>
          <w:b/>
          <w:w w:val="103"/>
          <w:sz w:val="22"/>
          <w:szCs w:val="22"/>
          <w:u w:val="single" w:color="000000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377D2387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80-1981</w:t>
      </w:r>
    </w:p>
    <w:p w14:paraId="56C8CBBB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703CAF0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in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wam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enter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end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i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act 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6313A789" w14:textId="35F2752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seph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A..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ss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wain-Brax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ia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c.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n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lliv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artmouth</w:t>
      </w:r>
      <w:r w:rsidRPr="00FE2E05">
        <w:rPr>
          <w:rFonts w:eastAsia="Arial"/>
          <w:sz w:val="22"/>
          <w:szCs w:val="22"/>
        </w:rPr>
        <w:t xml:space="preserve"> </w:t>
      </w:r>
      <w:r w:rsidR="005E3EAC">
        <w:rPr>
          <w:rFonts w:eastAsia="Arial"/>
          <w:w w:val="103"/>
          <w:sz w:val="22"/>
          <w:szCs w:val="22"/>
        </w:rPr>
        <w:t>Coll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wer, Politic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n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g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i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titudes”</w:t>
      </w:r>
    </w:p>
    <w:p w14:paraId="040F26B0" w14:textId="14BD7243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cha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dn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orthwester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sum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ectron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etition”</w:t>
      </w:r>
    </w:p>
    <w:p w14:paraId="544BE15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oshihis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mor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aini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obb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shingt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op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ctiviti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nctions”</w:t>
      </w:r>
    </w:p>
    <w:p w14:paraId="7E10914E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e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gu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nsu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n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s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adershi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pinion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Towar</w:t>
      </w:r>
      <w:proofErr w:type="spellEnd"/>
      <w:r w:rsidRPr="00FE2E05">
        <w:rPr>
          <w:rFonts w:eastAsia="Arial"/>
          <w:w w:val="103"/>
          <w:sz w:val="22"/>
          <w:szCs w:val="22"/>
        </w:rPr>
        <w:t xml:space="preserve"> 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ul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te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allu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rvey”</w:t>
      </w:r>
    </w:p>
    <w:p w14:paraId="5CA3613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m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s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ani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elm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ntere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oup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r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ganiza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”</w:t>
      </w:r>
    </w:p>
    <w:p w14:paraId="02D52279" w14:textId="11B2E40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uzan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gricultur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et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rm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o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459824DE" w14:textId="53FCF33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isuk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kakiba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78CB393B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u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o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e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rik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27-28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bor- Manage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ur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int”</w:t>
      </w:r>
    </w:p>
    <w:p w14:paraId="275F8273" w14:textId="1B45E84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e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ha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</w:t>
      </w:r>
      <w:r w:rsidRPr="00FE2E05">
        <w:rPr>
          <w:rFonts w:eastAsia="Arial"/>
          <w:sz w:val="22"/>
          <w:szCs w:val="22"/>
        </w:rPr>
        <w:t xml:space="preserve"> </w:t>
      </w:r>
      <w:r w:rsidR="00955F30">
        <w:rPr>
          <w:rFonts w:eastAsia="Arial"/>
          <w:w w:val="103"/>
          <w:sz w:val="22"/>
          <w:szCs w:val="22"/>
        </w:rPr>
        <w:t>Ctr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dd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a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su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80s”</w:t>
      </w:r>
    </w:p>
    <w:p w14:paraId="161C2C8E" w14:textId="21D2B9F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c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t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-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oup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Lo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ange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hip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po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iseme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oup”</w:t>
      </w:r>
    </w:p>
    <w:p w14:paraId="51E5EE98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ich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muel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w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hi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ron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oss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7CFF211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Aritos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eji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bassy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shingto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.C.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halleng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lob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xt”</w:t>
      </w:r>
    </w:p>
    <w:p w14:paraId="62A59ACA" w14:textId="722047C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ndr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ord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b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ent”</w:t>
      </w:r>
    </w:p>
    <w:p w14:paraId="0630280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Shukic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un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su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an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g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ppen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nak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truc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chipelago?”</w:t>
      </w:r>
    </w:p>
    <w:p w14:paraId="007B621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I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gazin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elesi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mpar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i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urop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arn 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?”</w:t>
      </w:r>
    </w:p>
    <w:p w14:paraId="186DE664" w14:textId="679C684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eigh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mpbe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chig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e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overnment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ponse”</w:t>
      </w:r>
    </w:p>
    <w:p w14:paraId="4B2C575B" w14:textId="1CA9D1B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r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u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ational</w:t>
      </w:r>
      <w:r w:rsidRPr="00FE2E05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searc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dvancemen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st-Industr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itical Dilemm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elfa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urity”</w:t>
      </w:r>
    </w:p>
    <w:p w14:paraId="7F2018E8" w14:textId="4AB5A599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ld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cep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urity”</w:t>
      </w:r>
    </w:p>
    <w:p w14:paraId="0D687286" w14:textId="052EA558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ar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chiell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Loyol</w:t>
      </w:r>
      <w:r w:rsidR="0001320D">
        <w:rPr>
          <w:rFonts w:eastAsia="Arial"/>
          <w:w w:val="103"/>
          <w:sz w:val="22"/>
          <w:szCs w:val="22"/>
        </w:rPr>
        <w:t xml:space="preserve">a </w:t>
      </w:r>
      <w:r w:rsidRPr="00FE2E05">
        <w:rPr>
          <w:rFonts w:eastAsia="Arial"/>
          <w:w w:val="103"/>
          <w:sz w:val="22"/>
          <w:szCs w:val="22"/>
        </w:rPr>
        <w:t>Marymoun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han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cep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mocracy”</w:t>
      </w:r>
    </w:p>
    <w:p w14:paraId="7AFE2411" w14:textId="77777777" w:rsidR="00DC2C30" w:rsidRPr="00FE2E05" w:rsidRDefault="00DC2C30" w:rsidP="00DC2C30">
      <w:pPr>
        <w:spacing w:after="120"/>
        <w:ind w:right="20"/>
        <w:rPr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t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gi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Burson-</w:t>
      </w:r>
      <w:proofErr w:type="spellStart"/>
      <w:r w:rsidRPr="00FE2E05">
        <w:rPr>
          <w:rFonts w:eastAsia="Arial"/>
          <w:w w:val="103"/>
          <w:sz w:val="22"/>
          <w:szCs w:val="22"/>
        </w:rPr>
        <w:t>Marstellaer</w:t>
      </w:r>
      <w:proofErr w:type="spellEnd"/>
      <w:r w:rsidRPr="00FE2E05">
        <w:rPr>
          <w:rFonts w:eastAsia="Arial"/>
          <w:w w:val="103"/>
          <w:sz w:val="22"/>
          <w:szCs w:val="22"/>
        </w:rPr>
        <w:t>-Fuji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mmunic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02BA9285" w14:textId="77777777" w:rsidR="00DC2C30" w:rsidRDefault="00DC2C30" w:rsidP="00DC2C30">
      <w:pPr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br w:type="page"/>
      </w:r>
    </w:p>
    <w:p w14:paraId="4A93B2FC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</w:t>
      </w:r>
      <w:r>
        <w:rPr>
          <w:rFonts w:eastAsia="Arial"/>
          <w:b/>
          <w:w w:val="103"/>
          <w:sz w:val="22"/>
          <w:szCs w:val="22"/>
          <w:u w:val="single" w:color="000000"/>
        </w:rPr>
        <w:t>79</w:t>
      </w:r>
      <w:r w:rsidRPr="00FE2E05">
        <w:rPr>
          <w:rFonts w:eastAsia="Arial"/>
          <w:b/>
          <w:w w:val="103"/>
          <w:sz w:val="22"/>
          <w:szCs w:val="22"/>
          <w:u w:val="single" w:color="000000"/>
        </w:rPr>
        <w:t>-198</w:t>
      </w:r>
      <w:r>
        <w:rPr>
          <w:rFonts w:eastAsia="Arial"/>
          <w:b/>
          <w:w w:val="103"/>
          <w:sz w:val="22"/>
          <w:szCs w:val="22"/>
          <w:u w:val="single" w:color="000000"/>
        </w:rPr>
        <w:t>0</w:t>
      </w:r>
    </w:p>
    <w:p w14:paraId="1F465002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67781AC4" w14:textId="70CC34C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er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cDouga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ld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alys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n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ec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ctob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79”</w:t>
      </w:r>
    </w:p>
    <w:p w14:paraId="05A7BA5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I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.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Destler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arnegi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dow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ac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: Less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st?”</w:t>
      </w:r>
    </w:p>
    <w:p w14:paraId="0EA3FC4A" w14:textId="528B6FE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Seizabur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”</w:t>
      </w:r>
    </w:p>
    <w:p w14:paraId="44125935" w14:textId="2C0B020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nn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mme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m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oph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mmun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gi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m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Ques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mun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 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rb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usewife”</w:t>
      </w:r>
    </w:p>
    <w:p w14:paraId="0EF5142F" w14:textId="53F9394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dat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kib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uft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ga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roshi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gasaki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volu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a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vement”</w:t>
      </w:r>
    </w:p>
    <w:p w14:paraId="6B13FEF3" w14:textId="24B8F2C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dw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ncol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w w:val="103"/>
          <w:sz w:val="22"/>
          <w:szCs w:val="22"/>
        </w:rPr>
        <w:t>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nci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Tr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r’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ag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alities”</w:t>
      </w:r>
    </w:p>
    <w:p w14:paraId="7928B319" w14:textId="5A7CBE0C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sahi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ok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yot</w:t>
      </w:r>
      <w:r w:rsidR="004B0749">
        <w:rPr>
          <w:rFonts w:eastAsia="Arial"/>
          <w:w w:val="103"/>
          <w:sz w:val="22"/>
          <w:szCs w:val="22"/>
        </w:rPr>
        <w:t>o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nk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ared”</w:t>
      </w:r>
    </w:p>
    <w:p w14:paraId="296BCBFB" w14:textId="4A5056B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asuak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u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y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mogeneo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et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re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or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77D2670" w14:textId="7A67549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lean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dl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n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ccoun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fi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or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shingt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.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GAO Look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”</w:t>
      </w:r>
    </w:p>
    <w:p w14:paraId="073870C1" w14:textId="37E3D9B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ow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cElro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fen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ribu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ur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hip”</w:t>
      </w:r>
    </w:p>
    <w:p w14:paraId="1B4A5C54" w14:textId="376504F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merm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han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end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ab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vement”</w:t>
      </w:r>
    </w:p>
    <w:p w14:paraId="0EC4CF8C" w14:textId="1E95DD93" w:rsidR="00DC2C30" w:rsidRPr="001E35A3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am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i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16745B">
        <w:rPr>
          <w:rFonts w:eastAsia="Arial"/>
          <w:w w:val="103"/>
          <w:sz w:val="22"/>
          <w:szCs w:val="22"/>
        </w:rPr>
        <w:t>UNC Chapel Hill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ttitud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test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bil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F5AD6D9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unisa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um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Nucle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er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4AF10405" w14:textId="3565690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Munemic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ou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 w:rsidRPr="00FE2E05">
        <w:rPr>
          <w:rFonts w:eastAsia="Arial"/>
          <w:w w:val="103"/>
          <w:sz w:val="22"/>
          <w:szCs w:val="22"/>
        </w:rPr>
        <w:t>Saitama</w:t>
      </w:r>
      <w:r w:rsidR="004B0749" w:rsidRPr="00FE2E05">
        <w:rPr>
          <w:rFonts w:eastAsia="Arial"/>
          <w:sz w:val="22"/>
          <w:szCs w:val="22"/>
        </w:rPr>
        <w:t xml:space="preserve"> </w:t>
      </w:r>
      <w:r w:rsidR="004B0749" w:rsidRPr="00FE2E05">
        <w:rPr>
          <w:rFonts w:eastAsia="Arial"/>
          <w:w w:val="103"/>
          <w:sz w:val="22"/>
          <w:szCs w:val="22"/>
        </w:rPr>
        <w:t>U</w:t>
      </w:r>
      <w:r w:rsidR="0029623D">
        <w:rPr>
          <w:rFonts w:eastAsia="Arial"/>
          <w:w w:val="103"/>
          <w:sz w:val="22"/>
          <w:szCs w:val="22"/>
        </w:rPr>
        <w:t>niv</w:t>
      </w:r>
      <w:r w:rsidR="004B0749" w:rsidRPr="00FE2E05">
        <w:rPr>
          <w:rFonts w:eastAsia="Arial"/>
          <w:w w:val="103"/>
          <w:sz w:val="22"/>
          <w:szCs w:val="22"/>
        </w:rPr>
        <w:t>.</w:t>
      </w:r>
      <w:r w:rsidR="004B0749">
        <w:rPr>
          <w:rFonts w:eastAsia="Arial"/>
          <w:w w:val="103"/>
          <w:sz w:val="22"/>
          <w:szCs w:val="22"/>
        </w:rPr>
        <w:t xml:space="preserve"> and </w:t>
      </w:r>
      <w:r w:rsidRPr="00FE2E05">
        <w:rPr>
          <w:rFonts w:eastAsia="Arial"/>
          <w:w w:val="103"/>
          <w:sz w:val="22"/>
          <w:szCs w:val="22"/>
        </w:rPr>
        <w:t>Maruben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rporati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go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Shosh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Gen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any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-M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ganization”</w:t>
      </w:r>
    </w:p>
    <w:p w14:paraId="1B340EB5" w14:textId="6305E73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chio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Umegak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Georgetow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assess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stw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3724F5E5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tsu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u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aini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ournal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verag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 Affair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aris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hips”</w:t>
      </w:r>
    </w:p>
    <w:p w14:paraId="1FFA184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s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wa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Trilateralism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visited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spective”</w:t>
      </w:r>
    </w:p>
    <w:p w14:paraId="588122B8" w14:textId="70D648FD" w:rsidR="00DC2C30" w:rsidRPr="00FE2E05" w:rsidRDefault="00DC2C30" w:rsidP="00DC2C30">
      <w:pPr>
        <w:spacing w:after="120"/>
        <w:ind w:right="20"/>
        <w:rPr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na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r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kelo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lklo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 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pproach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n’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re”</w:t>
      </w:r>
    </w:p>
    <w:p w14:paraId="6D1DD405" w14:textId="77777777" w:rsidR="00DC2C30" w:rsidRDefault="00DC2C30" w:rsidP="00DC2C30">
      <w:pPr>
        <w:rPr>
          <w:rFonts w:eastAsia="Arial"/>
          <w:w w:val="103"/>
          <w:sz w:val="22"/>
          <w:szCs w:val="22"/>
        </w:rPr>
      </w:pPr>
      <w:r>
        <w:rPr>
          <w:rFonts w:eastAsia="Arial"/>
          <w:w w:val="103"/>
          <w:sz w:val="22"/>
          <w:szCs w:val="22"/>
        </w:rPr>
        <w:br w:type="page"/>
      </w:r>
    </w:p>
    <w:p w14:paraId="2C5BA23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78</w:t>
      </w:r>
      <w:r w:rsidRPr="00FE2E05">
        <w:rPr>
          <w:rFonts w:eastAsia="Arial"/>
          <w:b/>
          <w:w w:val="103"/>
          <w:sz w:val="22"/>
          <w:szCs w:val="22"/>
          <w:u w:val="single" w:color="000000"/>
        </w:rPr>
        <w:t>-19</w:t>
      </w:r>
      <w:r>
        <w:rPr>
          <w:rFonts w:eastAsia="Arial"/>
          <w:b/>
          <w:w w:val="103"/>
          <w:sz w:val="22"/>
          <w:szCs w:val="22"/>
          <w:u w:val="single" w:color="000000"/>
        </w:rPr>
        <w:t>79</w:t>
      </w:r>
    </w:p>
    <w:p w14:paraId="526B5FD0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7C47991B" w14:textId="071AAE7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os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mano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eritu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erge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g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utono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61C9AC4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atsuhiko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Suetsugu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urna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uclea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er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su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10E1EE7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ive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wa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sociate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ft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lanc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c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lic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plac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ad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ld”</w:t>
      </w:r>
    </w:p>
    <w:p w14:paraId="46851AB3" w14:textId="5939693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Willia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re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urr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su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fen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7B5E20F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da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ga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ss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amewo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valuation”</w:t>
      </w:r>
    </w:p>
    <w:p w14:paraId="652378B2" w14:textId="0815C57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hom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leh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mest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1CDA4445" w14:textId="1F37EB2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Fu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miy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ei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si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lianc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lic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no-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ea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ace 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iendship”</w:t>
      </w:r>
    </w:p>
    <w:p w14:paraId="7C79CB5A" w14:textId="77777777" w:rsidR="00DC2C30" w:rsidRPr="00AF67EF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e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g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Japanese-Soviet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677B360D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ichol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preckl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Britis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fic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x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proofErr w:type="gramStart"/>
      <w:r w:rsidRPr="00FE2E05">
        <w:rPr>
          <w:rFonts w:eastAsia="Arial"/>
          <w:w w:val="103"/>
          <w:sz w:val="22"/>
          <w:szCs w:val="22"/>
        </w:rPr>
        <w:t>Japanese-European</w:t>
      </w:r>
      <w:proofErr w:type="gram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7CD5826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ich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neid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mbassad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publ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rea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74-78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Reflec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 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25F7FEDC" w14:textId="5B71BDB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hom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pp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udson</w:t>
      </w:r>
      <w:r w:rsidRPr="00FE2E05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halleng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cc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il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ccess”</w:t>
      </w:r>
    </w:p>
    <w:p w14:paraId="35F9112B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ichol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ur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nci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a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no-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rmaliz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2F1470E5" w14:textId="088B138B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e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rator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proofErr w:type="spellStart"/>
      <w:r w:rsidRPr="00FE2E05">
        <w:rPr>
          <w:rFonts w:eastAsia="Arial"/>
          <w:w w:val="103"/>
          <w:sz w:val="22"/>
          <w:szCs w:val="22"/>
        </w:rPr>
        <w:t>Dokkyo</w:t>
      </w:r>
      <w:proofErr w:type="spellEnd"/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hang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ruc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i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a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3E3BC59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azuo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Nukazaw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eidanre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er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rvi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lications”</w:t>
      </w:r>
    </w:p>
    <w:p w14:paraId="16187891" w14:textId="25A4408F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ko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i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ga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spects”</w:t>
      </w:r>
    </w:p>
    <w:p w14:paraId="43D6216D" w14:textId="0DD8CE0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Fumi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da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aitam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Govern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utomobi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y”</w:t>
      </w:r>
    </w:p>
    <w:p w14:paraId="08CD28C5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Bern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rish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ewsweek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paris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rasts”</w:t>
      </w:r>
    </w:p>
    <w:p w14:paraId="41A1BCB2" w14:textId="19F5BD3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J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.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Zeugner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orces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ytechnic</w:t>
      </w:r>
      <w:r w:rsidR="004B0749">
        <w:rPr>
          <w:rFonts w:eastAsia="Arial"/>
          <w:w w:val="103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ructu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uc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nova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perienc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ces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saka”</w:t>
      </w:r>
    </w:p>
    <w:p w14:paraId="74D0DC2A" w14:textId="4C01112A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ll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rau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est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shing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nsition”</w:t>
      </w:r>
    </w:p>
    <w:p w14:paraId="0B9B3FDB" w14:textId="294D774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eiic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ka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omparat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age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actic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5DED6D21" w14:textId="1BE6BE82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de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nak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stitu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46-47”</w:t>
      </w:r>
    </w:p>
    <w:p w14:paraId="78806A25" w14:textId="77777777" w:rsidR="00DC2C30" w:rsidRDefault="00DC2C30" w:rsidP="00DC2C3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175018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77-1978</w:t>
      </w:r>
    </w:p>
    <w:p w14:paraId="30C799A4" w14:textId="77777777" w:rsidR="00DC2C30" w:rsidRPr="00FE2E05" w:rsidRDefault="00DC2C30" w:rsidP="00DC2C30">
      <w:pPr>
        <w:spacing w:after="120"/>
        <w:ind w:right="20"/>
        <w:rPr>
          <w:sz w:val="22"/>
          <w:szCs w:val="22"/>
        </w:rPr>
      </w:pPr>
    </w:p>
    <w:p w14:paraId="745DF214" w14:textId="50F650E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Liz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ihfie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tanford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low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illo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ld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li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ent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eldwo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o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eisha”</w:t>
      </w:r>
    </w:p>
    <w:p w14:paraId="531CF0BC" w14:textId="0CBD7C1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Ailee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yo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mi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29623D">
        <w:rPr>
          <w:rFonts w:eastAsia="Arial"/>
          <w:w w:val="103"/>
          <w:sz w:val="22"/>
          <w:szCs w:val="22"/>
        </w:rPr>
        <w:t>P</w:t>
      </w:r>
      <w:r w:rsidRPr="00FE2E05">
        <w:rPr>
          <w:rFonts w:eastAsia="Arial"/>
          <w:w w:val="103"/>
          <w:sz w:val="22"/>
          <w:szCs w:val="22"/>
        </w:rPr>
        <w:t>hotojournalist)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inamata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ld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nary?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i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lu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184C45B9" w14:textId="517435A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er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ss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</w:t>
      </w:r>
      <w:r w:rsidR="007109E2">
        <w:rPr>
          <w:rFonts w:eastAsia="Arial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i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rash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mil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yst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411B937D" w14:textId="5367C3DD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tsu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tsushi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oph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overn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gul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iv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terpri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ti-Tru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”</w:t>
      </w:r>
    </w:p>
    <w:p w14:paraId="59F5EE9C" w14:textId="0329C8B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ich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tre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ss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hi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ltilat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”</w:t>
      </w:r>
    </w:p>
    <w:p w14:paraId="4ACFCC75" w14:textId="40158FE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aru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ku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7109E2">
        <w:rPr>
          <w:rFonts w:eastAsia="Arial"/>
          <w:w w:val="103"/>
          <w:sz w:val="22"/>
          <w:szCs w:val="22"/>
        </w:rPr>
        <w:t>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n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rbar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A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ky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und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reaucrat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ltilate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plomacy”</w:t>
      </w:r>
    </w:p>
    <w:p w14:paraId="20E39306" w14:textId="1DDF9746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ug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tric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m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lli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r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eel</w:t>
      </w:r>
      <w:r w:rsidRPr="00FE2E05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emmendinger, (</w:t>
      </w:r>
      <w:proofErr w:type="spellStart"/>
      <w:r w:rsidRPr="00FE2E05">
        <w:rPr>
          <w:rFonts w:eastAsia="Arial"/>
          <w:w w:val="103"/>
          <w:sz w:val="22"/>
          <w:szCs w:val="22"/>
        </w:rPr>
        <w:t>Hemmendinger</w:t>
      </w:r>
      <w:proofErr w:type="spellEnd"/>
      <w:r w:rsidRPr="00FE2E05">
        <w:rPr>
          <w:rFonts w:eastAsia="Arial"/>
          <w:w w:val="103"/>
          <w:sz w:val="22"/>
          <w:szCs w:val="22"/>
        </w:rPr>
        <w:t>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hitak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&amp;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ennedy,</w:t>
      </w:r>
      <w:r w:rsidRPr="00FE2E05">
        <w:rPr>
          <w:rFonts w:eastAsia="Arial"/>
          <w:sz w:val="22"/>
          <w:szCs w:val="22"/>
        </w:rPr>
        <w:t xml:space="preserve"> 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w w:val="103"/>
          <w:sz w:val="22"/>
          <w:szCs w:val="22"/>
        </w:rPr>
        <w:t>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uncil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iy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wahito (Midd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nnesse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.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h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rri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Putnam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y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&amp;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rtlet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te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queez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 Impa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or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meric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e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ustry”</w:t>
      </w:r>
    </w:p>
    <w:p w14:paraId="558C23F2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oshi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ri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er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s”</w:t>
      </w:r>
    </w:p>
    <w:p w14:paraId="7C4BE1CA" w14:textId="14941CC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ichol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lat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4B0749">
        <w:rPr>
          <w:rFonts w:eastAsia="Arial"/>
          <w:w w:val="103"/>
          <w:sz w:val="22"/>
          <w:szCs w:val="22"/>
        </w:rPr>
        <w:t>U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part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)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urr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su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0621EB49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t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oshi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yod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genc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hip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i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uthea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ia”</w:t>
      </w:r>
    </w:p>
    <w:p w14:paraId="5E4C0E62" w14:textId="2BF88398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na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i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ssex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iz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26D0AEA7" w14:textId="18631334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Ell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rau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West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shingt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Lefti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yoto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Ninagaw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dministr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 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mmuni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rty”</w:t>
      </w:r>
    </w:p>
    <w:p w14:paraId="2EC90979" w14:textId="7044163C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Ikuhit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hiba</w:t>
      </w:r>
      <w:r w:rsidRPr="00FE2E05">
        <w:rPr>
          <w:rFonts w:eastAsia="Arial"/>
          <w:sz w:val="22"/>
          <w:szCs w:val="22"/>
        </w:rPr>
        <w:t xml:space="preserve"> </w:t>
      </w:r>
      <w:r w:rsidR="007109E2">
        <w:rPr>
          <w:rFonts w:eastAsia="Arial"/>
          <w:w w:val="103"/>
          <w:sz w:val="22"/>
          <w:szCs w:val="22"/>
        </w:rPr>
        <w:t>U</w:t>
      </w:r>
      <w:r w:rsidR="0029623D">
        <w:rPr>
          <w:rFonts w:eastAsia="Arial"/>
          <w:w w:val="103"/>
          <w:sz w:val="22"/>
          <w:szCs w:val="22"/>
        </w:rPr>
        <w:t>niv</w:t>
      </w:r>
      <w:r w:rsidR="007109E2">
        <w:rPr>
          <w:rFonts w:eastAsia="Arial"/>
          <w:w w:val="103"/>
          <w:sz w:val="22"/>
          <w:szCs w:val="22"/>
        </w:rPr>
        <w:t>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="007109E2">
        <w:rPr>
          <w:rFonts w:eastAsia="Arial"/>
          <w:sz w:val="22"/>
          <w:szCs w:val="22"/>
        </w:rPr>
        <w:t xml:space="preserve">National </w:t>
      </w:r>
      <w:r w:rsidRPr="00FE2E05">
        <w:rPr>
          <w:rFonts w:eastAsia="Arial"/>
          <w:w w:val="103"/>
          <w:sz w:val="22"/>
          <w:szCs w:val="22"/>
        </w:rPr>
        <w:t>Defen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cademy</w:t>
      </w:r>
      <w:r w:rsidR="007109E2">
        <w:rPr>
          <w:rFonts w:eastAsia="Arial"/>
          <w:w w:val="103"/>
          <w:sz w:val="22"/>
          <w:szCs w:val="22"/>
        </w:rPr>
        <w:t xml:space="preserve"> of Japan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lf-Defen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c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a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ent”</w:t>
      </w:r>
    </w:p>
    <w:p w14:paraId="717D216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aru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tanab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.K.W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de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kshop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de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brar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 Perspect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i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687739F7" w14:textId="1EDDF79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r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im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okkaid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h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vie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c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ista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ighbors? Facto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derly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North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rritories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”</w:t>
      </w:r>
    </w:p>
    <w:p w14:paraId="40F7B8EF" w14:textId="175D84F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et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sc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olumb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</w:t>
      </w:r>
      <w:proofErr w:type="spellStart"/>
      <w:r w:rsidRPr="00FE2E05">
        <w:rPr>
          <w:rFonts w:eastAsia="Arial"/>
          <w:w w:val="103"/>
          <w:sz w:val="22"/>
          <w:szCs w:val="22"/>
        </w:rPr>
        <w:t>Keichu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1640-1701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runn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arning”</w:t>
      </w:r>
    </w:p>
    <w:p w14:paraId="7A7E7A7E" w14:textId="7777777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sa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y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U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erkele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rs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bass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1860)”</w:t>
      </w:r>
    </w:p>
    <w:p w14:paraId="612E3386" w14:textId="77777777" w:rsidR="00DC2C30" w:rsidRDefault="00DC2C30" w:rsidP="00DC2C30">
      <w:pPr>
        <w:rPr>
          <w:rFonts w:eastAsia="Arial"/>
          <w:b/>
          <w:w w:val="103"/>
          <w:sz w:val="22"/>
          <w:szCs w:val="22"/>
          <w:u w:val="single" w:color="000000"/>
        </w:rPr>
      </w:pPr>
      <w:r>
        <w:rPr>
          <w:rFonts w:eastAsia="Arial"/>
          <w:b/>
          <w:w w:val="103"/>
          <w:sz w:val="22"/>
          <w:szCs w:val="22"/>
          <w:u w:val="single" w:color="000000"/>
        </w:rPr>
        <w:br w:type="page"/>
      </w:r>
    </w:p>
    <w:p w14:paraId="447B905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76-1977</w:t>
      </w:r>
    </w:p>
    <w:p w14:paraId="535D52B0" w14:textId="77777777" w:rsidR="00DC2C30" w:rsidRPr="00FE2E05" w:rsidRDefault="00DC2C30" w:rsidP="00DC2C30">
      <w:pPr>
        <w:spacing w:after="120"/>
        <w:ind w:right="20"/>
        <w:rPr>
          <w:sz w:val="22"/>
          <w:szCs w:val="22"/>
        </w:rPr>
      </w:pPr>
    </w:p>
    <w:p w14:paraId="3E3A1828" w14:textId="1340CC5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Professor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Yonosuke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ga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</w:t>
      </w:r>
      <w:r w:rsidRPr="00FE2E05">
        <w:rPr>
          <w:rFonts w:eastAsia="Arial"/>
          <w:sz w:val="22"/>
          <w:szCs w:val="22"/>
        </w:rPr>
        <w:t xml:space="preserve"> 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chnolog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gnifica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ter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essure 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”</w:t>
      </w:r>
    </w:p>
    <w:p w14:paraId="55BD97CA" w14:textId="6BC40C16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de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nag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llianc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6574F161" w14:textId="5BFB8801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oic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jik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oshish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atom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lu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525CFDA3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Shijur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gat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Ban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ber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uentz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ocie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ork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izatio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ult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spective”</w:t>
      </w:r>
    </w:p>
    <w:p w14:paraId="547B4987" w14:textId="461D77FE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Rona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r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1A0BA5">
        <w:rPr>
          <w:rFonts w:eastAsia="Arial"/>
          <w:w w:val="103"/>
          <w:sz w:val="22"/>
          <w:szCs w:val="22"/>
        </w:rPr>
        <w:t>Inst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ies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ssex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il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ritocracy: Educatio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Qualificatio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velopment”</w:t>
      </w:r>
    </w:p>
    <w:p w14:paraId="18C0AEC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Shun’ic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ruk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m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yoz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ay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ad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 Industry)</w:t>
      </w:r>
      <w:r>
        <w:rPr>
          <w:rFonts w:eastAsia="Arial"/>
          <w:w w:val="103"/>
          <w:sz w:val="22"/>
          <w:szCs w:val="22"/>
        </w:rPr>
        <w:t>,</w:t>
      </w:r>
      <w:r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etsu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g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L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genc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oshi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kub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inance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Inside Bureaucracy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l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gh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ivi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rvants”</w:t>
      </w:r>
    </w:p>
    <w:p w14:paraId="32FE40B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Hiroak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ji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win</w:t>
      </w:r>
      <w:r w:rsidRPr="00FE2E05">
        <w:rPr>
          <w:rFonts w:eastAsia="Arial"/>
          <w:sz w:val="22"/>
          <w:szCs w:val="22"/>
        </w:rPr>
        <w:t xml:space="preserve"> </w:t>
      </w:r>
      <w:r>
        <w:rPr>
          <w:rFonts w:eastAsia="Arial"/>
          <w:w w:val="103"/>
          <w:sz w:val="22"/>
          <w:szCs w:val="22"/>
        </w:rPr>
        <w:t>O</w:t>
      </w:r>
      <w:r w:rsidRPr="00FE2E05">
        <w:rPr>
          <w:rFonts w:eastAsia="Arial"/>
          <w:w w:val="103"/>
          <w:sz w:val="22"/>
          <w:szCs w:val="22"/>
        </w:rPr>
        <w:t>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ischau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.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ture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lic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ecemb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76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ow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u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ections”</w:t>
      </w:r>
    </w:p>
    <w:p w14:paraId="5F04A0D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oritak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obay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ei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radua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hoo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View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lti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rporations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duc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”</w:t>
      </w:r>
    </w:p>
    <w:p w14:paraId="4F9A3596" w14:textId="6D71B31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Kazu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surum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oph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rk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Yanagit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uni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plic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”</w:t>
      </w:r>
    </w:p>
    <w:p w14:paraId="6A069627" w14:textId="352B1F74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umik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wa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ei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if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der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”</w:t>
      </w:r>
    </w:p>
    <w:p w14:paraId="19BB4E21" w14:textId="7E274C87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e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hid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ean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dependen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chim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anzo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ought”</w:t>
      </w:r>
    </w:p>
    <w:p w14:paraId="41B11A69" w14:textId="79CD5CF0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er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cDouga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Virgin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Localis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pposi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empora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424F007E" w14:textId="0FABD078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Ic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yak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oshisha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o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atanuk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ophia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1976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ow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u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ection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alys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s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releas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urve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ata”</w:t>
      </w:r>
    </w:p>
    <w:p w14:paraId="6BD2AD2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akazu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uriya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volution”</w:t>
      </w:r>
    </w:p>
    <w:p w14:paraId="0C4980AC" w14:textId="77777777" w:rsidR="00DC2C30" w:rsidRDefault="00DC2C30" w:rsidP="00DC2C3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D9EF5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75-1976</w:t>
      </w:r>
    </w:p>
    <w:p w14:paraId="15BEF668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59FFB08C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kanor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Kitam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rend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ino-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4124D09D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oi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nab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sa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conom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urity”</w:t>
      </w:r>
    </w:p>
    <w:p w14:paraId="3C63E423" w14:textId="77777777" w:rsidR="00DC2C30" w:rsidRPr="00AF67EF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ashi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samo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Chie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xecut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fic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sso-Japa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Government-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fac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5F33E908" w14:textId="62A72275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Nathani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.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ay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</w:t>
      </w:r>
      <w:r w:rsidR="006B2276">
        <w:rPr>
          <w:rFonts w:eastAsia="Arial"/>
          <w:w w:val="103"/>
          <w:sz w:val="22"/>
          <w:szCs w:val="22"/>
        </w:rPr>
        <w:t>Johns Hopkins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Wh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il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u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?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cent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rend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omest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”</w:t>
      </w:r>
    </w:p>
    <w:p w14:paraId="657FBB56" w14:textId="3F0C60DA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iny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r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Rik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mmigr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ntro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yste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eg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spective”</w:t>
      </w:r>
    </w:p>
    <w:p w14:paraId="7042AD81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Yoi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nab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sa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orio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Okaid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subi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rporation)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Kokic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o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ose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.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Lockhe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cand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-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lations”</w:t>
      </w:r>
    </w:p>
    <w:p w14:paraId="490710D8" w14:textId="12A52B3F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Chit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anag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Yale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meritu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Socio-Cultur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actor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ercep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ternation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nvironment”</w:t>
      </w:r>
    </w:p>
    <w:p w14:paraId="2F1E065C" w14:textId="77777777" w:rsidR="00DC2C30" w:rsidRDefault="00DC2C30" w:rsidP="00DC2C3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DE6D3BC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b/>
          <w:w w:val="103"/>
          <w:sz w:val="22"/>
          <w:szCs w:val="22"/>
          <w:u w:val="single" w:color="000000"/>
        </w:rPr>
        <w:lastRenderedPageBreak/>
        <w:t>1974-1975</w:t>
      </w:r>
    </w:p>
    <w:p w14:paraId="0B55A4BF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</w:p>
    <w:p w14:paraId="6F9DF7DE" w14:textId="44AFC5F0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Nagayo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omm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Tokyo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utu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derstanding”</w:t>
      </w:r>
    </w:p>
    <w:p w14:paraId="1A3B009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ato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gaw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Sanke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edia-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ecrecy”</w:t>
      </w:r>
    </w:p>
    <w:p w14:paraId="6492DEA6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iz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akush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atch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Darn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flection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versit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ucation”</w:t>
      </w:r>
    </w:p>
    <w:p w14:paraId="717463D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Yoshitasu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‘Peter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at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Domestic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cy: 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vers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kinawa”</w:t>
      </w:r>
    </w:p>
    <w:p w14:paraId="192616C7" w14:textId="77777777" w:rsidR="00DC2C30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un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ok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sa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roblem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verse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as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y”</w:t>
      </w:r>
    </w:p>
    <w:p w14:paraId="65449FA4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r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shiba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reaucrac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nistr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oreig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ffairs”</w:t>
      </w:r>
    </w:p>
    <w:p w14:paraId="14AD3E22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eiic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surum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subis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rporati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Mak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f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lit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Hi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ol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ganization”</w:t>
      </w:r>
    </w:p>
    <w:p w14:paraId="553552E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eru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akamur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yod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genc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Citizens’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olitica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vement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esterday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day, Tomorrow”</w:t>
      </w:r>
    </w:p>
    <w:p w14:paraId="79B941E0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proofErr w:type="spellStart"/>
      <w:r w:rsidRPr="00FE2E05">
        <w:rPr>
          <w:rFonts w:eastAsia="Arial"/>
          <w:w w:val="103"/>
          <w:sz w:val="22"/>
          <w:szCs w:val="22"/>
        </w:rPr>
        <w:t>Kilchi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ochizuk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Nipp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e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orporatio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Energ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Problem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’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uture”</w:t>
      </w:r>
    </w:p>
    <w:p w14:paraId="53211ACC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asumi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Nishikat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Dow-Corning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c.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anagement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Unite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ates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 Comparativ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tudy”</w:t>
      </w:r>
    </w:p>
    <w:p w14:paraId="380DD7A8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Taiz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akushi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MIT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High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Educatio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in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”</w:t>
      </w:r>
    </w:p>
    <w:p w14:paraId="06170FD1" w14:textId="32170B89" w:rsidR="00DC2C30" w:rsidRPr="00FE2E05" w:rsidRDefault="00DC2C30" w:rsidP="00DC2C30">
      <w:pPr>
        <w:spacing w:after="120"/>
        <w:ind w:right="20"/>
        <w:rPr>
          <w:rFonts w:eastAsia="Arial"/>
          <w:w w:val="103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chael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Yoshin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Harvar</w:t>
      </w:r>
      <w:r w:rsidR="006B2276">
        <w:rPr>
          <w:rFonts w:eastAsia="Arial"/>
          <w:w w:val="103"/>
          <w:sz w:val="22"/>
          <w:szCs w:val="22"/>
        </w:rPr>
        <w:t>d</w:t>
      </w:r>
      <w:r w:rsidRPr="00FE2E05">
        <w:rPr>
          <w:rFonts w:eastAsia="Arial"/>
          <w:w w:val="103"/>
          <w:sz w:val="22"/>
          <w:szCs w:val="22"/>
        </w:rPr>
        <w:t>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Problem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rising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from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h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versea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Busines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 xml:space="preserve">Activities” </w:t>
      </w:r>
    </w:p>
    <w:p w14:paraId="3DC678DA" w14:textId="77777777" w:rsidR="00DC2C30" w:rsidRPr="00FE2E05" w:rsidRDefault="00DC2C30" w:rsidP="00DC2C30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Shunj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aoka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Asahi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Shimbun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ilitarism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Myth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o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Reality”</w:t>
      </w:r>
    </w:p>
    <w:p w14:paraId="02171851" w14:textId="77777777" w:rsidR="00DC2C30" w:rsidRPr="00DC2C30" w:rsidRDefault="00DC2C30" w:rsidP="008F79C5">
      <w:pPr>
        <w:spacing w:after="120"/>
        <w:ind w:right="20"/>
        <w:rPr>
          <w:rFonts w:eastAsia="Arial"/>
          <w:sz w:val="22"/>
          <w:szCs w:val="22"/>
        </w:rPr>
      </w:pPr>
      <w:r w:rsidRPr="00FE2E05">
        <w:rPr>
          <w:rFonts w:eastAsia="Arial"/>
          <w:w w:val="103"/>
          <w:sz w:val="22"/>
          <w:szCs w:val="22"/>
        </w:rPr>
        <w:t>Midori</w:t>
      </w:r>
      <w:r w:rsidRPr="00FE2E05">
        <w:rPr>
          <w:rFonts w:eastAsia="Arial"/>
          <w:sz w:val="22"/>
          <w:szCs w:val="22"/>
        </w:rPr>
        <w:t xml:space="preserve"> </w:t>
      </w:r>
      <w:proofErr w:type="spellStart"/>
      <w:r w:rsidRPr="00FE2E05">
        <w:rPr>
          <w:rFonts w:eastAsia="Arial"/>
          <w:w w:val="103"/>
          <w:sz w:val="22"/>
          <w:szCs w:val="22"/>
        </w:rPr>
        <w:t>Yajina</w:t>
      </w:r>
      <w:proofErr w:type="spellEnd"/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(Kyodo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News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gency),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“Japanese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Career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Women: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day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and</w:t>
      </w:r>
      <w:r w:rsidRPr="00FE2E05">
        <w:rPr>
          <w:rFonts w:eastAsia="Arial"/>
          <w:sz w:val="22"/>
          <w:szCs w:val="22"/>
        </w:rPr>
        <w:t xml:space="preserve"> </w:t>
      </w:r>
      <w:r w:rsidRPr="00FE2E05">
        <w:rPr>
          <w:rFonts w:eastAsia="Arial"/>
          <w:w w:val="103"/>
          <w:sz w:val="22"/>
          <w:szCs w:val="22"/>
        </w:rPr>
        <w:t>Tomorrow”</w:t>
      </w:r>
    </w:p>
    <w:sectPr w:rsidR="00DC2C30" w:rsidRPr="00DC2C30" w:rsidSect="0012752C">
      <w:headerReference w:type="default" r:id="rId7"/>
      <w:footerReference w:type="even" r:id="rId8"/>
      <w:footerReference w:type="default" r:id="rId9"/>
      <w:pgSz w:w="12240" w:h="15840"/>
      <w:pgMar w:top="1380" w:right="1340" w:bottom="280" w:left="1340" w:header="0" w:footer="75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C3165" w14:textId="77777777" w:rsidR="00AB0123" w:rsidRDefault="00AB0123">
      <w:r>
        <w:separator/>
      </w:r>
    </w:p>
  </w:endnote>
  <w:endnote w:type="continuationSeparator" w:id="0">
    <w:p w14:paraId="3AC5C715" w14:textId="77777777" w:rsidR="00AB0123" w:rsidRDefault="00AB0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341769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816936" w14:textId="77777777" w:rsidR="00F6101D" w:rsidRDefault="00F6101D" w:rsidP="00D406D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ADF749" w14:textId="77777777" w:rsidR="00F6101D" w:rsidRDefault="00F6101D" w:rsidP="0012752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396733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F77D39" w14:textId="77777777" w:rsidR="00F6101D" w:rsidRDefault="00F6101D" w:rsidP="00D406D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0</w:t>
        </w:r>
        <w:r>
          <w:rPr>
            <w:rStyle w:val="PageNumber"/>
          </w:rPr>
          <w:fldChar w:fldCharType="end"/>
        </w:r>
      </w:p>
    </w:sdtContent>
  </w:sdt>
  <w:p w14:paraId="7E8BBF88" w14:textId="77777777" w:rsidR="00F6101D" w:rsidRPr="0012752C" w:rsidRDefault="00F6101D" w:rsidP="0012752C">
    <w:pPr>
      <w:spacing w:line="200" w:lineRule="exact"/>
      <w:ind w:right="360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4A9AF" w14:textId="77777777" w:rsidR="00AB0123" w:rsidRDefault="00AB0123">
      <w:r>
        <w:separator/>
      </w:r>
    </w:p>
  </w:footnote>
  <w:footnote w:type="continuationSeparator" w:id="0">
    <w:p w14:paraId="2543EBE1" w14:textId="77777777" w:rsidR="00AB0123" w:rsidRDefault="00AB01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9182E" w14:textId="77777777" w:rsidR="00F6101D" w:rsidRDefault="00F6101D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EA2644"/>
    <w:multiLevelType w:val="multilevel"/>
    <w:tmpl w:val="66C61CD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C0846BD"/>
    <w:multiLevelType w:val="multilevel"/>
    <w:tmpl w:val="072C5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27465453">
    <w:abstractNumId w:val="0"/>
  </w:num>
  <w:num w:numId="2" w16cid:durableId="8474517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WwMDA3tDQ3M7BQ0lEKTi0uzszPAykwrgUAPNu9ISwAAAA="/>
  </w:docVars>
  <w:rsids>
    <w:rsidRoot w:val="00AA3EEA"/>
    <w:rsid w:val="00002901"/>
    <w:rsid w:val="0001320D"/>
    <w:rsid w:val="00013E6B"/>
    <w:rsid w:val="000569C7"/>
    <w:rsid w:val="00066DDD"/>
    <w:rsid w:val="00080C9C"/>
    <w:rsid w:val="0008781B"/>
    <w:rsid w:val="000A1273"/>
    <w:rsid w:val="000A35A9"/>
    <w:rsid w:val="000C101E"/>
    <w:rsid w:val="000C1349"/>
    <w:rsid w:val="000D33F6"/>
    <w:rsid w:val="000F5257"/>
    <w:rsid w:val="000F7B58"/>
    <w:rsid w:val="0010406F"/>
    <w:rsid w:val="00107B30"/>
    <w:rsid w:val="00113979"/>
    <w:rsid w:val="0012752C"/>
    <w:rsid w:val="00151C12"/>
    <w:rsid w:val="0016745B"/>
    <w:rsid w:val="00173757"/>
    <w:rsid w:val="00174D56"/>
    <w:rsid w:val="00186AEA"/>
    <w:rsid w:val="001A0BA5"/>
    <w:rsid w:val="001B4C12"/>
    <w:rsid w:val="001E35A3"/>
    <w:rsid w:val="00201467"/>
    <w:rsid w:val="002242A4"/>
    <w:rsid w:val="00231413"/>
    <w:rsid w:val="00242459"/>
    <w:rsid w:val="00246C39"/>
    <w:rsid w:val="002567FD"/>
    <w:rsid w:val="002742A4"/>
    <w:rsid w:val="00277F55"/>
    <w:rsid w:val="0029623D"/>
    <w:rsid w:val="00297391"/>
    <w:rsid w:val="002B03C8"/>
    <w:rsid w:val="002D1ECE"/>
    <w:rsid w:val="002E0EFC"/>
    <w:rsid w:val="0033534D"/>
    <w:rsid w:val="00364BA8"/>
    <w:rsid w:val="00370576"/>
    <w:rsid w:val="00371F82"/>
    <w:rsid w:val="00384745"/>
    <w:rsid w:val="00391C49"/>
    <w:rsid w:val="00394FD7"/>
    <w:rsid w:val="003C321B"/>
    <w:rsid w:val="003E654F"/>
    <w:rsid w:val="003F5972"/>
    <w:rsid w:val="003F626B"/>
    <w:rsid w:val="00443199"/>
    <w:rsid w:val="0048290F"/>
    <w:rsid w:val="00490DC6"/>
    <w:rsid w:val="004930B7"/>
    <w:rsid w:val="004B0749"/>
    <w:rsid w:val="004C3822"/>
    <w:rsid w:val="004E4106"/>
    <w:rsid w:val="0051583F"/>
    <w:rsid w:val="005248B4"/>
    <w:rsid w:val="005778E8"/>
    <w:rsid w:val="00585F40"/>
    <w:rsid w:val="00586DD6"/>
    <w:rsid w:val="005B5DC7"/>
    <w:rsid w:val="005C155B"/>
    <w:rsid w:val="005C51C8"/>
    <w:rsid w:val="005D6D71"/>
    <w:rsid w:val="005E3EAC"/>
    <w:rsid w:val="00625E0A"/>
    <w:rsid w:val="00641CD0"/>
    <w:rsid w:val="006519C5"/>
    <w:rsid w:val="00661FAB"/>
    <w:rsid w:val="006A713D"/>
    <w:rsid w:val="006B0E6B"/>
    <w:rsid w:val="006B2276"/>
    <w:rsid w:val="006F128B"/>
    <w:rsid w:val="0070143D"/>
    <w:rsid w:val="0070410B"/>
    <w:rsid w:val="007109E2"/>
    <w:rsid w:val="00717791"/>
    <w:rsid w:val="007357DD"/>
    <w:rsid w:val="00743CA7"/>
    <w:rsid w:val="00765860"/>
    <w:rsid w:val="0077251D"/>
    <w:rsid w:val="0078180C"/>
    <w:rsid w:val="00781C86"/>
    <w:rsid w:val="00795AB2"/>
    <w:rsid w:val="007A33F6"/>
    <w:rsid w:val="007A73EC"/>
    <w:rsid w:val="007B1A27"/>
    <w:rsid w:val="007D41F2"/>
    <w:rsid w:val="007E522E"/>
    <w:rsid w:val="008740FC"/>
    <w:rsid w:val="008901C7"/>
    <w:rsid w:val="008B1E4C"/>
    <w:rsid w:val="008E7D42"/>
    <w:rsid w:val="008F57F5"/>
    <w:rsid w:val="008F79C5"/>
    <w:rsid w:val="00904A73"/>
    <w:rsid w:val="00955F30"/>
    <w:rsid w:val="00960E7F"/>
    <w:rsid w:val="0097153F"/>
    <w:rsid w:val="009A5452"/>
    <w:rsid w:val="009C187D"/>
    <w:rsid w:val="009C50CF"/>
    <w:rsid w:val="009D349F"/>
    <w:rsid w:val="009F79A3"/>
    <w:rsid w:val="00A103FA"/>
    <w:rsid w:val="00A16183"/>
    <w:rsid w:val="00A324E1"/>
    <w:rsid w:val="00A32DD3"/>
    <w:rsid w:val="00A43301"/>
    <w:rsid w:val="00A62A24"/>
    <w:rsid w:val="00A66892"/>
    <w:rsid w:val="00A73366"/>
    <w:rsid w:val="00A77D67"/>
    <w:rsid w:val="00A80EA4"/>
    <w:rsid w:val="00A86CA4"/>
    <w:rsid w:val="00AA3EEA"/>
    <w:rsid w:val="00AA58EA"/>
    <w:rsid w:val="00AB0123"/>
    <w:rsid w:val="00AD6E85"/>
    <w:rsid w:val="00B43C36"/>
    <w:rsid w:val="00B50CFD"/>
    <w:rsid w:val="00B5215C"/>
    <w:rsid w:val="00B52758"/>
    <w:rsid w:val="00B57F85"/>
    <w:rsid w:val="00B673A0"/>
    <w:rsid w:val="00B716B0"/>
    <w:rsid w:val="00B7761C"/>
    <w:rsid w:val="00B811FC"/>
    <w:rsid w:val="00BA2937"/>
    <w:rsid w:val="00BE1D05"/>
    <w:rsid w:val="00BF0667"/>
    <w:rsid w:val="00BF0F7D"/>
    <w:rsid w:val="00C0292B"/>
    <w:rsid w:val="00C05359"/>
    <w:rsid w:val="00C62B53"/>
    <w:rsid w:val="00C846D0"/>
    <w:rsid w:val="00C86FD6"/>
    <w:rsid w:val="00CD0B3B"/>
    <w:rsid w:val="00CE1371"/>
    <w:rsid w:val="00CE61BB"/>
    <w:rsid w:val="00CF3C3C"/>
    <w:rsid w:val="00D115C3"/>
    <w:rsid w:val="00D16A0B"/>
    <w:rsid w:val="00D21BC8"/>
    <w:rsid w:val="00D2560B"/>
    <w:rsid w:val="00D26304"/>
    <w:rsid w:val="00D406D2"/>
    <w:rsid w:val="00DC2C30"/>
    <w:rsid w:val="00DD5CCA"/>
    <w:rsid w:val="00DE5249"/>
    <w:rsid w:val="00DE7712"/>
    <w:rsid w:val="00DF1BA3"/>
    <w:rsid w:val="00E03AD8"/>
    <w:rsid w:val="00E16043"/>
    <w:rsid w:val="00E2053E"/>
    <w:rsid w:val="00E270AD"/>
    <w:rsid w:val="00E417E7"/>
    <w:rsid w:val="00E42F35"/>
    <w:rsid w:val="00E71085"/>
    <w:rsid w:val="00E931BF"/>
    <w:rsid w:val="00EB34D0"/>
    <w:rsid w:val="00ED28B1"/>
    <w:rsid w:val="00F123A0"/>
    <w:rsid w:val="00F13945"/>
    <w:rsid w:val="00F25121"/>
    <w:rsid w:val="00F26ECB"/>
    <w:rsid w:val="00F6101D"/>
    <w:rsid w:val="00F80B18"/>
    <w:rsid w:val="00F9074B"/>
    <w:rsid w:val="00FA421D"/>
    <w:rsid w:val="00FA4770"/>
    <w:rsid w:val="00FD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38A08"/>
  <w15:docId w15:val="{DF1503AF-85B9-2642-AE07-570FE813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B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B30"/>
  </w:style>
  <w:style w:type="paragraph" w:styleId="Footer">
    <w:name w:val="footer"/>
    <w:basedOn w:val="Normal"/>
    <w:link w:val="FooterChar"/>
    <w:uiPriority w:val="99"/>
    <w:unhideWhenUsed/>
    <w:rsid w:val="00107B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B30"/>
  </w:style>
  <w:style w:type="character" w:styleId="PageNumber">
    <w:name w:val="page number"/>
    <w:basedOn w:val="DefaultParagraphFont"/>
    <w:uiPriority w:val="99"/>
    <w:semiHidden/>
    <w:unhideWhenUsed/>
    <w:rsid w:val="0012752C"/>
  </w:style>
  <w:style w:type="paragraph" w:styleId="NoSpacing">
    <w:name w:val="No Spacing"/>
    <w:uiPriority w:val="1"/>
    <w:qFormat/>
    <w:rsid w:val="00960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1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3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5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5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8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23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20124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4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60</Pages>
  <Words>15988</Words>
  <Characters>91132</Characters>
  <Application>Microsoft Office Word</Application>
  <DocSecurity>0</DocSecurity>
  <Lines>759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aaki Yasuhara</dc:creator>
  <cp:lastModifiedBy>Perry, Hannah</cp:lastModifiedBy>
  <cp:revision>139</cp:revision>
  <dcterms:created xsi:type="dcterms:W3CDTF">2020-07-07T14:19:00Z</dcterms:created>
  <dcterms:modified xsi:type="dcterms:W3CDTF">2026-06-11T18:56:00Z</dcterms:modified>
</cp:coreProperties>
</file>